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377CA" w14:textId="17B7B1E4" w:rsidR="00863725" w:rsidRPr="00631023" w:rsidRDefault="00863725" w:rsidP="002112D9">
      <w:pPr>
        <w:pStyle w:val="Heading1"/>
        <w:rPr>
          <w:rFonts w:cs="Vrinda"/>
          <w:b w:val="0"/>
          <w:bCs/>
          <w:u w:val="none"/>
          <w:cs/>
        </w:rPr>
      </w:pPr>
      <w:bookmarkStart w:id="0" w:name="_Hlk87969395"/>
      <w:r w:rsidRPr="00631023">
        <w:rPr>
          <w:b w:val="0"/>
          <w:bCs/>
          <w:noProof/>
          <w:sz w:val="20"/>
          <w:szCs w:val="20"/>
          <w:u w:val="none"/>
          <w:lang w:bidi="ar-SA"/>
        </w:rPr>
        <mc:AlternateContent>
          <mc:Choice Requires="wps">
            <w:drawing>
              <wp:anchor distT="91440" distB="91440" distL="114300" distR="114300" simplePos="0" relativeHeight="251656704" behindDoc="0" locked="0" layoutInCell="1" allowOverlap="1" wp14:anchorId="5C404820" wp14:editId="493AF986">
                <wp:simplePos x="0" y="0"/>
                <wp:positionH relativeFrom="page">
                  <wp:posOffset>5748020</wp:posOffset>
                </wp:positionH>
                <wp:positionV relativeFrom="paragraph">
                  <wp:posOffset>-128905</wp:posOffset>
                </wp:positionV>
                <wp:extent cx="1073785" cy="387985"/>
                <wp:effectExtent l="0" t="0" r="0" b="0"/>
                <wp:wrapTopAndBottom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3785" cy="387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9F17560" w14:textId="77777777" w:rsidR="00853214" w:rsidRPr="002F1587" w:rsidRDefault="00853214" w:rsidP="00863725">
                            <w:pPr>
                              <w:pStyle w:val="NoSpacing"/>
                              <w:rPr>
                                <w:rFonts w:ascii="NikoshBAN" w:hAnsi="NikoshBAN" w:cs="NikoshBAN"/>
                                <w:sz w:val="28"/>
                                <w:szCs w:val="28"/>
                              </w:rPr>
                            </w:pPr>
                            <w:r w:rsidRPr="002F1587">
                              <w:rPr>
                                <w:rFonts w:ascii="NikoshBAN" w:hAnsi="NikoshBAN" w:cs="NikoshBAN"/>
                                <w:sz w:val="28"/>
                                <w:szCs w:val="28"/>
                                <w:cs/>
                                <w:lang w:bidi="bn-IN"/>
                              </w:rPr>
                              <w:t>পরিশিষ্ট</w:t>
                            </w:r>
                            <w:r w:rsidRPr="002F1587">
                              <w:rPr>
                                <w:rFonts w:ascii="NikoshBAN" w:hAnsi="NikoshBAN" w:cs="NikoshBAN"/>
                                <w:sz w:val="28"/>
                                <w:szCs w:val="28"/>
                              </w:rPr>
                              <w:t>-</w:t>
                            </w:r>
                            <w:r w:rsidRPr="002F1587">
                              <w:rPr>
                                <w:rFonts w:ascii="NikoshBAN" w:hAnsi="NikoshBAN" w:cs="NikoshBAN"/>
                                <w:sz w:val="28"/>
                                <w:szCs w:val="28"/>
                                <w:cs/>
                                <w:lang w:bidi="bn-IN"/>
                              </w:rPr>
                              <w:t>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40482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52.6pt;margin-top:-10.15pt;width:84.55pt;height:30.55pt;z-index:25165670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" filled="f" stroked="f">
                <v:textbox>
                  <w:txbxContent>
                    <w:p w14:paraId="19F17560" w14:textId="77777777" w:rsidR="00853214" w:rsidRPr="002F1587" w:rsidRDefault="00853214" w:rsidP="00863725">
                      <w:pPr>
                        <w:pStyle w:val="NoSpacing"/>
                        <w:rPr>
                          <w:rFonts w:ascii="NikoshBAN" w:hAnsi="NikoshBAN" w:cs="NikoshBAN"/>
                          <w:sz w:val="28"/>
                          <w:szCs w:val="28"/>
                        </w:rPr>
                      </w:pPr>
                      <w:r w:rsidRPr="002F1587">
                        <w:rPr>
                          <w:rFonts w:ascii="NikoshBAN" w:hAnsi="NikoshBAN" w:cs="NikoshBAN"/>
                          <w:sz w:val="28"/>
                          <w:szCs w:val="28"/>
                          <w:cs/>
                          <w:lang w:bidi="bn-IN"/>
                        </w:rPr>
                        <w:t>পরিশিষ্ট</w:t>
                      </w:r>
                      <w:r w:rsidRPr="002F1587">
                        <w:rPr>
                          <w:rFonts w:ascii="NikoshBAN" w:hAnsi="NikoshBAN" w:cs="NikoshBAN"/>
                          <w:sz w:val="28"/>
                          <w:szCs w:val="28"/>
                        </w:rPr>
                        <w:t>-</w:t>
                      </w:r>
                      <w:r w:rsidRPr="002F1587">
                        <w:rPr>
                          <w:rFonts w:ascii="NikoshBAN" w:hAnsi="NikoshBAN" w:cs="NikoshBAN"/>
                          <w:sz w:val="28"/>
                          <w:szCs w:val="28"/>
                          <w:cs/>
                          <w:lang w:bidi="bn-IN"/>
                        </w:rPr>
                        <w:t>ক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727890" w:rsidRPr="00631023">
        <w:rPr>
          <w:b w:val="0"/>
          <w:bCs/>
          <w:u w:val="none"/>
          <w:cs/>
        </w:rPr>
        <w:t xml:space="preserve">Format </w:t>
      </w:r>
      <w:r w:rsidR="002C148E" w:rsidRPr="002C148E">
        <w:rPr>
          <w:rFonts w:hint="cs"/>
          <w:b w:val="0"/>
          <w:bCs/>
          <w:u w:val="none"/>
          <w:cs/>
        </w:rPr>
        <w:t>of the</w:t>
      </w:r>
      <w:r w:rsidR="002C148E">
        <w:rPr>
          <w:rFonts w:cstheme="minorBidi" w:hint="cs"/>
          <w:b w:val="0"/>
          <w:bCs/>
          <w:u w:val="none"/>
          <w:cs/>
        </w:rPr>
        <w:t xml:space="preserve"> </w:t>
      </w:r>
      <w:r w:rsidR="00727890" w:rsidRPr="00631023">
        <w:rPr>
          <w:b w:val="0"/>
          <w:bCs/>
          <w:u w:val="none"/>
          <w:cs/>
        </w:rPr>
        <w:t>Resea</w:t>
      </w:r>
      <w:r w:rsidRPr="00631023">
        <w:rPr>
          <w:b w:val="0"/>
          <w:bCs/>
          <w:u w:val="none"/>
          <w:cs/>
        </w:rPr>
        <w:t xml:space="preserve">rch </w:t>
      </w:r>
      <w:r w:rsidR="002C148E" w:rsidRPr="002C148E">
        <w:rPr>
          <w:rFonts w:hint="cs"/>
          <w:b w:val="0"/>
          <w:bCs/>
          <w:u w:val="none"/>
          <w:cs/>
        </w:rPr>
        <w:t xml:space="preserve">Project </w:t>
      </w:r>
      <w:r w:rsidRPr="00631023">
        <w:rPr>
          <w:b w:val="0"/>
          <w:bCs/>
          <w:u w:val="none"/>
          <w:cs/>
        </w:rPr>
        <w:t>Proposal</w:t>
      </w:r>
    </w:p>
    <w:p w14:paraId="65D37071" w14:textId="77777777" w:rsidR="00251133" w:rsidRPr="00251133" w:rsidRDefault="00863725" w:rsidP="005172DF">
      <w:pPr>
        <w:spacing w:after="0" w:line="240" w:lineRule="auto"/>
        <w:jc w:val="center"/>
        <w:rPr>
          <w:rFonts w:ascii="Times New Roman" w:hAnsi="Times New Roman" w:cs="Times New Roman"/>
          <w:i/>
          <w:iCs/>
          <w:color w:val="ED0000"/>
          <w:lang w:bidi="bn-IN"/>
        </w:rPr>
      </w:pPr>
      <w:r w:rsidRPr="00251133">
        <w:rPr>
          <w:rFonts w:ascii="Times New Roman" w:hAnsi="Times New Roman" w:cs="Times New Roman"/>
          <w:i/>
          <w:iCs/>
          <w:color w:val="ED0000"/>
          <w:cs/>
          <w:lang w:bidi="bn-IN"/>
        </w:rPr>
        <w:t xml:space="preserve">Please </w:t>
      </w:r>
      <w:r w:rsidR="00927B86" w:rsidRPr="00251133">
        <w:rPr>
          <w:rFonts w:ascii="Times New Roman" w:hAnsi="Times New Roman" w:cs="Times New Roman"/>
          <w:i/>
          <w:iCs/>
          <w:color w:val="ED0000"/>
          <w:lang w:bidi="bn-IN"/>
        </w:rPr>
        <w:t>submit</w:t>
      </w:r>
      <w:r w:rsidRPr="00251133">
        <w:rPr>
          <w:rFonts w:ascii="Times New Roman" w:hAnsi="Times New Roman" w:cs="Times New Roman"/>
          <w:i/>
          <w:iCs/>
          <w:color w:val="ED0000"/>
          <w:cs/>
          <w:lang w:bidi="bn-IN"/>
        </w:rPr>
        <w:t xml:space="preserve"> the </w:t>
      </w:r>
      <w:r w:rsidR="00927B86" w:rsidRPr="00251133">
        <w:rPr>
          <w:rFonts w:ascii="Times New Roman" w:hAnsi="Times New Roman" w:cs="Times New Roman"/>
          <w:i/>
          <w:iCs/>
          <w:color w:val="ED0000"/>
          <w:lang w:bidi="bn-IN"/>
        </w:rPr>
        <w:t xml:space="preserve">research </w:t>
      </w:r>
      <w:r w:rsidRPr="00251133">
        <w:rPr>
          <w:rFonts w:ascii="Times New Roman" w:hAnsi="Times New Roman" w:cs="Times New Roman"/>
          <w:i/>
          <w:iCs/>
          <w:color w:val="ED0000"/>
          <w:cs/>
          <w:lang w:bidi="bn-IN"/>
        </w:rPr>
        <w:t xml:space="preserve">proposal in </w:t>
      </w:r>
      <w:r w:rsidR="00927B86" w:rsidRPr="00251133">
        <w:rPr>
          <w:rFonts w:ascii="Times New Roman" w:hAnsi="Times New Roman" w:cs="Times New Roman"/>
          <w:i/>
          <w:iCs/>
          <w:color w:val="ED0000"/>
          <w:lang w:bidi="bn-IN"/>
        </w:rPr>
        <w:t xml:space="preserve">the </w:t>
      </w:r>
      <w:r w:rsidRPr="00251133">
        <w:rPr>
          <w:rFonts w:ascii="Times New Roman" w:hAnsi="Times New Roman" w:cs="Times New Roman"/>
          <w:i/>
          <w:iCs/>
          <w:color w:val="ED0000"/>
          <w:cs/>
          <w:lang w:bidi="bn-IN"/>
        </w:rPr>
        <w:t xml:space="preserve">following format </w:t>
      </w:r>
      <w:r w:rsidR="00251133" w:rsidRPr="00251133">
        <w:rPr>
          <w:rFonts w:ascii="Times New Roman" w:hAnsi="Times New Roman" w:cs="Times New Roman"/>
          <w:i/>
          <w:iCs/>
          <w:color w:val="ED0000"/>
          <w:lang w:bidi="bn-IN"/>
        </w:rPr>
        <w:t xml:space="preserve">(you can escape the table style) </w:t>
      </w:r>
    </w:p>
    <w:p w14:paraId="08E77BCB" w14:textId="6EB5E2FE" w:rsidR="00863725" w:rsidRPr="00251133" w:rsidRDefault="00863725" w:rsidP="005172DF">
      <w:pPr>
        <w:spacing w:after="0" w:line="240" w:lineRule="auto"/>
        <w:jc w:val="center"/>
        <w:rPr>
          <w:rFonts w:ascii="Times New Roman" w:hAnsi="Times New Roman" w:cs="Times New Roman"/>
          <w:i/>
          <w:iCs/>
          <w:color w:val="ED0000"/>
          <w:cs/>
          <w:lang w:bidi="bn-IN"/>
        </w:rPr>
      </w:pPr>
      <w:r w:rsidRPr="00251133">
        <w:rPr>
          <w:rFonts w:ascii="Times New Roman" w:hAnsi="Times New Roman" w:cs="Times New Roman"/>
          <w:i/>
          <w:iCs/>
          <w:color w:val="ED0000"/>
          <w:cs/>
          <w:lang w:bidi="bn-IN"/>
        </w:rPr>
        <w:t>A4 sized paper</w:t>
      </w:r>
      <w:r w:rsidR="00317469" w:rsidRPr="00251133">
        <w:rPr>
          <w:rFonts w:ascii="Times New Roman" w:hAnsi="Times New Roman" w:cs="Shonar Bangla" w:hint="cs"/>
          <w:i/>
          <w:iCs/>
          <w:color w:val="ED0000"/>
          <w:cs/>
          <w:lang w:bidi="bn-IN"/>
        </w:rPr>
        <w:t>;</w:t>
      </w:r>
      <w:r w:rsidR="009D5683" w:rsidRPr="00251133">
        <w:rPr>
          <w:rFonts w:ascii="Times New Roman" w:hAnsi="Times New Roman" w:cs="Nirmala UI"/>
          <w:i/>
          <w:iCs/>
          <w:color w:val="ED0000"/>
          <w:cs/>
          <w:lang w:bidi="bn-IN"/>
        </w:rPr>
        <w:t xml:space="preserve"> </w:t>
      </w:r>
      <w:r w:rsidR="009D5683" w:rsidRPr="00251133">
        <w:rPr>
          <w:rFonts w:ascii="Times New Roman" w:hAnsi="Times New Roman" w:cs="Times New Roman"/>
          <w:i/>
          <w:iCs/>
          <w:color w:val="ED0000"/>
          <w:cs/>
          <w:lang w:bidi="bn-IN"/>
        </w:rPr>
        <w:t>Times New Roman 12”</w:t>
      </w:r>
      <w:r w:rsidR="00317469" w:rsidRPr="00251133">
        <w:rPr>
          <w:rFonts w:ascii="Times New Roman" w:hAnsi="Times New Roman" w:cs="Times New Roman" w:hint="cs"/>
          <w:i/>
          <w:iCs/>
          <w:color w:val="ED0000"/>
          <w:cs/>
          <w:lang w:bidi="bn-IN"/>
        </w:rPr>
        <w:t>;</w:t>
      </w:r>
      <w:r w:rsidR="000D3235" w:rsidRPr="00251133">
        <w:rPr>
          <w:rFonts w:ascii="Times New Roman" w:hAnsi="Times New Roman" w:cs="Times New Roman" w:hint="cs"/>
          <w:i/>
          <w:iCs/>
          <w:color w:val="ED0000"/>
          <w:cs/>
          <w:lang w:bidi="bn-IN"/>
        </w:rPr>
        <w:t xml:space="preserve"> </w:t>
      </w:r>
      <w:r w:rsidR="002920A5">
        <w:rPr>
          <w:rFonts w:ascii="Times New Roman" w:hAnsi="Times New Roman" w:hint="cs"/>
          <w:i/>
          <w:iCs/>
          <w:color w:val="ED0000"/>
          <w:cs/>
          <w:lang w:bidi="bn-IN"/>
        </w:rPr>
        <w:t xml:space="preserve">0/0, </w:t>
      </w:r>
      <w:r w:rsidR="000D3235" w:rsidRPr="00251133">
        <w:rPr>
          <w:rFonts w:ascii="Times New Roman" w:hAnsi="Times New Roman" w:cs="Times New Roman" w:hint="cs"/>
          <w:i/>
          <w:iCs/>
          <w:color w:val="ED0000"/>
          <w:cs/>
          <w:lang w:bidi="bn-IN"/>
        </w:rPr>
        <w:t>1.</w:t>
      </w:r>
      <w:r w:rsidR="000D3235" w:rsidRPr="00251133">
        <w:rPr>
          <w:rFonts w:ascii="Times New Roman" w:hAnsi="Times New Roman" w:cs="Times New Roman"/>
          <w:i/>
          <w:iCs/>
          <w:color w:val="ED0000"/>
          <w:cs/>
          <w:lang w:bidi="bn-IN"/>
        </w:rPr>
        <w:t>5</w:t>
      </w:r>
      <w:r w:rsidR="000D3235" w:rsidRPr="00251133">
        <w:rPr>
          <w:rFonts w:ascii="Times New Roman" w:hAnsi="Times New Roman" w:cs="Times New Roman"/>
          <w:i/>
          <w:iCs/>
          <w:color w:val="ED0000"/>
          <w:lang w:bidi="bn-IN"/>
        </w:rPr>
        <w:t>”</w:t>
      </w:r>
      <w:r w:rsidR="002C763F" w:rsidRPr="00251133">
        <w:rPr>
          <w:rFonts w:ascii="Times New Roman" w:hAnsi="Times New Roman" w:cs="Times New Roman" w:hint="cs"/>
          <w:i/>
          <w:iCs/>
          <w:color w:val="ED0000"/>
          <w:cs/>
          <w:lang w:bidi="bn-IN"/>
        </w:rPr>
        <w:t xml:space="preserve"> </w:t>
      </w:r>
      <w:r w:rsidR="00395C9F" w:rsidRPr="00251133">
        <w:rPr>
          <w:rFonts w:ascii="Times New Roman" w:hAnsi="Times New Roman" w:cs="Times New Roman"/>
          <w:i/>
          <w:iCs/>
          <w:color w:val="ED0000"/>
          <w:cs/>
          <w:lang w:bidi="bn-IN"/>
        </w:rPr>
        <w:t>paragraph</w:t>
      </w:r>
    </w:p>
    <w:p w14:paraId="15BBFC11" w14:textId="77777777" w:rsidR="000704DE" w:rsidRDefault="000704DE" w:rsidP="005172DF">
      <w:pPr>
        <w:spacing w:after="0" w:line="240" w:lineRule="auto"/>
        <w:jc w:val="center"/>
        <w:rPr>
          <w:rFonts w:ascii="Times New Roman" w:hAnsi="Times New Roman" w:cs="Vrinda"/>
          <w:sz w:val="16"/>
          <w:szCs w:val="16"/>
          <w:cs/>
          <w:lang w:bidi="bn-IN"/>
        </w:rPr>
      </w:pPr>
    </w:p>
    <w:p w14:paraId="3384D471" w14:textId="77777777" w:rsidR="00863725" w:rsidRDefault="00863725" w:rsidP="005172DF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cs/>
          <w:lang w:bidi="bn-IN"/>
        </w:rPr>
      </w:pPr>
      <w:r w:rsidRPr="00FA028F">
        <w:rPr>
          <w:rFonts w:ascii="Times New Roman" w:hAnsi="Times New Roman" w:cs="Times New Roman"/>
          <w:b/>
          <w:bCs/>
          <w:sz w:val="24"/>
          <w:szCs w:val="24"/>
          <w:u w:val="single"/>
          <w:cs/>
          <w:lang w:bidi="bn-IN"/>
        </w:rPr>
        <w:t>Part-A</w:t>
      </w:r>
    </w:p>
    <w:p w14:paraId="245201C1" w14:textId="7255E425" w:rsidR="008A3A95" w:rsidRPr="00FA028F" w:rsidRDefault="008A3A95" w:rsidP="005172DF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cs/>
          <w:lang w:bidi="bn-IN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cs/>
          <w:lang w:bidi="bn-IN"/>
        </w:rPr>
        <w:t>Project Information</w:t>
      </w:r>
    </w:p>
    <w:p w14:paraId="0FB5E18E" w14:textId="77777777" w:rsidR="00863725" w:rsidRPr="00EF111C" w:rsidRDefault="00863725" w:rsidP="005172DF">
      <w:pPr>
        <w:spacing w:after="0" w:line="240" w:lineRule="auto"/>
        <w:ind w:firstLine="720"/>
        <w:jc w:val="center"/>
        <w:rPr>
          <w:rFonts w:ascii="Times New Roman" w:hAnsi="Times New Roman" w:cs="Vrinda"/>
          <w:sz w:val="24"/>
          <w:szCs w:val="24"/>
          <w:cs/>
          <w:lang w:bidi="bn-IN"/>
        </w:rPr>
      </w:pPr>
    </w:p>
    <w:p w14:paraId="4F9ACB8B" w14:textId="517A358D" w:rsidR="00863725" w:rsidRPr="00BB50A4" w:rsidRDefault="00863725" w:rsidP="005172DF">
      <w:pPr>
        <w:spacing w:after="0" w:line="240" w:lineRule="auto"/>
        <w:rPr>
          <w:rFonts w:ascii="Times New Roman" w:hAnsi="Times New Roman" w:cs="Times New Roman"/>
          <w:cs/>
          <w:lang w:bidi="bn-IN"/>
        </w:rPr>
      </w:pPr>
      <w:r w:rsidRPr="002112D9">
        <w:rPr>
          <w:rFonts w:ascii="Times New Roman" w:hAnsi="Times New Roman" w:cs="Vrinda" w:hint="cs"/>
          <w:cs/>
          <w:lang w:bidi="bn-IN"/>
        </w:rPr>
        <w:t xml:space="preserve">  </w:t>
      </w:r>
      <w:r w:rsidR="00322AAA" w:rsidRPr="002112D9">
        <w:rPr>
          <w:rFonts w:ascii="Times New Roman" w:hAnsi="Times New Roman" w:cs="Times New Roman"/>
          <w:cs/>
          <w:lang w:bidi="bn-IN"/>
        </w:rPr>
        <w:t xml:space="preserve">Project number </w:t>
      </w:r>
      <w:r w:rsidR="002112D9" w:rsidRPr="002112D9">
        <w:rPr>
          <w:rFonts w:ascii="Times New Roman" w:hAnsi="Times New Roman" w:cs="Arial Unicode MS" w:hint="cs"/>
          <w:cs/>
          <w:lang w:bidi="bn-IN"/>
        </w:rPr>
        <w:t>(</w:t>
      </w:r>
      <w:r w:rsidR="00251133">
        <w:rPr>
          <w:rFonts w:ascii="Times New Roman" w:hAnsi="Times New Roman" w:cs="Times New Roman"/>
          <w:lang w:bidi="bn-IN"/>
        </w:rPr>
        <w:t>assigned</w:t>
      </w:r>
      <w:r w:rsidR="00322AAA" w:rsidRPr="002112D9">
        <w:rPr>
          <w:rFonts w:ascii="Times New Roman" w:hAnsi="Times New Roman" w:cs="Times New Roman"/>
          <w:cs/>
          <w:lang w:bidi="bn-IN"/>
        </w:rPr>
        <w:t xml:space="preserve"> by </w:t>
      </w:r>
      <w:r w:rsidRPr="002112D9">
        <w:rPr>
          <w:rFonts w:ascii="Times New Roman" w:hAnsi="Times New Roman" w:cs="Times New Roman"/>
          <w:cs/>
          <w:lang w:bidi="bn-IN"/>
        </w:rPr>
        <w:t>BAC</w:t>
      </w:r>
      <w:r w:rsidR="002112D9" w:rsidRPr="002112D9">
        <w:rPr>
          <w:rFonts w:ascii="Times New Roman" w:hAnsi="Times New Roman" w:cs="Arial Unicode MS" w:hint="cs"/>
          <w:cs/>
          <w:lang w:bidi="bn-IN"/>
        </w:rPr>
        <w:t>)</w:t>
      </w:r>
      <w:r w:rsidRPr="002112D9">
        <w:rPr>
          <w:rFonts w:ascii="Times New Roman" w:hAnsi="Times New Roman" w:cs="Vrinda"/>
          <w:cs/>
          <w:lang w:bidi="bn-IN"/>
        </w:rPr>
        <w:tab/>
      </w:r>
      <w:r w:rsidRPr="002112D9">
        <w:rPr>
          <w:rFonts w:ascii="Times New Roman" w:hAnsi="Times New Roman" w:cs="Vrinda"/>
          <w:cs/>
          <w:lang w:bidi="bn-IN"/>
        </w:rPr>
        <w:tab/>
      </w:r>
      <w:r w:rsidRPr="002112D9">
        <w:rPr>
          <w:rFonts w:ascii="Times New Roman" w:hAnsi="Times New Roman" w:cs="Vrinda" w:hint="cs"/>
          <w:cs/>
          <w:lang w:bidi="bn-IN"/>
        </w:rPr>
        <w:t xml:space="preserve">  </w:t>
      </w:r>
      <w:r w:rsidR="002112D9" w:rsidRPr="002112D9">
        <w:rPr>
          <w:rFonts w:ascii="Times New Roman" w:hAnsi="Times New Roman" w:cs="Vrinda"/>
          <w:cs/>
          <w:lang w:bidi="bn-IN"/>
        </w:rPr>
        <w:tab/>
      </w:r>
      <w:r w:rsidR="002112D9" w:rsidRPr="002112D9">
        <w:rPr>
          <w:rFonts w:ascii="Times New Roman" w:hAnsi="Times New Roman" w:cs="Vrinda"/>
          <w:cs/>
          <w:lang w:bidi="bn-IN"/>
        </w:rPr>
        <w:tab/>
      </w:r>
      <w:r w:rsidRPr="002112D9">
        <w:rPr>
          <w:rFonts w:ascii="Times New Roman" w:hAnsi="Times New Roman" w:cs="Times New Roman"/>
          <w:cs/>
          <w:lang w:bidi="bn-IN"/>
        </w:rPr>
        <w:t>Date</w:t>
      </w:r>
      <w:r w:rsidR="002112D9" w:rsidRPr="002112D9">
        <w:rPr>
          <w:rFonts w:ascii="Times New Roman" w:hAnsi="Times New Roman" w:cs="Arial Unicode MS" w:hint="cs"/>
          <w:cs/>
          <w:lang w:bidi="bn-IN"/>
        </w:rPr>
        <w:t xml:space="preserve"> </w:t>
      </w:r>
      <w:r w:rsidRPr="002112D9">
        <w:rPr>
          <w:rFonts w:ascii="Times New Roman" w:hAnsi="Times New Roman" w:cs="Times New Roman"/>
          <w:cs/>
          <w:lang w:bidi="bn-IN"/>
        </w:rPr>
        <w:t>of receive</w:t>
      </w:r>
      <w:r w:rsidR="002112D9" w:rsidRPr="002112D9">
        <w:rPr>
          <w:rFonts w:ascii="Times New Roman" w:hAnsi="Times New Roman" w:cs="Arial Unicode MS" w:hint="cs"/>
          <w:cs/>
          <w:lang w:bidi="bn-IN"/>
        </w:rPr>
        <w:t xml:space="preserve"> (</w:t>
      </w:r>
      <w:r w:rsidR="002112D9" w:rsidRPr="002112D9">
        <w:rPr>
          <w:rFonts w:ascii="Times New Roman" w:hAnsi="Times New Roman" w:cs="Times New Roman"/>
          <w:cs/>
          <w:lang w:bidi="bn-IN"/>
        </w:rPr>
        <w:t>assi</w:t>
      </w:r>
      <w:proofErr w:type="spellStart"/>
      <w:r w:rsidR="00BF3ADC">
        <w:rPr>
          <w:rFonts w:ascii="Times New Roman" w:hAnsi="Times New Roman" w:cs="Times New Roman"/>
          <w:lang w:bidi="bn-IN"/>
        </w:rPr>
        <w:t>gn</w:t>
      </w:r>
      <w:proofErr w:type="spellEnd"/>
      <w:r w:rsidR="002112D9" w:rsidRPr="002112D9">
        <w:rPr>
          <w:rFonts w:ascii="Times New Roman" w:hAnsi="Times New Roman" w:cs="Times New Roman"/>
          <w:cs/>
          <w:lang w:bidi="bn-IN"/>
        </w:rPr>
        <w:t>ed by BAC</w:t>
      </w:r>
      <w:r w:rsidR="002112D9" w:rsidRPr="002112D9">
        <w:rPr>
          <w:rFonts w:ascii="Times New Roman" w:hAnsi="Times New Roman" w:cs="Arial Unicode MS" w:hint="cs"/>
          <w:cs/>
          <w:lang w:bidi="bn-IN"/>
        </w:rPr>
        <w:t>)</w:t>
      </w:r>
      <w:r w:rsidR="002112D9" w:rsidRPr="002112D9">
        <w:rPr>
          <w:rFonts w:ascii="Times New Roman" w:hAnsi="Times New Roman" w:cs="Vrinda"/>
          <w:cs/>
          <w:lang w:bidi="bn-IN"/>
        </w:rPr>
        <w:tab/>
      </w:r>
    </w:p>
    <w:p w14:paraId="007F6DDD" w14:textId="0BD4FA13" w:rsidR="00863725" w:rsidRPr="002112D9" w:rsidRDefault="00863725" w:rsidP="005172DF">
      <w:pPr>
        <w:spacing w:after="0" w:line="240" w:lineRule="auto"/>
        <w:jc w:val="both"/>
        <w:rPr>
          <w:rFonts w:ascii="Times New Roman" w:hAnsi="Times New Roman" w:cs="Vrinda"/>
          <w:cs/>
          <w:lang w:bidi="bn-IN"/>
        </w:rPr>
      </w:pPr>
      <w:r w:rsidRPr="002112D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291BDEED" wp14:editId="715FE354">
                <wp:simplePos x="0" y="0"/>
                <wp:positionH relativeFrom="column">
                  <wp:posOffset>3683479</wp:posOffset>
                </wp:positionH>
                <wp:positionV relativeFrom="paragraph">
                  <wp:posOffset>18174</wp:posOffset>
                </wp:positionV>
                <wp:extent cx="1927645" cy="218177"/>
                <wp:effectExtent l="0" t="0" r="15875" b="1079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7645" cy="2181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31E77E" id="Rectangle 5" o:spid="_x0000_s1026" style="position:absolute;margin-left:290.05pt;margin-top:1.45pt;width:151.8pt;height:17.2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"/>
            </w:pict>
          </mc:Fallback>
        </mc:AlternateContent>
      </w:r>
      <w:r w:rsidRPr="002112D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2D43E1C5" wp14:editId="71D6B36F">
                <wp:simplePos x="0" y="0"/>
                <wp:positionH relativeFrom="column">
                  <wp:posOffset>209550</wp:posOffset>
                </wp:positionH>
                <wp:positionV relativeFrom="paragraph">
                  <wp:posOffset>28575</wp:posOffset>
                </wp:positionV>
                <wp:extent cx="2254250" cy="209550"/>
                <wp:effectExtent l="9525" t="12700" r="12700" b="635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542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8301B7" id="Rectangle 4" o:spid="_x0000_s1026" style="position:absolute;margin-left:16.5pt;margin-top:2.25pt;width:177.5pt;height:16.5pt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"/>
            </w:pict>
          </mc:Fallback>
        </mc:AlternateContent>
      </w:r>
      <w:r w:rsidRPr="002112D9">
        <w:rPr>
          <w:rFonts w:ascii="Times New Roman" w:hAnsi="Times New Roman" w:cs="Times New Roman"/>
          <w:cs/>
          <w:lang w:bidi="bn-IN"/>
        </w:rPr>
        <w:tab/>
      </w:r>
      <w:r w:rsidRPr="002112D9">
        <w:rPr>
          <w:rFonts w:ascii="Times New Roman" w:hAnsi="Times New Roman" w:cs="Times New Roman"/>
          <w:cs/>
          <w:lang w:bidi="bn-IN"/>
        </w:rPr>
        <w:tab/>
        <w:t xml:space="preserve">                      </w:t>
      </w:r>
      <w:r w:rsidRPr="002112D9">
        <w:rPr>
          <w:rFonts w:ascii="Times New Roman" w:hAnsi="Times New Roman" w:cs="Vrinda" w:hint="cs"/>
          <w:cs/>
          <w:lang w:bidi="bn-IN"/>
        </w:rPr>
        <w:t xml:space="preserve">       </w:t>
      </w:r>
      <w:r w:rsidRPr="002112D9">
        <w:rPr>
          <w:rFonts w:ascii="Times New Roman" w:hAnsi="Times New Roman" w:cs="Times New Roman"/>
          <w:cs/>
          <w:lang w:bidi="bn-IN"/>
        </w:rPr>
        <w:t xml:space="preserve"> </w:t>
      </w:r>
    </w:p>
    <w:p w14:paraId="33A66D03" w14:textId="47D4FA5A" w:rsidR="00863725" w:rsidRPr="002112D9" w:rsidRDefault="00863725" w:rsidP="005172DF">
      <w:pPr>
        <w:spacing w:line="240" w:lineRule="auto"/>
        <w:jc w:val="both"/>
        <w:rPr>
          <w:rFonts w:ascii="Times New Roman" w:hAnsi="Times New Roman" w:cs="Vrinda"/>
          <w:cs/>
          <w:lang w:bidi="bn-IN"/>
        </w:rPr>
      </w:pPr>
    </w:p>
    <w:p w14:paraId="12B0C8A3" w14:textId="438FF247" w:rsidR="00863725" w:rsidRPr="0075637F" w:rsidRDefault="0084246E" w:rsidP="00821D7B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lang w:bidi="bn-IN"/>
        </w:rPr>
      </w:pPr>
      <w:r w:rsidRPr="0075637F">
        <w:rPr>
          <w:rFonts w:ascii="Times New Roman" w:hAnsi="Times New Roman" w:cs="Times New Roman"/>
          <w:lang w:bidi="bn-IN"/>
        </w:rPr>
        <w:t>Title of the Research P</w:t>
      </w:r>
      <w:r w:rsidR="00863725" w:rsidRPr="0075637F">
        <w:rPr>
          <w:rFonts w:ascii="Times New Roman" w:hAnsi="Times New Roman" w:cs="Times New Roman"/>
          <w:lang w:bidi="bn-IN"/>
        </w:rPr>
        <w:t>roject</w:t>
      </w:r>
      <w:r w:rsidR="002112D9" w:rsidRPr="0075637F">
        <w:rPr>
          <w:rFonts w:ascii="Times New Roman" w:hAnsi="Times New Roman" w:cs="Times New Roman"/>
          <w:lang w:bidi="bn-IN"/>
        </w:rPr>
        <w:t xml:space="preserve"> (Bold and </w:t>
      </w:r>
      <w:r w:rsidR="00560D5E">
        <w:rPr>
          <w:rFonts w:ascii="Times New Roman" w:hAnsi="Times New Roman" w:cs="Times New Roman"/>
          <w:lang w:bidi="bn-IN"/>
        </w:rPr>
        <w:t>t</w:t>
      </w:r>
      <w:r w:rsidR="005F6976" w:rsidRPr="0075637F">
        <w:rPr>
          <w:rFonts w:ascii="Times New Roman" w:hAnsi="Times New Roman" w:cs="Times New Roman"/>
          <w:lang w:bidi="bn-IN"/>
        </w:rPr>
        <w:t>he first letter o</w:t>
      </w:r>
      <w:r w:rsidR="00821D7B" w:rsidRPr="0075637F">
        <w:rPr>
          <w:rFonts w:ascii="Times New Roman" w:hAnsi="Times New Roman" w:cs="Times New Roman"/>
          <w:lang w:bidi="bn-IN"/>
        </w:rPr>
        <w:t>f each word must be capitalized</w:t>
      </w:r>
      <w:r w:rsidR="002112D9" w:rsidRPr="0075637F">
        <w:rPr>
          <w:rFonts w:ascii="Times New Roman" w:hAnsi="Times New Roman" w:cs="Times New Roman"/>
          <w:lang w:bidi="bn-IN"/>
        </w:rPr>
        <w:t>)</w:t>
      </w:r>
      <w:r w:rsidR="00863725" w:rsidRPr="0075637F">
        <w:rPr>
          <w:rFonts w:ascii="Times New Roman" w:hAnsi="Times New Roman" w:cs="Times New Roman"/>
          <w:lang w:bidi="bn-IN"/>
        </w:rPr>
        <w:t>:</w:t>
      </w:r>
      <w:r w:rsidR="00395C9F">
        <w:rPr>
          <w:rFonts w:ascii="Times New Roman" w:hAnsi="Times New Roman" w:cs="Times New Roman"/>
          <w:lang w:bidi="bn-IN"/>
        </w:rPr>
        <w:t xml:space="preserve"> </w:t>
      </w:r>
    </w:p>
    <w:p w14:paraId="4C225066" w14:textId="77777777" w:rsidR="002112D9" w:rsidRPr="0075637F" w:rsidRDefault="002112D9" w:rsidP="002112D9">
      <w:pPr>
        <w:pStyle w:val="ListParagraph"/>
        <w:spacing w:line="240" w:lineRule="auto"/>
        <w:rPr>
          <w:rFonts w:ascii="Times New Roman" w:hAnsi="Times New Roman" w:cs="Times New Roman"/>
          <w:lang w:bidi="bn-IN"/>
        </w:rPr>
      </w:pPr>
    </w:p>
    <w:p w14:paraId="5B734613" w14:textId="413AE5C6" w:rsidR="002112D9" w:rsidRPr="0075637F" w:rsidRDefault="002112D9" w:rsidP="002112D9">
      <w:pPr>
        <w:pStyle w:val="ListParagraph"/>
        <w:spacing w:line="240" w:lineRule="auto"/>
        <w:rPr>
          <w:rFonts w:ascii="Times New Roman" w:hAnsi="Times New Roman" w:cs="Times New Roman"/>
          <w:lang w:bidi="bn-IN"/>
        </w:rPr>
      </w:pPr>
      <w:r w:rsidRPr="0075637F">
        <w:rPr>
          <w:rFonts w:ascii="Times New Roman" w:hAnsi="Times New Roman" w:cs="Times New Roman"/>
          <w:lang w:bidi="bn-IN"/>
        </w:rPr>
        <w:t>--------------------------------------------------------------------------------------------------------------------</w:t>
      </w:r>
    </w:p>
    <w:p w14:paraId="230DCB34" w14:textId="496CAFB7" w:rsidR="00863725" w:rsidRPr="0075637F" w:rsidRDefault="00863725" w:rsidP="005172DF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lang w:bidi="bn-I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775"/>
        <w:gridCol w:w="278"/>
        <w:gridCol w:w="4585"/>
      </w:tblGrid>
      <w:tr w:rsidR="00863725" w:rsidRPr="0075637F" w14:paraId="2F01FD00" w14:textId="77777777" w:rsidTr="00C004BA">
        <w:tc>
          <w:tcPr>
            <w:tcW w:w="3775" w:type="dxa"/>
          </w:tcPr>
          <w:p w14:paraId="63394BA3" w14:textId="563BA66E" w:rsidR="00863725" w:rsidRPr="0075637F" w:rsidRDefault="00863725" w:rsidP="005172DF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  <w:r w:rsidRPr="0075637F">
              <w:rPr>
                <w:rFonts w:ascii="Times New Roman" w:hAnsi="Times New Roman" w:cs="Times New Roman"/>
                <w:lang w:bidi="bn-IN"/>
              </w:rPr>
              <w:t>Name</w:t>
            </w:r>
            <w:r w:rsidR="00995299" w:rsidRPr="0075637F">
              <w:rPr>
                <w:rFonts w:ascii="Times New Roman" w:hAnsi="Times New Roman" w:cs="Times New Roman"/>
                <w:lang w:bidi="bn-IN"/>
              </w:rPr>
              <w:t xml:space="preserve"> and Designation</w:t>
            </w:r>
            <w:r w:rsidR="00FF7A6D">
              <w:rPr>
                <w:rFonts w:ascii="Times New Roman" w:hAnsi="Times New Roman" w:cs="Times New Roman"/>
                <w:lang w:bidi="bn-IN"/>
              </w:rPr>
              <w:t xml:space="preserve"> </w:t>
            </w:r>
            <w:r w:rsidR="00FF7A6D" w:rsidRPr="0075637F">
              <w:rPr>
                <w:rFonts w:ascii="Times New Roman" w:hAnsi="Times New Roman" w:cs="Times New Roman"/>
                <w:lang w:bidi="bn-IN"/>
              </w:rPr>
              <w:t xml:space="preserve">of the Principal </w:t>
            </w:r>
            <w:r w:rsidR="00FF7A6D">
              <w:rPr>
                <w:rFonts w:ascii="Times New Roman" w:hAnsi="Times New Roman" w:cs="Times New Roman"/>
                <w:lang w:bidi="bn-IN"/>
              </w:rPr>
              <w:t>R</w:t>
            </w:r>
            <w:r w:rsidR="00FF7A6D" w:rsidRPr="0075637F">
              <w:rPr>
                <w:rFonts w:ascii="Times New Roman" w:hAnsi="Times New Roman" w:cs="Times New Roman"/>
                <w:lang w:bidi="bn-IN"/>
              </w:rPr>
              <w:t>esearcher</w:t>
            </w:r>
          </w:p>
        </w:tc>
        <w:tc>
          <w:tcPr>
            <w:tcW w:w="278" w:type="dxa"/>
          </w:tcPr>
          <w:p w14:paraId="2817A82F" w14:textId="2A26AF47" w:rsidR="00863725" w:rsidRPr="0075637F" w:rsidRDefault="00FA028F" w:rsidP="005172DF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  <w:r w:rsidRPr="0075637F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85" w:type="dxa"/>
          </w:tcPr>
          <w:p w14:paraId="2E9BEDE4" w14:textId="77777777" w:rsidR="00863725" w:rsidRPr="0075637F" w:rsidRDefault="00863725" w:rsidP="005172DF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863725" w:rsidRPr="0075637F" w14:paraId="1DAA6F8B" w14:textId="77777777" w:rsidTr="00C004BA">
        <w:tc>
          <w:tcPr>
            <w:tcW w:w="3775" w:type="dxa"/>
          </w:tcPr>
          <w:p w14:paraId="257456DE" w14:textId="0B6665D5" w:rsidR="00863725" w:rsidRPr="0075637F" w:rsidRDefault="008A3A95" w:rsidP="00117F1B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  <w:r>
              <w:rPr>
                <w:rFonts w:ascii="Times New Roman" w:hAnsi="Times New Roman" w:cs="Times New Roman"/>
                <w:lang w:bidi="bn-IN"/>
              </w:rPr>
              <w:t xml:space="preserve">Name </w:t>
            </w:r>
            <w:r w:rsidR="00395C9F">
              <w:rPr>
                <w:rFonts w:ascii="Times New Roman" w:hAnsi="Times New Roman" w:cs="Times New Roman"/>
                <w:lang w:bidi="bn-IN"/>
              </w:rPr>
              <w:t xml:space="preserve">and Full Address </w:t>
            </w:r>
            <w:r>
              <w:rPr>
                <w:rFonts w:ascii="Times New Roman" w:hAnsi="Times New Roman" w:cs="Times New Roman"/>
                <w:lang w:bidi="bn-IN"/>
              </w:rPr>
              <w:t xml:space="preserve">of the </w:t>
            </w:r>
            <w:r w:rsidR="00FA028F" w:rsidRPr="0075637F">
              <w:rPr>
                <w:rFonts w:ascii="Times New Roman" w:hAnsi="Times New Roman" w:cs="Times New Roman"/>
                <w:lang w:bidi="bn-IN"/>
              </w:rPr>
              <w:t>Organiz</w:t>
            </w:r>
            <w:r w:rsidR="00863725" w:rsidRPr="0075637F">
              <w:rPr>
                <w:rFonts w:ascii="Times New Roman" w:hAnsi="Times New Roman" w:cs="Times New Roman"/>
                <w:lang w:bidi="bn-IN"/>
              </w:rPr>
              <w:t>ation</w:t>
            </w:r>
            <w:r w:rsidR="00C004BA" w:rsidRPr="0075637F">
              <w:rPr>
                <w:rFonts w:ascii="Times New Roman" w:hAnsi="Times New Roman" w:cs="Times New Roman"/>
                <w:lang w:bidi="bn-IN"/>
              </w:rPr>
              <w:t xml:space="preserve"> </w:t>
            </w:r>
          </w:p>
        </w:tc>
        <w:tc>
          <w:tcPr>
            <w:tcW w:w="278" w:type="dxa"/>
          </w:tcPr>
          <w:p w14:paraId="7B3554B1" w14:textId="27F346D8" w:rsidR="00863725" w:rsidRPr="0075637F" w:rsidRDefault="00FA028F" w:rsidP="005172DF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  <w:r w:rsidRPr="0075637F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85" w:type="dxa"/>
          </w:tcPr>
          <w:p w14:paraId="47FF0688" w14:textId="77777777" w:rsidR="00863725" w:rsidRPr="0075637F" w:rsidRDefault="00863725" w:rsidP="005172DF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C004BA" w:rsidRPr="0075637F" w14:paraId="44F33F21" w14:textId="77777777" w:rsidTr="00C004BA">
        <w:tc>
          <w:tcPr>
            <w:tcW w:w="3775" w:type="dxa"/>
          </w:tcPr>
          <w:p w14:paraId="2E85DCB2" w14:textId="31608DB5" w:rsidR="00C004BA" w:rsidRPr="0075637F" w:rsidRDefault="00995299" w:rsidP="00395C9F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  <w:r w:rsidRPr="0075637F">
              <w:rPr>
                <w:rFonts w:ascii="Times New Roman" w:hAnsi="Times New Roman" w:cs="Times New Roman"/>
                <w:lang w:bidi="bn-IN"/>
              </w:rPr>
              <w:t>Mobile</w:t>
            </w:r>
            <w:r w:rsidR="00C004BA" w:rsidRPr="0075637F">
              <w:rPr>
                <w:rFonts w:ascii="Times New Roman" w:hAnsi="Times New Roman" w:cs="Times New Roman"/>
                <w:lang w:bidi="bn-IN"/>
              </w:rPr>
              <w:t xml:space="preserve"> </w:t>
            </w:r>
            <w:r w:rsidR="00395C9F">
              <w:rPr>
                <w:rFonts w:ascii="Times New Roman" w:hAnsi="Times New Roman" w:cs="Times New Roman"/>
                <w:lang w:bidi="bn-IN"/>
              </w:rPr>
              <w:t>No.</w:t>
            </w:r>
            <w:r w:rsidRPr="0075637F">
              <w:rPr>
                <w:rFonts w:ascii="Times New Roman" w:hAnsi="Times New Roman" w:cs="Times New Roman"/>
                <w:lang w:bidi="bn-IN"/>
              </w:rPr>
              <w:t xml:space="preserve"> </w:t>
            </w:r>
            <w:r w:rsidR="007406C8" w:rsidRPr="0075637F">
              <w:rPr>
                <w:rFonts w:ascii="Times New Roman" w:hAnsi="Times New Roman" w:cs="Times New Roman"/>
                <w:lang w:bidi="bn-IN"/>
              </w:rPr>
              <w:t>and E-mail</w:t>
            </w:r>
          </w:p>
        </w:tc>
        <w:tc>
          <w:tcPr>
            <w:tcW w:w="278" w:type="dxa"/>
          </w:tcPr>
          <w:p w14:paraId="60707127" w14:textId="0136A5AF" w:rsidR="00C004BA" w:rsidRPr="0075637F" w:rsidRDefault="00C004BA" w:rsidP="00C004BA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  <w:r w:rsidRPr="0075637F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85" w:type="dxa"/>
          </w:tcPr>
          <w:p w14:paraId="54B1D2DD" w14:textId="77777777" w:rsidR="00C004BA" w:rsidRPr="0075637F" w:rsidRDefault="00C004BA" w:rsidP="00C004BA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</w:p>
        </w:tc>
      </w:tr>
    </w:tbl>
    <w:p w14:paraId="18E53860" w14:textId="77777777" w:rsidR="00863725" w:rsidRPr="0075637F" w:rsidRDefault="00863725" w:rsidP="005172DF">
      <w:pPr>
        <w:pStyle w:val="ListParagraph"/>
        <w:spacing w:line="240" w:lineRule="auto"/>
        <w:rPr>
          <w:rFonts w:ascii="Times New Roman" w:hAnsi="Times New Roman" w:cs="Times New Roman"/>
          <w:lang w:bidi="bn-IN"/>
        </w:rPr>
      </w:pPr>
    </w:p>
    <w:p w14:paraId="2CB07732" w14:textId="03E9EFE7" w:rsidR="00863725" w:rsidRPr="0075637F" w:rsidRDefault="00863725" w:rsidP="005172DF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lang w:bidi="bn-I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775"/>
        <w:gridCol w:w="278"/>
        <w:gridCol w:w="4585"/>
      </w:tblGrid>
      <w:tr w:rsidR="007406C8" w:rsidRPr="0075637F" w14:paraId="61886021" w14:textId="77777777" w:rsidTr="000B7D0D">
        <w:tc>
          <w:tcPr>
            <w:tcW w:w="3775" w:type="dxa"/>
          </w:tcPr>
          <w:p w14:paraId="3B8B4F79" w14:textId="7913B3E9" w:rsidR="007406C8" w:rsidRPr="0075637F" w:rsidRDefault="007406C8" w:rsidP="000B7D0D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  <w:r w:rsidRPr="0075637F">
              <w:rPr>
                <w:rFonts w:ascii="Times New Roman" w:hAnsi="Times New Roman" w:cs="Times New Roman"/>
                <w:lang w:bidi="bn-IN"/>
              </w:rPr>
              <w:t>Name and Designation</w:t>
            </w:r>
            <w:r w:rsidR="00FF7A6D">
              <w:rPr>
                <w:rFonts w:ascii="Times New Roman" w:hAnsi="Times New Roman" w:cs="Times New Roman"/>
                <w:lang w:bidi="bn-IN"/>
              </w:rPr>
              <w:t xml:space="preserve"> </w:t>
            </w:r>
            <w:r w:rsidR="00FF7A6D" w:rsidRPr="0075637F">
              <w:rPr>
                <w:rFonts w:ascii="Times New Roman" w:hAnsi="Times New Roman" w:cs="Times New Roman"/>
                <w:lang w:bidi="bn-IN"/>
              </w:rPr>
              <w:t>of the Co-researcher</w:t>
            </w:r>
            <w:r w:rsidR="00FF7A6D">
              <w:rPr>
                <w:rFonts w:ascii="Times New Roman" w:hAnsi="Times New Roman" w:cs="Times New Roman"/>
                <w:lang w:bidi="bn-IN"/>
              </w:rPr>
              <w:t xml:space="preserve"> </w:t>
            </w:r>
            <w:r w:rsidR="00FF7A6D" w:rsidRPr="0075637F">
              <w:rPr>
                <w:rFonts w:ascii="Times New Roman" w:hAnsi="Times New Roman" w:cs="Times New Roman"/>
                <w:lang w:bidi="bn-IN"/>
              </w:rPr>
              <w:t>(if any)</w:t>
            </w:r>
          </w:p>
        </w:tc>
        <w:tc>
          <w:tcPr>
            <w:tcW w:w="278" w:type="dxa"/>
          </w:tcPr>
          <w:p w14:paraId="6A749ADD" w14:textId="77777777" w:rsidR="007406C8" w:rsidRPr="0075637F" w:rsidRDefault="007406C8" w:rsidP="000B7D0D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  <w:r w:rsidRPr="0075637F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85" w:type="dxa"/>
          </w:tcPr>
          <w:p w14:paraId="1665FC2F" w14:textId="77777777" w:rsidR="007406C8" w:rsidRPr="0075637F" w:rsidRDefault="007406C8" w:rsidP="000B7D0D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FF7A6D" w:rsidRPr="0075637F" w14:paraId="5BAA3115" w14:textId="77777777" w:rsidTr="000B7D0D">
        <w:tc>
          <w:tcPr>
            <w:tcW w:w="3775" w:type="dxa"/>
          </w:tcPr>
          <w:p w14:paraId="47DCAFA6" w14:textId="0F6406D2" w:rsidR="00FF7A6D" w:rsidRPr="0075637F" w:rsidRDefault="00FF7A6D" w:rsidP="00117F1B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  <w:r>
              <w:rPr>
                <w:rFonts w:ascii="Times New Roman" w:hAnsi="Times New Roman" w:cs="Times New Roman"/>
                <w:lang w:bidi="bn-IN"/>
              </w:rPr>
              <w:t xml:space="preserve">Name and Full Address </w:t>
            </w:r>
            <w:r w:rsidR="00117F1B">
              <w:rPr>
                <w:rFonts w:ascii="Times New Roman" w:hAnsi="Times New Roman" w:cs="Times New Roman"/>
                <w:lang w:bidi="bn-IN"/>
              </w:rPr>
              <w:t xml:space="preserve">of the </w:t>
            </w:r>
            <w:r w:rsidRPr="0075637F">
              <w:rPr>
                <w:rFonts w:ascii="Times New Roman" w:hAnsi="Times New Roman" w:cs="Times New Roman"/>
                <w:lang w:bidi="bn-IN"/>
              </w:rPr>
              <w:t xml:space="preserve">Organization </w:t>
            </w:r>
          </w:p>
        </w:tc>
        <w:tc>
          <w:tcPr>
            <w:tcW w:w="278" w:type="dxa"/>
          </w:tcPr>
          <w:p w14:paraId="784B4F17" w14:textId="77777777" w:rsidR="00FF7A6D" w:rsidRPr="0075637F" w:rsidRDefault="00FF7A6D" w:rsidP="000B7D0D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  <w:r w:rsidRPr="0075637F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85" w:type="dxa"/>
          </w:tcPr>
          <w:p w14:paraId="7C2612BF" w14:textId="77777777" w:rsidR="00FF7A6D" w:rsidRPr="0075637F" w:rsidRDefault="00FF7A6D" w:rsidP="000B7D0D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FF7A6D" w:rsidRPr="0075637F" w14:paraId="2D7C7527" w14:textId="77777777" w:rsidTr="000B7D0D">
        <w:tc>
          <w:tcPr>
            <w:tcW w:w="3775" w:type="dxa"/>
          </w:tcPr>
          <w:p w14:paraId="2B29CAAC" w14:textId="485F811E" w:rsidR="00FF7A6D" w:rsidRPr="0075637F" w:rsidRDefault="00FF7A6D" w:rsidP="000B7D0D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  <w:r w:rsidRPr="0075637F">
              <w:rPr>
                <w:rFonts w:ascii="Times New Roman" w:hAnsi="Times New Roman" w:cs="Times New Roman"/>
                <w:lang w:bidi="bn-IN"/>
              </w:rPr>
              <w:t xml:space="preserve">Mobile </w:t>
            </w:r>
            <w:r>
              <w:rPr>
                <w:rFonts w:ascii="Times New Roman" w:hAnsi="Times New Roman" w:cs="Times New Roman"/>
                <w:lang w:bidi="bn-IN"/>
              </w:rPr>
              <w:t>No.</w:t>
            </w:r>
            <w:r w:rsidRPr="0075637F">
              <w:rPr>
                <w:rFonts w:ascii="Times New Roman" w:hAnsi="Times New Roman" w:cs="Times New Roman"/>
                <w:lang w:bidi="bn-IN"/>
              </w:rPr>
              <w:t xml:space="preserve"> and E-mail</w:t>
            </w:r>
          </w:p>
        </w:tc>
        <w:tc>
          <w:tcPr>
            <w:tcW w:w="278" w:type="dxa"/>
          </w:tcPr>
          <w:p w14:paraId="7D50EC5E" w14:textId="77777777" w:rsidR="00FF7A6D" w:rsidRPr="0075637F" w:rsidRDefault="00FF7A6D" w:rsidP="000B7D0D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  <w:r w:rsidRPr="0075637F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85" w:type="dxa"/>
          </w:tcPr>
          <w:p w14:paraId="2488C1B8" w14:textId="77777777" w:rsidR="00FF7A6D" w:rsidRPr="0075637F" w:rsidRDefault="00FF7A6D" w:rsidP="000B7D0D">
            <w:pPr>
              <w:pStyle w:val="ListParagraph"/>
              <w:ind w:left="0"/>
              <w:rPr>
                <w:rFonts w:ascii="Times New Roman" w:hAnsi="Times New Roman" w:cs="Times New Roman"/>
                <w:lang w:bidi="bn-IN"/>
              </w:rPr>
            </w:pPr>
          </w:p>
        </w:tc>
      </w:tr>
    </w:tbl>
    <w:p w14:paraId="4560B92D" w14:textId="77777777" w:rsidR="00863725" w:rsidRPr="0075637F" w:rsidRDefault="00863725" w:rsidP="005172DF">
      <w:pPr>
        <w:pStyle w:val="ListParagraph"/>
        <w:spacing w:line="240" w:lineRule="auto"/>
        <w:rPr>
          <w:rFonts w:ascii="Times New Roman" w:hAnsi="Times New Roman" w:cs="Times New Roman"/>
          <w:lang w:bidi="bn-IN"/>
        </w:rPr>
      </w:pPr>
    </w:p>
    <w:p w14:paraId="2AACC938" w14:textId="656FE44A" w:rsidR="00863725" w:rsidRPr="0075637F" w:rsidRDefault="00863725" w:rsidP="005172DF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75637F">
        <w:rPr>
          <w:rFonts w:ascii="Times New Roman" w:hAnsi="Times New Roman" w:cs="Times New Roman"/>
        </w:rPr>
        <w:t>List of</w:t>
      </w:r>
      <w:r w:rsidR="003168E8" w:rsidRPr="0075637F">
        <w:rPr>
          <w:rFonts w:ascii="Times New Roman" w:hAnsi="Times New Roman" w:cs="Times New Roman"/>
        </w:rPr>
        <w:t xml:space="preserve"> the</w:t>
      </w:r>
      <w:r w:rsidRPr="0075637F">
        <w:rPr>
          <w:rFonts w:ascii="Times New Roman" w:hAnsi="Times New Roman" w:cs="Times New Roman"/>
        </w:rPr>
        <w:t xml:space="preserve"> ongoing research project(s)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6"/>
        <w:gridCol w:w="3989"/>
        <w:gridCol w:w="3803"/>
      </w:tblGrid>
      <w:tr w:rsidR="00863725" w:rsidRPr="0075637F" w14:paraId="5CA98C54" w14:textId="77777777" w:rsidTr="00A606AB">
        <w:tc>
          <w:tcPr>
            <w:tcW w:w="866" w:type="dxa"/>
          </w:tcPr>
          <w:p w14:paraId="41B022F7" w14:textId="784A62BB" w:rsidR="00863725" w:rsidRPr="0075637F" w:rsidRDefault="007D71D2" w:rsidP="005172DF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75637F">
              <w:rPr>
                <w:rFonts w:ascii="Times New Roman" w:hAnsi="Times New Roman" w:cs="Times New Roman"/>
              </w:rPr>
              <w:t>Sl. No.</w:t>
            </w:r>
          </w:p>
        </w:tc>
        <w:tc>
          <w:tcPr>
            <w:tcW w:w="3989" w:type="dxa"/>
          </w:tcPr>
          <w:p w14:paraId="1D3A2B5C" w14:textId="77777777" w:rsidR="00863725" w:rsidRPr="0075637F" w:rsidRDefault="00863725" w:rsidP="005172DF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75637F">
              <w:rPr>
                <w:rFonts w:ascii="Times New Roman" w:hAnsi="Times New Roman" w:cs="Times New Roman"/>
              </w:rPr>
              <w:t>Title of the project</w:t>
            </w:r>
          </w:p>
        </w:tc>
        <w:tc>
          <w:tcPr>
            <w:tcW w:w="3803" w:type="dxa"/>
          </w:tcPr>
          <w:p w14:paraId="5B9E22CA" w14:textId="0AE04D91" w:rsidR="00863725" w:rsidRPr="0075637F" w:rsidRDefault="00863725" w:rsidP="007D71D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75637F">
              <w:rPr>
                <w:rFonts w:ascii="Times New Roman" w:hAnsi="Times New Roman" w:cs="Times New Roman"/>
              </w:rPr>
              <w:t xml:space="preserve">Expected date of </w:t>
            </w:r>
            <w:r w:rsidR="007D71D2" w:rsidRPr="0075637F">
              <w:rPr>
                <w:rFonts w:ascii="Times New Roman" w:hAnsi="Times New Roman" w:cs="Times New Roman"/>
              </w:rPr>
              <w:t>c</w:t>
            </w:r>
            <w:r w:rsidRPr="0075637F">
              <w:rPr>
                <w:rFonts w:ascii="Times New Roman" w:hAnsi="Times New Roman" w:cs="Times New Roman"/>
              </w:rPr>
              <w:t>ompletion</w:t>
            </w:r>
          </w:p>
        </w:tc>
      </w:tr>
      <w:tr w:rsidR="00863725" w:rsidRPr="0075637F" w14:paraId="2C4CBC54" w14:textId="77777777" w:rsidTr="00A606AB">
        <w:tc>
          <w:tcPr>
            <w:tcW w:w="866" w:type="dxa"/>
          </w:tcPr>
          <w:p w14:paraId="6F795066" w14:textId="6491E62F" w:rsidR="00863725" w:rsidRPr="0075637F" w:rsidRDefault="00A606AB" w:rsidP="005172DF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75637F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3989" w:type="dxa"/>
          </w:tcPr>
          <w:p w14:paraId="1C0E49C0" w14:textId="77777777" w:rsidR="00863725" w:rsidRPr="0075637F" w:rsidRDefault="00863725" w:rsidP="005172DF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03" w:type="dxa"/>
          </w:tcPr>
          <w:p w14:paraId="6B30056B" w14:textId="77777777" w:rsidR="00863725" w:rsidRPr="0075637F" w:rsidRDefault="00863725" w:rsidP="005172DF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863725" w:rsidRPr="0075637F" w14:paraId="09DAA034" w14:textId="77777777" w:rsidTr="00A606AB">
        <w:tc>
          <w:tcPr>
            <w:tcW w:w="866" w:type="dxa"/>
          </w:tcPr>
          <w:p w14:paraId="16E1B012" w14:textId="2D2A2658" w:rsidR="00863725" w:rsidRPr="0075637F" w:rsidRDefault="00A606AB" w:rsidP="005172DF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75637F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3989" w:type="dxa"/>
          </w:tcPr>
          <w:p w14:paraId="6B2C55F0" w14:textId="77777777" w:rsidR="00863725" w:rsidRPr="0075637F" w:rsidRDefault="00863725" w:rsidP="005172DF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03" w:type="dxa"/>
          </w:tcPr>
          <w:p w14:paraId="1EE9C942" w14:textId="77777777" w:rsidR="00863725" w:rsidRPr="0075637F" w:rsidRDefault="00863725" w:rsidP="005172DF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AD55377" w14:textId="4B3B3D8E" w:rsidR="00560D5E" w:rsidRPr="002A6E84" w:rsidRDefault="007D71D2" w:rsidP="00EA40BA">
      <w:pPr>
        <w:pStyle w:val="NormalWeb"/>
        <w:jc w:val="both"/>
        <w:rPr>
          <w:sz w:val="22"/>
          <w:szCs w:val="22"/>
        </w:rPr>
      </w:pPr>
      <w:r w:rsidRPr="0075637F">
        <w:rPr>
          <w:sz w:val="22"/>
          <w:szCs w:val="22"/>
        </w:rPr>
        <w:t xml:space="preserve">I/we assure </w:t>
      </w:r>
      <w:r w:rsidR="00BF3ADC">
        <w:rPr>
          <w:sz w:val="22"/>
          <w:szCs w:val="22"/>
        </w:rPr>
        <w:t xml:space="preserve">you </w:t>
      </w:r>
      <w:r w:rsidRPr="0075637F">
        <w:rPr>
          <w:sz w:val="22"/>
          <w:szCs w:val="22"/>
        </w:rPr>
        <w:t xml:space="preserve">that the </w:t>
      </w:r>
      <w:r w:rsidR="00117F1B">
        <w:rPr>
          <w:sz w:val="22"/>
          <w:szCs w:val="22"/>
        </w:rPr>
        <w:t xml:space="preserve">research </w:t>
      </w:r>
      <w:r w:rsidRPr="0075637F">
        <w:rPr>
          <w:sz w:val="22"/>
          <w:szCs w:val="22"/>
        </w:rPr>
        <w:t>project is not submi</w:t>
      </w:r>
      <w:r w:rsidR="0075637F">
        <w:rPr>
          <w:sz w:val="22"/>
          <w:szCs w:val="22"/>
        </w:rPr>
        <w:t>tted to any other organization</w:t>
      </w:r>
      <w:r w:rsidR="00BF3ADC">
        <w:rPr>
          <w:sz w:val="22"/>
          <w:szCs w:val="22"/>
        </w:rPr>
        <w:t>. T</w:t>
      </w:r>
      <w:r w:rsidRPr="0075637F">
        <w:rPr>
          <w:sz w:val="22"/>
          <w:szCs w:val="22"/>
        </w:rPr>
        <w:t xml:space="preserve">he research will be conducted to maintain the highest ethical standards following the </w:t>
      </w:r>
      <w:r w:rsidR="00BF3ADC">
        <w:rPr>
          <w:sz w:val="22"/>
          <w:szCs w:val="22"/>
        </w:rPr>
        <w:t>Bangladesh Accreditation Council research policy</w:t>
      </w:r>
      <w:r w:rsidR="002A6E84">
        <w:rPr>
          <w:sz w:val="22"/>
          <w:szCs w:val="22"/>
        </w:rPr>
        <w:t>.</w:t>
      </w:r>
    </w:p>
    <w:p w14:paraId="44EFD399" w14:textId="666F9207" w:rsidR="00560D5E" w:rsidRDefault="003A6932" w:rsidP="002112D9">
      <w:pPr>
        <w:spacing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75637F">
        <w:rPr>
          <w:noProof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23E21109" wp14:editId="77A4A47E">
                <wp:simplePos x="0" y="0"/>
                <wp:positionH relativeFrom="column">
                  <wp:posOffset>-113030</wp:posOffset>
                </wp:positionH>
                <wp:positionV relativeFrom="paragraph">
                  <wp:posOffset>207010</wp:posOffset>
                </wp:positionV>
                <wp:extent cx="2277110" cy="600075"/>
                <wp:effectExtent l="0" t="0" r="27940" b="1016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7110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D9309" w14:textId="1AB23E8D" w:rsidR="00853214" w:rsidRPr="00857B2B" w:rsidRDefault="00853214" w:rsidP="002112D9">
                            <w:pPr>
                              <w:pBdr>
                                <w:top w:val="single" w:sz="4" w:space="1" w:color="auto"/>
                              </w:pBdr>
                              <w:jc w:val="center"/>
                              <w:rPr>
                                <w:color w:val="FF0000"/>
                              </w:rPr>
                            </w:pPr>
                            <w:r w:rsidRPr="00857B2B">
                              <w:rPr>
                                <w:rFonts w:ascii="Times New Roman" w:hAnsi="Times New Roman"/>
                                <w:color w:val="FF0000"/>
                              </w:rPr>
                              <w:t>Signature, Date and Seal of the Co-researc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E21109" id="Text Box 9" o:spid="_x0000_s1027" type="#_x0000_t202" style="position:absolute;left:0;text-align:left;margin-left:-8.9pt;margin-top:16.3pt;width:179.3pt;height:47.25pt;z-index:2516628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" strokecolor="white">
                <v:textbox style="mso-fit-shape-to-text:t">
                  <w:txbxContent>
                    <w:p w14:paraId="0A2D9309" w14:textId="1AB23E8D" w:rsidR="00853214" w:rsidRPr="00857B2B" w:rsidRDefault="00853214" w:rsidP="002112D9">
                      <w:pPr>
                        <w:pBdr>
                          <w:top w:val="single" w:sz="4" w:space="1" w:color="auto"/>
                        </w:pBdr>
                        <w:jc w:val="center"/>
                        <w:rPr>
                          <w:color w:val="FF0000"/>
                        </w:rPr>
                      </w:pPr>
                      <w:r w:rsidRPr="00857B2B">
                        <w:rPr>
                          <w:rFonts w:ascii="Times New Roman" w:hAnsi="Times New Roman"/>
                          <w:color w:val="FF0000"/>
                        </w:rPr>
                        <w:t>Signature, Date and Seal of the Co-research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ABD240C" w14:textId="6141FCD2" w:rsidR="002112D9" w:rsidRPr="0075637F" w:rsidRDefault="003A6932" w:rsidP="002112D9">
      <w:pPr>
        <w:spacing w:line="240" w:lineRule="auto"/>
        <w:jc w:val="both"/>
        <w:rPr>
          <w:rFonts w:ascii="Times New Roman" w:hAnsi="Times New Roman"/>
        </w:rPr>
      </w:pPr>
      <w:r w:rsidRPr="0075637F">
        <w:rPr>
          <w:noProof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32B441D7" wp14:editId="02477B73">
                <wp:simplePos x="0" y="0"/>
                <wp:positionH relativeFrom="column">
                  <wp:posOffset>1230630</wp:posOffset>
                </wp:positionH>
                <wp:positionV relativeFrom="paragraph">
                  <wp:posOffset>-55245</wp:posOffset>
                </wp:positionV>
                <wp:extent cx="2279015" cy="600075"/>
                <wp:effectExtent l="0" t="0" r="22860" b="1016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901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EE287B" w14:textId="0097ED64" w:rsidR="00853214" w:rsidRPr="00857B2B" w:rsidRDefault="00853214" w:rsidP="002112D9">
                            <w:pPr>
                              <w:pBdr>
                                <w:top w:val="single" w:sz="4" w:space="1" w:color="auto"/>
                              </w:pBdr>
                              <w:jc w:val="center"/>
                              <w:rPr>
                                <w:color w:val="FF0000"/>
                              </w:rPr>
                            </w:pPr>
                            <w:r w:rsidRPr="00857B2B">
                              <w:rPr>
                                <w:rFonts w:ascii="Times New Roman" w:hAnsi="Times New Roman"/>
                                <w:color w:val="FF0000"/>
                              </w:rPr>
                              <w:t xml:space="preserve">Signature, Date and Seal of the Principal </w:t>
                            </w:r>
                            <w:r>
                              <w:rPr>
                                <w:rFonts w:ascii="Times New Roman" w:hAnsi="Times New Roman"/>
                                <w:color w:val="FF0000"/>
                              </w:rPr>
                              <w:t>R</w:t>
                            </w:r>
                            <w:r w:rsidRPr="00857B2B">
                              <w:rPr>
                                <w:rFonts w:ascii="Times New Roman" w:hAnsi="Times New Roman"/>
                                <w:color w:val="FF0000"/>
                              </w:rPr>
                              <w:t>esearc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B441D7" id="Text Box 8" o:spid="_x0000_s1028" type="#_x0000_t202" style="position:absolute;left:0;text-align:left;margin-left:96.9pt;margin-top:-4.35pt;width:179.45pt;height:47.25pt;z-index:25165363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" strokecolor="white">
                <v:textbox style="mso-fit-shape-to-text:t">
                  <w:txbxContent>
                    <w:p w14:paraId="53EE287B" w14:textId="0097ED64" w:rsidR="00853214" w:rsidRPr="00857B2B" w:rsidRDefault="00853214" w:rsidP="002112D9">
                      <w:pPr>
                        <w:pBdr>
                          <w:top w:val="single" w:sz="4" w:space="1" w:color="auto"/>
                        </w:pBdr>
                        <w:jc w:val="center"/>
                        <w:rPr>
                          <w:color w:val="FF0000"/>
                        </w:rPr>
                      </w:pPr>
                      <w:r w:rsidRPr="00857B2B">
                        <w:rPr>
                          <w:rFonts w:ascii="Times New Roman" w:hAnsi="Times New Roman"/>
                          <w:color w:val="FF0000"/>
                        </w:rPr>
                        <w:t xml:space="preserve">Signature, Date and Seal of the Principal </w:t>
                      </w:r>
                      <w:r>
                        <w:rPr>
                          <w:rFonts w:ascii="Times New Roman" w:hAnsi="Times New Roman"/>
                          <w:color w:val="FF0000"/>
                        </w:rPr>
                        <w:t>R</w:t>
                      </w:r>
                      <w:r w:rsidRPr="00857B2B">
                        <w:rPr>
                          <w:rFonts w:ascii="Times New Roman" w:hAnsi="Times New Roman"/>
                          <w:color w:val="FF0000"/>
                        </w:rPr>
                        <w:t>esearch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51C8E97" w14:textId="74DF3352" w:rsidR="002112D9" w:rsidRPr="0075637F" w:rsidRDefault="002112D9" w:rsidP="002112D9">
      <w:pPr>
        <w:spacing w:line="240" w:lineRule="auto"/>
        <w:jc w:val="both"/>
        <w:rPr>
          <w:rFonts w:ascii="Times New Roman" w:hAnsi="Times New Roman"/>
        </w:rPr>
      </w:pPr>
    </w:p>
    <w:p w14:paraId="0B57A00E" w14:textId="77777777" w:rsidR="003A6932" w:rsidRPr="0075637F" w:rsidRDefault="003A6932" w:rsidP="002112D9">
      <w:pPr>
        <w:spacing w:line="240" w:lineRule="auto"/>
        <w:jc w:val="both"/>
        <w:rPr>
          <w:rFonts w:ascii="Times New Roman" w:hAnsi="Times New Roman"/>
        </w:rPr>
      </w:pPr>
    </w:p>
    <w:p w14:paraId="1DBF6097" w14:textId="61D44734" w:rsidR="002112D9" w:rsidRPr="0075637F" w:rsidRDefault="002112D9" w:rsidP="002112D9">
      <w:pPr>
        <w:spacing w:line="240" w:lineRule="auto"/>
        <w:jc w:val="both"/>
        <w:rPr>
          <w:rFonts w:ascii="Times New Roman" w:hAnsi="Times New Roman"/>
        </w:rPr>
      </w:pPr>
      <w:r w:rsidRPr="0075637F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84E9817" wp14:editId="05BAF4A8">
                <wp:simplePos x="0" y="0"/>
                <wp:positionH relativeFrom="column">
                  <wp:posOffset>1162050</wp:posOffset>
                </wp:positionH>
                <wp:positionV relativeFrom="paragraph">
                  <wp:posOffset>17145</wp:posOffset>
                </wp:positionV>
                <wp:extent cx="3406140" cy="621030"/>
                <wp:effectExtent l="10160" t="9525" r="12700" b="762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614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53EC95" w14:textId="77777777" w:rsidR="00853214" w:rsidRPr="00857B2B" w:rsidRDefault="00853214" w:rsidP="002112D9">
                            <w:pPr>
                              <w:pBdr>
                                <w:top w:val="single" w:sz="4" w:space="1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FF0000"/>
                              </w:rPr>
                            </w:pPr>
                            <w:r w:rsidRPr="00857B2B">
                              <w:rPr>
                                <w:rFonts w:ascii="Times New Roman" w:hAnsi="Times New Roman"/>
                                <w:color w:val="FF0000"/>
                              </w:rPr>
                              <w:t>Signature, Date and Seal of the Head of the Institution (VC/Pro-VC/Registrar/Director (Research)/DG (DSHE)</w:t>
                            </w:r>
                          </w:p>
                          <w:p w14:paraId="41A7CED8" w14:textId="77777777" w:rsidR="00853214" w:rsidRPr="00857B2B" w:rsidRDefault="00853214" w:rsidP="002112D9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E9817" id="Text Box 7" o:spid="_x0000_s1029" type="#_x0000_t202" style="position:absolute;left:0;text-align:left;margin-left:91.5pt;margin-top:1.35pt;width:268.2pt;height:48.9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" strokecolor="white">
                <v:textbox>
                  <w:txbxContent>
                    <w:p w14:paraId="2F53EC95" w14:textId="77777777" w:rsidR="00853214" w:rsidRPr="00857B2B" w:rsidRDefault="00853214" w:rsidP="002112D9">
                      <w:pPr>
                        <w:pBdr>
                          <w:top w:val="single" w:sz="4" w:space="1" w:color="auto"/>
                        </w:pBd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FF0000"/>
                        </w:rPr>
                      </w:pPr>
                      <w:r w:rsidRPr="00857B2B">
                        <w:rPr>
                          <w:rFonts w:ascii="Times New Roman" w:hAnsi="Times New Roman"/>
                          <w:color w:val="FF0000"/>
                        </w:rPr>
                        <w:t>Signature, Date and Seal of the Head of the Institution (VC/Pro-VC/Registrar/Director (Research)/DG (DSHE)</w:t>
                      </w:r>
                    </w:p>
                    <w:p w14:paraId="41A7CED8" w14:textId="77777777" w:rsidR="00853214" w:rsidRPr="00857B2B" w:rsidRDefault="00853214" w:rsidP="002112D9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22D0869" w14:textId="77777777" w:rsidR="00863725" w:rsidRPr="002112D9" w:rsidRDefault="00863725" w:rsidP="002112D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5637F">
        <w:rPr>
          <w:rFonts w:ascii="Times New Roman" w:hAnsi="Times New Roman" w:cs="Times New Roman"/>
          <w:b/>
          <w:bCs/>
          <w:u w:val="single"/>
        </w:rPr>
        <w:br w:type="page"/>
      </w:r>
      <w:r w:rsidRPr="002112D9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Part-B</w:t>
      </w:r>
    </w:p>
    <w:p w14:paraId="14A85779" w14:textId="4A2FBC27" w:rsidR="00863725" w:rsidRPr="002112D9" w:rsidRDefault="008A3A95" w:rsidP="002112D9">
      <w:pPr>
        <w:pStyle w:val="Heading2"/>
      </w:pPr>
      <w:r>
        <w:t>Logical I</w:t>
      </w:r>
      <w:r w:rsidR="00863725" w:rsidRPr="002112D9">
        <w:t>nterpretation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625"/>
        <w:gridCol w:w="3870"/>
        <w:gridCol w:w="360"/>
        <w:gridCol w:w="4590"/>
      </w:tblGrid>
      <w:tr w:rsidR="00863725" w:rsidRPr="001412D3" w14:paraId="1C11D682" w14:textId="77777777" w:rsidTr="00410AD4">
        <w:trPr>
          <w:trHeight w:val="413"/>
        </w:trPr>
        <w:tc>
          <w:tcPr>
            <w:tcW w:w="625" w:type="dxa"/>
          </w:tcPr>
          <w:p w14:paraId="193080B2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1.</w:t>
            </w:r>
          </w:p>
        </w:tc>
        <w:tc>
          <w:tcPr>
            <w:tcW w:w="3870" w:type="dxa"/>
          </w:tcPr>
          <w:p w14:paraId="74C5FEEF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Title of the Research Project</w:t>
            </w:r>
          </w:p>
          <w:p w14:paraId="6AD20198" w14:textId="1497094A" w:rsidR="00863725" w:rsidRPr="001412D3" w:rsidRDefault="00560D5E" w:rsidP="002A6E84">
            <w:pPr>
              <w:rPr>
                <w:rFonts w:ascii="Times New Roman" w:hAnsi="Times New Roman" w:cs="Times New Roman"/>
                <w:i/>
                <w:lang w:bidi="bn-IN"/>
              </w:rPr>
            </w:pPr>
            <w:r w:rsidRPr="001412D3">
              <w:rPr>
                <w:rFonts w:ascii="Times New Roman" w:hAnsi="Times New Roman" w:cs="Times New Roman"/>
                <w:i/>
                <w:lang w:bidi="bn-IN"/>
              </w:rPr>
              <w:t>(Bold and t</w:t>
            </w:r>
            <w:r w:rsidR="001D7819" w:rsidRPr="001412D3">
              <w:rPr>
                <w:rFonts w:ascii="Times New Roman" w:hAnsi="Times New Roman" w:cs="Times New Roman"/>
                <w:i/>
                <w:lang w:bidi="bn-IN"/>
              </w:rPr>
              <w:t xml:space="preserve">he first letter </w:t>
            </w:r>
            <w:r w:rsidRPr="001412D3">
              <w:rPr>
                <w:rFonts w:ascii="Times New Roman" w:hAnsi="Times New Roman" w:cs="Times New Roman"/>
                <w:i/>
                <w:lang w:bidi="bn-IN"/>
              </w:rPr>
              <w:t>of each word must be capitalized)</w:t>
            </w:r>
          </w:p>
        </w:tc>
        <w:tc>
          <w:tcPr>
            <w:tcW w:w="360" w:type="dxa"/>
          </w:tcPr>
          <w:p w14:paraId="15941E48" w14:textId="77777777" w:rsidR="00863725" w:rsidRPr="001412D3" w:rsidRDefault="00863725" w:rsidP="00B64F27">
            <w:pPr>
              <w:rPr>
                <w:rFonts w:ascii="Nirmala UI" w:hAnsi="Nirmala UI" w:cs="Nirmala UI"/>
                <w:lang w:bidi="bn-IN"/>
              </w:rPr>
            </w:pPr>
            <w:r w:rsidRPr="001412D3">
              <w:rPr>
                <w:rFonts w:ascii="Nirmala UI" w:hAnsi="Nirmala UI" w:cs="Nirmala UI"/>
                <w:lang w:bidi="bn-IN"/>
              </w:rPr>
              <w:t>:</w:t>
            </w:r>
          </w:p>
        </w:tc>
        <w:tc>
          <w:tcPr>
            <w:tcW w:w="4590" w:type="dxa"/>
          </w:tcPr>
          <w:p w14:paraId="6E5A5F95" w14:textId="77777777" w:rsidR="00863725" w:rsidRPr="001412D3" w:rsidRDefault="00863725" w:rsidP="00B64F27">
            <w:pPr>
              <w:pStyle w:val="Footer"/>
              <w:tabs>
                <w:tab w:val="clear" w:pos="4680"/>
                <w:tab w:val="clear" w:pos="9360"/>
              </w:tabs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863725" w:rsidRPr="001412D3" w14:paraId="40637E54" w14:textId="77777777" w:rsidTr="00410AD4">
        <w:tc>
          <w:tcPr>
            <w:tcW w:w="625" w:type="dxa"/>
          </w:tcPr>
          <w:p w14:paraId="735F0AF8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2.</w:t>
            </w:r>
          </w:p>
        </w:tc>
        <w:tc>
          <w:tcPr>
            <w:tcW w:w="3870" w:type="dxa"/>
          </w:tcPr>
          <w:p w14:paraId="2034D2D1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Statement of the problem</w:t>
            </w:r>
          </w:p>
          <w:p w14:paraId="2588662F" w14:textId="14D19254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(</w:t>
            </w:r>
            <w:r w:rsidRPr="001412D3">
              <w:rPr>
                <w:rFonts w:ascii="Times New Roman" w:hAnsi="Times New Roman" w:cs="Times New Roman"/>
                <w:i/>
                <w:iCs/>
                <w:lang w:bidi="bn-IN"/>
              </w:rPr>
              <w:t>M</w:t>
            </w:r>
            <w:r w:rsidR="00F70B10">
              <w:rPr>
                <w:rFonts w:ascii="Times New Roman" w:hAnsi="Times New Roman" w:cs="Times New Roman"/>
                <w:i/>
                <w:iCs/>
                <w:lang w:bidi="bn-IN"/>
              </w:rPr>
              <w:t>ini</w:t>
            </w:r>
            <w:r w:rsidRPr="001412D3">
              <w:rPr>
                <w:rFonts w:ascii="Times New Roman" w:hAnsi="Times New Roman" w:cs="Times New Roman"/>
                <w:i/>
                <w:iCs/>
                <w:lang w:bidi="bn-IN"/>
              </w:rPr>
              <w:t>mum of 500 words</w:t>
            </w:r>
            <w:r w:rsidRPr="001412D3">
              <w:rPr>
                <w:rFonts w:ascii="Times New Roman" w:hAnsi="Times New Roman" w:cs="Times New Roman"/>
                <w:lang w:bidi="bn-IN"/>
              </w:rPr>
              <w:t>)</w:t>
            </w:r>
          </w:p>
        </w:tc>
        <w:tc>
          <w:tcPr>
            <w:tcW w:w="360" w:type="dxa"/>
          </w:tcPr>
          <w:p w14:paraId="7CC4CCC5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90" w:type="dxa"/>
          </w:tcPr>
          <w:p w14:paraId="24F0AE82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863725" w:rsidRPr="001412D3" w14:paraId="431BFFDF" w14:textId="77777777" w:rsidTr="00410AD4">
        <w:tc>
          <w:tcPr>
            <w:tcW w:w="625" w:type="dxa"/>
          </w:tcPr>
          <w:p w14:paraId="43F232D5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3.</w:t>
            </w:r>
          </w:p>
        </w:tc>
        <w:tc>
          <w:tcPr>
            <w:tcW w:w="3870" w:type="dxa"/>
          </w:tcPr>
          <w:p w14:paraId="3D94F8CF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Objectives of the research</w:t>
            </w:r>
          </w:p>
          <w:p w14:paraId="1719F877" w14:textId="77777777" w:rsidR="00863725" w:rsidRPr="001412D3" w:rsidRDefault="00863725" w:rsidP="00B64F2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iCs/>
                <w:lang w:bidi="bn-IN"/>
              </w:rPr>
            </w:pPr>
            <w:r w:rsidRPr="001412D3">
              <w:rPr>
                <w:rFonts w:ascii="Times New Roman" w:hAnsi="Times New Roman" w:cs="Times New Roman"/>
                <w:i/>
                <w:iCs/>
                <w:lang w:bidi="bn-IN"/>
              </w:rPr>
              <w:t>General objective</w:t>
            </w:r>
          </w:p>
          <w:p w14:paraId="5A5DA9D9" w14:textId="63B771EB" w:rsidR="00863725" w:rsidRPr="001412D3" w:rsidRDefault="00863725" w:rsidP="00B64F2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i/>
                <w:iCs/>
                <w:lang w:bidi="bn-IN"/>
              </w:rPr>
              <w:t>Specific objectives</w:t>
            </w:r>
            <w:r w:rsidR="003631BC" w:rsidRPr="001412D3">
              <w:rPr>
                <w:rFonts w:ascii="Times New Roman" w:hAnsi="Times New Roman" w:cs="Times New Roman"/>
                <w:i/>
                <w:iCs/>
                <w:lang w:bidi="bn-IN"/>
              </w:rPr>
              <w:t xml:space="preserve"> (Maximum of 3) </w:t>
            </w:r>
          </w:p>
        </w:tc>
        <w:tc>
          <w:tcPr>
            <w:tcW w:w="360" w:type="dxa"/>
          </w:tcPr>
          <w:p w14:paraId="5649C1A6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90" w:type="dxa"/>
          </w:tcPr>
          <w:p w14:paraId="6696D2A5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863725" w:rsidRPr="001412D3" w14:paraId="26D100D1" w14:textId="77777777" w:rsidTr="00410AD4">
        <w:tc>
          <w:tcPr>
            <w:tcW w:w="625" w:type="dxa"/>
          </w:tcPr>
          <w:p w14:paraId="2433F87D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4.</w:t>
            </w:r>
          </w:p>
        </w:tc>
        <w:tc>
          <w:tcPr>
            <w:tcW w:w="3870" w:type="dxa"/>
          </w:tcPr>
          <w:p w14:paraId="73775CC3" w14:textId="35902B30" w:rsidR="00863725" w:rsidRPr="001412D3" w:rsidRDefault="00863725" w:rsidP="00B64F27">
            <w:pPr>
              <w:rPr>
                <w:rFonts w:ascii="Times New Roman" w:hAnsi="Times New Roman" w:cs="Times New Roman"/>
                <w:color w:val="FF0000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 xml:space="preserve">Literature review </w:t>
            </w:r>
            <w:r w:rsidR="002112D9" w:rsidRPr="001412D3">
              <w:rPr>
                <w:rFonts w:ascii="Times New Roman" w:hAnsi="Times New Roman"/>
                <w:i/>
                <w:color w:val="FF0000"/>
                <w:lang w:bidi="bn-IN"/>
              </w:rPr>
              <w:t>(</w:t>
            </w:r>
            <w:r w:rsidR="00E03306" w:rsidRPr="001412D3">
              <w:rPr>
                <w:rFonts w:ascii="Times New Roman" w:hAnsi="Times New Roman" w:cs="Times New Roman"/>
                <w:i/>
                <w:iCs/>
                <w:color w:val="FF0000"/>
                <w:lang w:bidi="bn-IN"/>
              </w:rPr>
              <w:t>M</w:t>
            </w:r>
            <w:r w:rsidR="00F70B10">
              <w:rPr>
                <w:rFonts w:ascii="Times New Roman" w:hAnsi="Times New Roman" w:cs="Times New Roman"/>
                <w:i/>
                <w:iCs/>
                <w:color w:val="FF0000"/>
                <w:lang w:bidi="bn-IN"/>
              </w:rPr>
              <w:t>ini</w:t>
            </w:r>
            <w:r w:rsidR="00E03306" w:rsidRPr="001412D3">
              <w:rPr>
                <w:rFonts w:ascii="Times New Roman" w:hAnsi="Times New Roman" w:cs="Times New Roman"/>
                <w:i/>
                <w:iCs/>
                <w:color w:val="FF0000"/>
                <w:lang w:bidi="bn-IN"/>
              </w:rPr>
              <w:t xml:space="preserve">mum </w:t>
            </w:r>
            <w:r w:rsidR="003168E8" w:rsidRPr="001412D3">
              <w:rPr>
                <w:rFonts w:ascii="Times New Roman" w:hAnsi="Times New Roman" w:cs="Times New Roman"/>
                <w:i/>
                <w:iCs/>
                <w:color w:val="FF0000"/>
                <w:lang w:bidi="bn-IN"/>
              </w:rPr>
              <w:t xml:space="preserve">of </w:t>
            </w:r>
            <w:r w:rsidR="007D6660" w:rsidRPr="001412D3">
              <w:rPr>
                <w:rFonts w:ascii="Times New Roman" w:hAnsi="Times New Roman" w:cs="Times New Roman"/>
                <w:i/>
                <w:iCs/>
                <w:color w:val="FF0000"/>
                <w:lang w:bidi="bn-IN"/>
              </w:rPr>
              <w:t>7</w:t>
            </w:r>
            <w:r w:rsidR="002112D9" w:rsidRPr="001412D3">
              <w:rPr>
                <w:rFonts w:ascii="Times New Roman" w:hAnsi="Times New Roman"/>
                <w:i/>
                <w:color w:val="FF0000"/>
                <w:lang w:bidi="bn-IN"/>
              </w:rPr>
              <w:t>00 words with relevant references)</w:t>
            </w:r>
          </w:p>
        </w:tc>
        <w:tc>
          <w:tcPr>
            <w:tcW w:w="360" w:type="dxa"/>
          </w:tcPr>
          <w:p w14:paraId="452E9FF2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90" w:type="dxa"/>
          </w:tcPr>
          <w:p w14:paraId="28BAF18A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863725" w:rsidRPr="001412D3" w14:paraId="53DD3AD4" w14:textId="77777777" w:rsidTr="00410AD4">
        <w:tc>
          <w:tcPr>
            <w:tcW w:w="625" w:type="dxa"/>
          </w:tcPr>
          <w:p w14:paraId="3B1928EB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5.</w:t>
            </w:r>
          </w:p>
        </w:tc>
        <w:tc>
          <w:tcPr>
            <w:tcW w:w="3870" w:type="dxa"/>
          </w:tcPr>
          <w:p w14:paraId="4F4394CA" w14:textId="77777777" w:rsidR="00863725" w:rsidRPr="001412D3" w:rsidRDefault="00863725" w:rsidP="00B64F27">
            <w:pPr>
              <w:rPr>
                <w:rFonts w:ascii="Times New Roman" w:hAnsi="Times New Roman" w:cs="Times New Roman"/>
                <w:color w:val="000000" w:themeColor="text1"/>
                <w:lang w:bidi="bn-IN"/>
              </w:rPr>
            </w:pPr>
            <w:r w:rsidRPr="001412D3">
              <w:rPr>
                <w:rFonts w:ascii="Times New Roman" w:hAnsi="Times New Roman" w:cs="Times New Roman"/>
                <w:color w:val="000000" w:themeColor="text1"/>
                <w:lang w:bidi="bn-IN"/>
              </w:rPr>
              <w:t>Rationale of the research project</w:t>
            </w:r>
          </w:p>
          <w:p w14:paraId="6EAFE5EB" w14:textId="77777777" w:rsidR="00863725" w:rsidRPr="001412D3" w:rsidRDefault="00863725" w:rsidP="00B64F27">
            <w:pPr>
              <w:rPr>
                <w:rFonts w:ascii="Times New Roman" w:hAnsi="Times New Roman" w:cs="Times New Roman"/>
                <w:color w:val="000000" w:themeColor="text1"/>
                <w:lang w:bidi="bn-IN"/>
              </w:rPr>
            </w:pPr>
          </w:p>
        </w:tc>
        <w:tc>
          <w:tcPr>
            <w:tcW w:w="360" w:type="dxa"/>
          </w:tcPr>
          <w:p w14:paraId="6D144EB9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90" w:type="dxa"/>
          </w:tcPr>
          <w:p w14:paraId="3F1CEDD8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863725" w:rsidRPr="001412D3" w14:paraId="2439FAA0" w14:textId="77777777" w:rsidTr="00410AD4">
        <w:tc>
          <w:tcPr>
            <w:tcW w:w="625" w:type="dxa"/>
          </w:tcPr>
          <w:p w14:paraId="6926BC2B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5.</w:t>
            </w:r>
          </w:p>
        </w:tc>
        <w:tc>
          <w:tcPr>
            <w:tcW w:w="3870" w:type="dxa"/>
          </w:tcPr>
          <w:p w14:paraId="0E0D9FB5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Scope of the study</w:t>
            </w:r>
          </w:p>
          <w:p w14:paraId="3BB48D50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  <w:tc>
          <w:tcPr>
            <w:tcW w:w="360" w:type="dxa"/>
          </w:tcPr>
          <w:p w14:paraId="189E167F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90" w:type="dxa"/>
          </w:tcPr>
          <w:p w14:paraId="03D1D737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863725" w:rsidRPr="001412D3" w14:paraId="271BAAEA" w14:textId="77777777" w:rsidTr="00410AD4">
        <w:tc>
          <w:tcPr>
            <w:tcW w:w="625" w:type="dxa"/>
          </w:tcPr>
          <w:p w14:paraId="5F5094F4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6.</w:t>
            </w:r>
          </w:p>
        </w:tc>
        <w:tc>
          <w:tcPr>
            <w:tcW w:w="3870" w:type="dxa"/>
          </w:tcPr>
          <w:p w14:paraId="148751A1" w14:textId="6F680610" w:rsidR="00863725" w:rsidRPr="001412D3" w:rsidRDefault="002112D9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 xml:space="preserve">Methodology </w:t>
            </w:r>
            <w:r w:rsidRPr="001412D3">
              <w:rPr>
                <w:rFonts w:ascii="Times New Roman" w:hAnsi="Times New Roman" w:cs="Times New Roman"/>
                <w:i/>
                <w:color w:val="FF0000"/>
                <w:lang w:bidi="bn-IN"/>
              </w:rPr>
              <w:t>(</w:t>
            </w:r>
            <w:r w:rsidR="00863725" w:rsidRPr="001412D3">
              <w:rPr>
                <w:rFonts w:ascii="Times New Roman" w:hAnsi="Times New Roman" w:cs="Times New Roman"/>
                <w:i/>
                <w:color w:val="FF0000"/>
                <w:lang w:bidi="bn-IN"/>
              </w:rPr>
              <w:t>Sources of data, intended population</w:t>
            </w:r>
            <w:r w:rsidR="00B15913" w:rsidRPr="001412D3">
              <w:rPr>
                <w:rFonts w:ascii="Times New Roman" w:hAnsi="Times New Roman" w:cs="Times New Roman"/>
                <w:i/>
                <w:color w:val="FF0000"/>
                <w:lang w:bidi="bn-IN"/>
              </w:rPr>
              <w:t>, sample</w:t>
            </w:r>
            <w:r w:rsidR="007D6660" w:rsidRPr="001412D3">
              <w:rPr>
                <w:rFonts w:ascii="Times New Roman" w:hAnsi="Times New Roman" w:cs="Times New Roman"/>
                <w:i/>
                <w:color w:val="FF0000"/>
                <w:lang w:bidi="bn-IN"/>
              </w:rPr>
              <w:t xml:space="preserve"> and sample size</w:t>
            </w:r>
            <w:r w:rsidR="00B15913" w:rsidRPr="001412D3">
              <w:rPr>
                <w:rFonts w:ascii="Times New Roman" w:hAnsi="Times New Roman" w:cs="Times New Roman"/>
                <w:i/>
                <w:color w:val="FF0000"/>
                <w:lang w:bidi="bn-IN"/>
              </w:rPr>
              <w:t xml:space="preserve">, </w:t>
            </w:r>
            <w:r w:rsidR="00863725" w:rsidRPr="001412D3">
              <w:rPr>
                <w:rFonts w:ascii="Times New Roman" w:hAnsi="Times New Roman" w:cs="Times New Roman"/>
                <w:i/>
                <w:color w:val="FF0000"/>
                <w:lang w:bidi="bn-IN"/>
              </w:rPr>
              <w:t>sampling</w:t>
            </w:r>
            <w:r w:rsidR="00B15913" w:rsidRPr="001412D3">
              <w:rPr>
                <w:rFonts w:ascii="Times New Roman" w:hAnsi="Times New Roman" w:cs="Times New Roman"/>
                <w:i/>
                <w:color w:val="FF0000"/>
                <w:lang w:bidi="bn-IN"/>
              </w:rPr>
              <w:t xml:space="preserve"> technique</w:t>
            </w:r>
            <w:r w:rsidR="00863725" w:rsidRPr="001412D3">
              <w:rPr>
                <w:rFonts w:ascii="Times New Roman" w:hAnsi="Times New Roman" w:cs="Times New Roman"/>
                <w:i/>
                <w:color w:val="FF0000"/>
                <w:lang w:bidi="bn-IN"/>
              </w:rPr>
              <w:t xml:space="preserve">, data </w:t>
            </w:r>
            <w:r w:rsidR="003808A4" w:rsidRPr="001412D3">
              <w:rPr>
                <w:rFonts w:ascii="Times New Roman" w:hAnsi="Times New Roman" w:cs="Times New Roman"/>
                <w:i/>
                <w:color w:val="FF0000"/>
                <w:lang w:bidi="bn-IN"/>
              </w:rPr>
              <w:t>collection,</w:t>
            </w:r>
            <w:r w:rsidR="00863725" w:rsidRPr="001412D3">
              <w:rPr>
                <w:rFonts w:ascii="Times New Roman" w:hAnsi="Times New Roman" w:cs="Times New Roman"/>
                <w:i/>
                <w:color w:val="FF0000"/>
                <w:lang w:bidi="bn-IN"/>
              </w:rPr>
              <w:t xml:space="preserve"> </w:t>
            </w:r>
            <w:r w:rsidR="007D6660" w:rsidRPr="001412D3">
              <w:rPr>
                <w:rFonts w:ascii="Times New Roman" w:hAnsi="Times New Roman" w:cs="Times New Roman"/>
                <w:i/>
                <w:color w:val="FF0000"/>
                <w:lang w:bidi="bn-IN"/>
              </w:rPr>
              <w:t xml:space="preserve">tools, </w:t>
            </w:r>
            <w:r w:rsidR="00863725" w:rsidRPr="001412D3">
              <w:rPr>
                <w:rFonts w:ascii="Times New Roman" w:hAnsi="Times New Roman" w:cs="Times New Roman"/>
                <w:i/>
                <w:color w:val="FF0000"/>
                <w:lang w:bidi="bn-IN"/>
              </w:rPr>
              <w:t>data analysis</w:t>
            </w:r>
            <w:r w:rsidR="00030419">
              <w:rPr>
                <w:rFonts w:ascii="Times New Roman" w:hAnsi="Times New Roman" w:cs="Times New Roman"/>
                <w:i/>
                <w:color w:val="FF0000"/>
                <w:lang w:bidi="bn-IN"/>
              </w:rPr>
              <w:t>,</w:t>
            </w:r>
            <w:r w:rsidR="00863725" w:rsidRPr="001412D3">
              <w:rPr>
                <w:rFonts w:ascii="Times New Roman" w:hAnsi="Times New Roman" w:cs="Times New Roman"/>
                <w:i/>
                <w:color w:val="FF0000"/>
                <w:lang w:bidi="bn-IN"/>
              </w:rPr>
              <w:t xml:space="preserve"> etc</w:t>
            </w:r>
            <w:r w:rsidR="00863725" w:rsidRPr="001412D3">
              <w:rPr>
                <w:rFonts w:ascii="Times New Roman" w:hAnsi="Times New Roman" w:cs="Times New Roman"/>
                <w:color w:val="FF0000"/>
                <w:lang w:bidi="bn-IN"/>
              </w:rPr>
              <w:t>.</w:t>
            </w:r>
            <w:r w:rsidRPr="001412D3">
              <w:rPr>
                <w:rFonts w:ascii="Times New Roman" w:hAnsi="Times New Roman" w:cs="Times New Roman"/>
                <w:color w:val="FF0000"/>
                <w:lang w:bidi="bn-IN"/>
              </w:rPr>
              <w:t>)</w:t>
            </w:r>
          </w:p>
        </w:tc>
        <w:tc>
          <w:tcPr>
            <w:tcW w:w="360" w:type="dxa"/>
          </w:tcPr>
          <w:p w14:paraId="26535366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90" w:type="dxa"/>
          </w:tcPr>
          <w:p w14:paraId="65B33596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863725" w:rsidRPr="001412D3" w14:paraId="32A72A3C" w14:textId="77777777" w:rsidTr="00410AD4">
        <w:tc>
          <w:tcPr>
            <w:tcW w:w="625" w:type="dxa"/>
          </w:tcPr>
          <w:p w14:paraId="6B788A4D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7.</w:t>
            </w:r>
          </w:p>
        </w:tc>
        <w:tc>
          <w:tcPr>
            <w:tcW w:w="3870" w:type="dxa"/>
          </w:tcPr>
          <w:p w14:paraId="0A5EAE20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Expected results of the study</w:t>
            </w:r>
          </w:p>
          <w:p w14:paraId="6D4AC8BB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  <w:tc>
          <w:tcPr>
            <w:tcW w:w="360" w:type="dxa"/>
          </w:tcPr>
          <w:p w14:paraId="6903963B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90" w:type="dxa"/>
          </w:tcPr>
          <w:p w14:paraId="49A74FA4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863725" w:rsidRPr="001412D3" w14:paraId="7FB176ED" w14:textId="77777777" w:rsidTr="00410AD4">
        <w:tc>
          <w:tcPr>
            <w:tcW w:w="625" w:type="dxa"/>
          </w:tcPr>
          <w:p w14:paraId="520C099A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8.</w:t>
            </w:r>
          </w:p>
        </w:tc>
        <w:tc>
          <w:tcPr>
            <w:tcW w:w="3870" w:type="dxa"/>
          </w:tcPr>
          <w:p w14:paraId="32D92F90" w14:textId="4D8C24C6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Contribution to quality assurance in higher education</w:t>
            </w:r>
          </w:p>
          <w:p w14:paraId="51028040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  <w:tc>
          <w:tcPr>
            <w:tcW w:w="360" w:type="dxa"/>
          </w:tcPr>
          <w:p w14:paraId="67FF0864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90" w:type="dxa"/>
          </w:tcPr>
          <w:p w14:paraId="3DF1C8CF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863725" w:rsidRPr="001412D3" w14:paraId="06D3A22B" w14:textId="77777777" w:rsidTr="00410AD4">
        <w:tc>
          <w:tcPr>
            <w:tcW w:w="625" w:type="dxa"/>
          </w:tcPr>
          <w:p w14:paraId="562C581C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9.</w:t>
            </w:r>
          </w:p>
        </w:tc>
        <w:tc>
          <w:tcPr>
            <w:tcW w:w="3870" w:type="dxa"/>
          </w:tcPr>
          <w:p w14:paraId="7E3D074E" w14:textId="5D548B3C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color w:val="000000" w:themeColor="text1"/>
                <w:lang w:bidi="bn-IN"/>
              </w:rPr>
              <w:t>K</w:t>
            </w:r>
            <w:r w:rsidR="00FD76C9">
              <w:rPr>
                <w:rFonts w:ascii="Times New Roman" w:hAnsi="Times New Roman" w:cs="Times New Roman"/>
                <w:lang w:bidi="bn-IN"/>
              </w:rPr>
              <w:t>ey Performance I</w:t>
            </w:r>
            <w:r w:rsidRPr="001412D3">
              <w:rPr>
                <w:rFonts w:ascii="Times New Roman" w:hAnsi="Times New Roman" w:cs="Times New Roman"/>
                <w:lang w:bidi="bn-IN"/>
              </w:rPr>
              <w:t xml:space="preserve">ndicators </w:t>
            </w:r>
            <w:r w:rsidR="008E6F61" w:rsidRPr="001412D3">
              <w:rPr>
                <w:rFonts w:ascii="Times New Roman" w:hAnsi="Times New Roman" w:cs="Times New Roman"/>
                <w:lang w:bidi="bn-IN"/>
              </w:rPr>
              <w:t xml:space="preserve">(KPI) </w:t>
            </w:r>
            <w:r w:rsidRPr="001412D3">
              <w:rPr>
                <w:rFonts w:ascii="Times New Roman" w:hAnsi="Times New Roman" w:cs="Times New Roman"/>
                <w:lang w:bidi="bn-IN"/>
              </w:rPr>
              <w:t>of the</w:t>
            </w:r>
            <w:r w:rsidR="002112D9" w:rsidRPr="001412D3">
              <w:rPr>
                <w:rFonts w:ascii="Times New Roman" w:hAnsi="Times New Roman" w:cs="Times New Roman"/>
                <w:lang w:bidi="bn-IN"/>
              </w:rPr>
              <w:t xml:space="preserve"> research</w:t>
            </w:r>
            <w:r w:rsidRPr="001412D3">
              <w:rPr>
                <w:rFonts w:ascii="Times New Roman" w:hAnsi="Times New Roman" w:cs="Times New Roman"/>
                <w:lang w:bidi="bn-IN"/>
              </w:rPr>
              <w:t xml:space="preserve"> project</w:t>
            </w:r>
          </w:p>
          <w:p w14:paraId="064E3313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 xml:space="preserve">   </w:t>
            </w:r>
          </w:p>
        </w:tc>
        <w:tc>
          <w:tcPr>
            <w:tcW w:w="360" w:type="dxa"/>
          </w:tcPr>
          <w:p w14:paraId="010A1D93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90" w:type="dxa"/>
          </w:tcPr>
          <w:p w14:paraId="7C1D3052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863725" w:rsidRPr="001412D3" w14:paraId="099AE935" w14:textId="77777777" w:rsidTr="00410AD4">
        <w:tc>
          <w:tcPr>
            <w:tcW w:w="625" w:type="dxa"/>
          </w:tcPr>
          <w:p w14:paraId="00010BB0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 xml:space="preserve">10. </w:t>
            </w:r>
          </w:p>
        </w:tc>
        <w:tc>
          <w:tcPr>
            <w:tcW w:w="3870" w:type="dxa"/>
          </w:tcPr>
          <w:p w14:paraId="41CECA23" w14:textId="0F573DC4" w:rsidR="00863725" w:rsidRPr="001412D3" w:rsidRDefault="00863725" w:rsidP="00FD76C9">
            <w:pPr>
              <w:rPr>
                <w:rFonts w:ascii="Times New Roman" w:hAnsi="Times New Roman" w:cs="Times New Roman"/>
                <w:color w:val="FF0000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References</w:t>
            </w:r>
            <w:r w:rsidR="00B64F27" w:rsidRPr="001412D3">
              <w:rPr>
                <w:rFonts w:ascii="Times New Roman" w:hAnsi="Times New Roman" w:cs="Times New Roman"/>
                <w:lang w:bidi="bn-IN"/>
              </w:rPr>
              <w:t xml:space="preserve"> </w:t>
            </w:r>
            <w:r w:rsidR="00B64F27" w:rsidRPr="001412D3">
              <w:rPr>
                <w:rFonts w:ascii="Times New Roman" w:hAnsi="Times New Roman"/>
                <w:color w:val="FF0000"/>
                <w:lang w:bidi="bn-IN"/>
              </w:rPr>
              <w:t>(</w:t>
            </w:r>
            <w:r w:rsidR="002920A5">
              <w:rPr>
                <w:rFonts w:ascii="Times New Roman" w:hAnsi="Times New Roman"/>
                <w:color w:val="FF0000"/>
                <w:lang w:bidi="bn-IN"/>
              </w:rPr>
              <w:t>M</w:t>
            </w:r>
            <w:r w:rsidR="002920A5">
              <w:rPr>
                <w:rFonts w:ascii="Times New Roman" w:hAnsi="Times New Roman"/>
                <w:i/>
                <w:color w:val="FF0000"/>
                <w:lang w:bidi="bn-IN"/>
              </w:rPr>
              <w:t>inimum</w:t>
            </w:r>
            <w:r w:rsidR="00B64F27" w:rsidRPr="001412D3">
              <w:rPr>
                <w:rFonts w:ascii="Times New Roman" w:hAnsi="Times New Roman"/>
                <w:i/>
                <w:color w:val="FF0000"/>
                <w:lang w:bidi="bn-IN"/>
              </w:rPr>
              <w:t xml:space="preserve"> of </w:t>
            </w:r>
            <w:r w:rsidR="008E6F61" w:rsidRPr="001412D3">
              <w:rPr>
                <w:rFonts w:ascii="Times New Roman" w:hAnsi="Times New Roman"/>
                <w:i/>
                <w:color w:val="FF0000"/>
                <w:lang w:bidi="bn-IN"/>
              </w:rPr>
              <w:t>2</w:t>
            </w:r>
            <w:r w:rsidR="00B64F27" w:rsidRPr="001412D3">
              <w:rPr>
                <w:rFonts w:ascii="Times New Roman" w:hAnsi="Times New Roman"/>
                <w:i/>
                <w:color w:val="FF0000"/>
                <w:lang w:bidi="bn-IN"/>
              </w:rPr>
              <w:t>0 relevant references)</w:t>
            </w:r>
          </w:p>
        </w:tc>
        <w:tc>
          <w:tcPr>
            <w:tcW w:w="360" w:type="dxa"/>
          </w:tcPr>
          <w:p w14:paraId="352D6F04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:</w:t>
            </w:r>
          </w:p>
        </w:tc>
        <w:tc>
          <w:tcPr>
            <w:tcW w:w="4590" w:type="dxa"/>
          </w:tcPr>
          <w:p w14:paraId="2B08BF2D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863725" w:rsidRPr="001412D3" w14:paraId="1D0F06E6" w14:textId="77777777" w:rsidTr="00410AD4">
        <w:tc>
          <w:tcPr>
            <w:tcW w:w="625" w:type="dxa"/>
          </w:tcPr>
          <w:p w14:paraId="16F15126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11.</w:t>
            </w:r>
          </w:p>
        </w:tc>
        <w:tc>
          <w:tcPr>
            <w:tcW w:w="3870" w:type="dxa"/>
          </w:tcPr>
          <w:p w14:paraId="42C2EFCD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 xml:space="preserve">Annexure  </w:t>
            </w:r>
          </w:p>
        </w:tc>
        <w:tc>
          <w:tcPr>
            <w:tcW w:w="360" w:type="dxa"/>
          </w:tcPr>
          <w:p w14:paraId="4B7672E0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  <w:tc>
          <w:tcPr>
            <w:tcW w:w="4590" w:type="dxa"/>
          </w:tcPr>
          <w:p w14:paraId="1A21C854" w14:textId="77777777" w:rsidR="00863725" w:rsidRPr="001412D3" w:rsidRDefault="00863725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</w:tr>
      <w:tr w:rsidR="00B64F27" w:rsidRPr="001412D3" w14:paraId="1468BA64" w14:textId="77777777" w:rsidTr="00410AD4">
        <w:tc>
          <w:tcPr>
            <w:tcW w:w="625" w:type="dxa"/>
          </w:tcPr>
          <w:p w14:paraId="64886ADD" w14:textId="77777777" w:rsidR="00B64F27" w:rsidRPr="001412D3" w:rsidRDefault="00B64F27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  <w:tc>
          <w:tcPr>
            <w:tcW w:w="3870" w:type="dxa"/>
          </w:tcPr>
          <w:p w14:paraId="0D39BBE5" w14:textId="03A36BFB" w:rsidR="00776CDD" w:rsidRPr="001412D3" w:rsidRDefault="00C51DA3" w:rsidP="00776CDD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lang w:bidi="bn-IN"/>
              </w:rPr>
            </w:pPr>
            <w:r w:rsidRPr="001412D3">
              <w:rPr>
                <w:rFonts w:ascii="Times New Roman" w:hAnsi="Times New Roman"/>
                <w:lang w:bidi="bn-IN"/>
              </w:rPr>
              <w:t>Tentative B</w:t>
            </w:r>
            <w:r w:rsidR="00B64F27" w:rsidRPr="001412D3">
              <w:rPr>
                <w:rFonts w:ascii="Times New Roman" w:hAnsi="Times New Roman"/>
                <w:lang w:bidi="bn-IN"/>
              </w:rPr>
              <w:t>udget</w:t>
            </w:r>
            <w:r w:rsidR="008E6F61" w:rsidRPr="001412D3">
              <w:rPr>
                <w:rFonts w:ascii="Times New Roman" w:hAnsi="Times New Roman"/>
                <w:lang w:bidi="bn-IN"/>
              </w:rPr>
              <w:t xml:space="preserve"> </w:t>
            </w:r>
          </w:p>
          <w:p w14:paraId="29D68FF8" w14:textId="7930E96C" w:rsidR="005C2305" w:rsidRPr="001412D3" w:rsidRDefault="00B64F27" w:rsidP="005C230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lang w:bidi="bn-IN"/>
              </w:rPr>
            </w:pPr>
            <w:r w:rsidRPr="001412D3">
              <w:rPr>
                <w:rFonts w:ascii="Times New Roman" w:hAnsi="Times New Roman"/>
                <w:lang w:bidi="bn-IN"/>
              </w:rPr>
              <w:t xml:space="preserve">Work Plan of the Project </w:t>
            </w:r>
            <w:r w:rsidRPr="001412D3">
              <w:rPr>
                <w:rFonts w:ascii="Times New Roman" w:hAnsi="Times New Roman"/>
                <w:i/>
                <w:lang w:bidi="bn-IN"/>
              </w:rPr>
              <w:t>(preferably a date inserted Gantt chart</w:t>
            </w:r>
            <w:r w:rsidR="008E6F61" w:rsidRPr="001412D3">
              <w:rPr>
                <w:rFonts w:ascii="Times New Roman" w:hAnsi="Times New Roman"/>
                <w:i/>
                <w:lang w:bidi="bn-IN"/>
              </w:rPr>
              <w:t xml:space="preserve"> 1 July to 30 June</w:t>
            </w:r>
            <w:r w:rsidRPr="001412D3">
              <w:rPr>
                <w:rFonts w:ascii="Times New Roman" w:hAnsi="Times New Roman"/>
                <w:i/>
                <w:lang w:bidi="bn-IN"/>
              </w:rPr>
              <w:t>)</w:t>
            </w:r>
          </w:p>
          <w:p w14:paraId="5A6D5D8A" w14:textId="4B6A2EC1" w:rsidR="00B64F27" w:rsidRPr="001412D3" w:rsidRDefault="00B64F27" w:rsidP="005C230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lang w:bidi="bn-IN"/>
              </w:rPr>
            </w:pPr>
            <w:r w:rsidRPr="001412D3">
              <w:rPr>
                <w:rFonts w:ascii="Times New Roman" w:hAnsi="Times New Roman"/>
                <w:lang w:bidi="bn-IN"/>
              </w:rPr>
              <w:t xml:space="preserve">Curriculum Vitae of the Principal </w:t>
            </w:r>
            <w:r w:rsidR="006F7C62">
              <w:rPr>
                <w:rFonts w:ascii="Times New Roman" w:hAnsi="Times New Roman"/>
                <w:lang w:bidi="bn-IN"/>
              </w:rPr>
              <w:t>R</w:t>
            </w:r>
            <w:r w:rsidRPr="001412D3">
              <w:rPr>
                <w:rFonts w:ascii="Times New Roman" w:hAnsi="Times New Roman"/>
                <w:lang w:bidi="bn-IN"/>
              </w:rPr>
              <w:t>esearcher</w:t>
            </w:r>
            <w:r w:rsidR="007B3AE2">
              <w:rPr>
                <w:rFonts w:ascii="Times New Roman" w:hAnsi="Times New Roman"/>
                <w:lang w:bidi="bn-IN"/>
              </w:rPr>
              <w:t xml:space="preserve"> </w:t>
            </w:r>
            <w:r w:rsidRPr="001412D3">
              <w:rPr>
                <w:rFonts w:ascii="Times New Roman" w:hAnsi="Times New Roman"/>
                <w:lang w:bidi="bn-IN"/>
              </w:rPr>
              <w:t xml:space="preserve">&amp; Co-researcher(s) </w:t>
            </w:r>
            <w:r w:rsidRPr="001412D3">
              <w:rPr>
                <w:rFonts w:ascii="Times New Roman" w:hAnsi="Times New Roman"/>
                <w:i/>
                <w:lang w:bidi="bn-IN"/>
              </w:rPr>
              <w:t>(if any)</w:t>
            </w:r>
          </w:p>
          <w:p w14:paraId="1DFF700D" w14:textId="12D881C9" w:rsidR="005C2305" w:rsidRPr="001412D3" w:rsidRDefault="00C51DA3" w:rsidP="00CD4D4A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lang w:bidi="bn-IN"/>
              </w:rPr>
            </w:pPr>
            <w:r w:rsidRPr="001412D3">
              <w:rPr>
                <w:rFonts w:ascii="Times New Roman" w:hAnsi="Times New Roman"/>
                <w:color w:val="FF0000"/>
                <w:lang w:bidi="bn-IN"/>
              </w:rPr>
              <w:t>Plagiarism</w:t>
            </w:r>
            <w:r w:rsidR="005C2305" w:rsidRPr="001412D3">
              <w:rPr>
                <w:rFonts w:ascii="Times New Roman" w:hAnsi="Times New Roman"/>
                <w:color w:val="FF0000"/>
                <w:lang w:bidi="bn-IN"/>
              </w:rPr>
              <w:t xml:space="preserve"> </w:t>
            </w:r>
            <w:r w:rsidRPr="001412D3">
              <w:rPr>
                <w:rFonts w:ascii="Times New Roman" w:hAnsi="Times New Roman"/>
                <w:color w:val="FF0000"/>
                <w:lang w:bidi="bn-IN"/>
              </w:rPr>
              <w:t>R</w:t>
            </w:r>
            <w:r w:rsidR="005C2305" w:rsidRPr="001412D3">
              <w:rPr>
                <w:rFonts w:ascii="Times New Roman" w:hAnsi="Times New Roman"/>
                <w:color w:val="FF0000"/>
                <w:lang w:bidi="bn-IN"/>
              </w:rPr>
              <w:t>eport</w:t>
            </w:r>
            <w:r w:rsidR="00CD4D4A" w:rsidRPr="001412D3">
              <w:rPr>
                <w:rFonts w:ascii="Times New Roman" w:hAnsi="Times New Roman"/>
                <w:color w:val="FF0000"/>
                <w:lang w:bidi="bn-IN"/>
              </w:rPr>
              <w:t>/Certificate</w:t>
            </w:r>
            <w:r w:rsidR="005C2305" w:rsidRPr="001412D3">
              <w:rPr>
                <w:rFonts w:ascii="Times New Roman" w:hAnsi="Times New Roman"/>
                <w:i/>
                <w:color w:val="FF0000"/>
                <w:lang w:bidi="bn-IN"/>
              </w:rPr>
              <w:t xml:space="preserve"> </w:t>
            </w:r>
            <w:r w:rsidRPr="001412D3">
              <w:rPr>
                <w:rFonts w:ascii="Times New Roman" w:hAnsi="Times New Roman"/>
                <w:i/>
                <w:color w:val="FF0000"/>
                <w:lang w:bidi="bn-IN"/>
              </w:rPr>
              <w:t>(if any)</w:t>
            </w:r>
          </w:p>
        </w:tc>
        <w:tc>
          <w:tcPr>
            <w:tcW w:w="360" w:type="dxa"/>
          </w:tcPr>
          <w:p w14:paraId="6B7A7524" w14:textId="77777777" w:rsidR="00B64F27" w:rsidRPr="001412D3" w:rsidRDefault="00B64F27" w:rsidP="00B64F27">
            <w:pPr>
              <w:rPr>
                <w:rFonts w:ascii="Times New Roman" w:hAnsi="Times New Roman" w:cs="Times New Roman"/>
                <w:lang w:bidi="bn-IN"/>
              </w:rPr>
            </w:pPr>
            <w:r w:rsidRPr="001412D3">
              <w:rPr>
                <w:rFonts w:ascii="Times New Roman" w:hAnsi="Times New Roman" w:cs="Times New Roman"/>
                <w:lang w:bidi="bn-IN"/>
              </w:rPr>
              <w:t>:</w:t>
            </w:r>
          </w:p>
          <w:p w14:paraId="53ECDEC9" w14:textId="65D8B41C" w:rsidR="00B64F27" w:rsidRPr="001412D3" w:rsidRDefault="00B64F27" w:rsidP="00B64F27">
            <w:pPr>
              <w:rPr>
                <w:rFonts w:ascii="Times New Roman" w:hAnsi="Times New Roman" w:cs="Times New Roman"/>
                <w:lang w:bidi="bn-IN"/>
              </w:rPr>
            </w:pPr>
          </w:p>
          <w:p w14:paraId="412BB6D6" w14:textId="77777777" w:rsidR="00B64F27" w:rsidRPr="001412D3" w:rsidRDefault="00B64F27" w:rsidP="00B64F27">
            <w:pPr>
              <w:rPr>
                <w:rFonts w:ascii="Times New Roman" w:hAnsi="Times New Roman" w:cs="Times New Roman"/>
                <w:lang w:bidi="bn-IN"/>
              </w:rPr>
            </w:pPr>
          </w:p>
          <w:p w14:paraId="45120636" w14:textId="79AFBC53" w:rsidR="00B64F27" w:rsidRPr="001412D3" w:rsidRDefault="00B64F27" w:rsidP="00B64F27">
            <w:pPr>
              <w:rPr>
                <w:rFonts w:ascii="Times New Roman" w:hAnsi="Times New Roman" w:cs="Times New Roman"/>
                <w:lang w:bidi="bn-IN"/>
              </w:rPr>
            </w:pPr>
          </w:p>
          <w:p w14:paraId="5F85109E" w14:textId="45828F08" w:rsidR="00B64F27" w:rsidRPr="001412D3" w:rsidRDefault="00B64F27" w:rsidP="00B64F27">
            <w:pPr>
              <w:rPr>
                <w:rFonts w:ascii="Times New Roman" w:hAnsi="Times New Roman" w:cs="Times New Roman"/>
                <w:lang w:bidi="bn-IN"/>
              </w:rPr>
            </w:pPr>
          </w:p>
        </w:tc>
        <w:tc>
          <w:tcPr>
            <w:tcW w:w="4590" w:type="dxa"/>
          </w:tcPr>
          <w:p w14:paraId="0EDB76C9" w14:textId="77777777" w:rsidR="00B64F27" w:rsidRPr="001412D3" w:rsidRDefault="00B64F27" w:rsidP="00B64F27">
            <w:pPr>
              <w:pStyle w:val="Footer"/>
              <w:tabs>
                <w:tab w:val="clear" w:pos="4680"/>
                <w:tab w:val="clear" w:pos="9360"/>
              </w:tabs>
              <w:rPr>
                <w:rFonts w:ascii="Times New Roman" w:hAnsi="Times New Roman" w:cs="Times New Roman"/>
                <w:lang w:bidi="bn-IN"/>
              </w:rPr>
            </w:pPr>
          </w:p>
        </w:tc>
      </w:tr>
    </w:tbl>
    <w:p w14:paraId="10C338BE" w14:textId="77777777" w:rsidR="00863725" w:rsidRPr="002112D9" w:rsidRDefault="00863725" w:rsidP="005172DF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/>
          <w:u w:val="single"/>
        </w:rPr>
      </w:pPr>
    </w:p>
    <w:p w14:paraId="262240D9" w14:textId="37901EE5" w:rsidR="00863725" w:rsidRPr="00653BB8" w:rsidRDefault="00863725" w:rsidP="001D7BAD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2112D9">
        <w:rPr>
          <w:rFonts w:ascii="Times New Roman" w:hAnsi="Times New Roman" w:cs="Times New Roman"/>
          <w:b/>
          <w:bCs/>
          <w:color w:val="000000"/>
          <w:u w:val="single"/>
        </w:rPr>
        <w:br w:type="page"/>
      </w:r>
      <w:r w:rsidRPr="00653BB8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lastRenderedPageBreak/>
        <w:t>Part C</w:t>
      </w:r>
    </w:p>
    <w:p w14:paraId="0B1E8C18" w14:textId="77777777" w:rsidR="00863725" w:rsidRPr="00653BB8" w:rsidRDefault="00863725" w:rsidP="005172DF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53BB8">
        <w:rPr>
          <w:rFonts w:ascii="Times New Roman" w:hAnsi="Times New Roman" w:cs="Times New Roman"/>
          <w:b/>
          <w:bCs/>
          <w:color w:val="000000"/>
          <w:sz w:val="24"/>
          <w:szCs w:val="24"/>
        </w:rPr>
        <w:t>Budget</w:t>
      </w:r>
    </w:p>
    <w:p w14:paraId="2DF11E3B" w14:textId="5C5F4114" w:rsidR="00863725" w:rsidRPr="001412D3" w:rsidRDefault="00863725" w:rsidP="005172DF">
      <w:pPr>
        <w:spacing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802DE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(The budget of a project must be limited to </w:t>
      </w:r>
      <w:r w:rsidR="00FF70B3">
        <w:rPr>
          <w:rFonts w:ascii="Times New Roman" w:hAnsi="Times New Roman" w:cs="Times New Roman"/>
          <w:i/>
          <w:iCs/>
          <w:color w:val="000000"/>
          <w:sz w:val="24"/>
          <w:szCs w:val="24"/>
        </w:rPr>
        <w:t>T</w:t>
      </w:r>
      <w:r w:rsidRPr="00802DE0">
        <w:rPr>
          <w:rFonts w:ascii="Times New Roman" w:hAnsi="Times New Roman" w:cs="Times New Roman"/>
          <w:i/>
          <w:iCs/>
          <w:color w:val="000000"/>
          <w:sz w:val="24"/>
          <w:szCs w:val="24"/>
        </w:rPr>
        <w:t>aka 3,00,000</w:t>
      </w:r>
      <w:r w:rsidR="001412D3">
        <w:rPr>
          <w:rFonts w:ascii="Times New Roman" w:hAnsi="Times New Roman" w:cs="Times New Roman"/>
          <w:i/>
          <w:iCs/>
          <w:color w:val="000000"/>
          <w:sz w:val="24"/>
          <w:szCs w:val="24"/>
        </w:rPr>
        <w:t>.00</w:t>
      </w:r>
      <w:r w:rsidRPr="00802DE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(</w:t>
      </w:r>
      <w:r w:rsidR="001412D3">
        <w:rPr>
          <w:rFonts w:ascii="Times New Roman" w:hAnsi="Times New Roman" w:cs="Times New Roman"/>
          <w:i/>
          <w:iCs/>
          <w:color w:val="000000"/>
          <w:sz w:val="24"/>
          <w:szCs w:val="24"/>
        </w:rPr>
        <w:t>T</w:t>
      </w:r>
      <w:r w:rsidRPr="00802DE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hree </w:t>
      </w:r>
      <w:r w:rsidR="001412D3">
        <w:rPr>
          <w:rFonts w:ascii="Times New Roman" w:hAnsi="Times New Roman" w:cs="Times New Roman"/>
          <w:i/>
          <w:iCs/>
          <w:color w:val="000000"/>
          <w:sz w:val="24"/>
          <w:szCs w:val="24"/>
        </w:rPr>
        <w:t>L</w:t>
      </w:r>
      <w:r w:rsidRPr="00802DE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ac) only. </w:t>
      </w:r>
      <w:r w:rsidR="00030419">
        <w:rPr>
          <w:rFonts w:ascii="Times New Roman" w:hAnsi="Times New Roman" w:cs="Times New Roman"/>
          <w:i/>
          <w:iCs/>
          <w:color w:val="000000"/>
          <w:sz w:val="24"/>
          <w:szCs w:val="24"/>
        </w:rPr>
        <w:t>A maximum</w:t>
      </w:r>
      <w:r w:rsidRPr="00802DE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030419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of </w:t>
      </w:r>
      <w:r w:rsidRPr="00802DE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20% of the estimated budget may </w:t>
      </w:r>
      <w:r w:rsidR="00030419">
        <w:rPr>
          <w:rFonts w:ascii="Times New Roman" w:hAnsi="Times New Roman" w:cs="Times New Roman"/>
          <w:i/>
          <w:iCs/>
          <w:color w:val="000000"/>
          <w:sz w:val="24"/>
          <w:szCs w:val="24"/>
        </w:rPr>
        <w:t>be expended</w:t>
      </w:r>
      <w:r w:rsidRPr="00802DE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for </w:t>
      </w:r>
      <w:r w:rsidR="00030419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the </w:t>
      </w:r>
      <w:r w:rsidRPr="00802DE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researcher’s honorarium. The total budget will be disbursed in three </w:t>
      </w:r>
      <w:r w:rsidR="00030419">
        <w:rPr>
          <w:rFonts w:ascii="Times New Roman" w:hAnsi="Times New Roman" w:cs="Times New Roman"/>
          <w:i/>
          <w:iCs/>
          <w:color w:val="000000"/>
          <w:sz w:val="24"/>
          <w:szCs w:val="24"/>
        </w:rPr>
        <w:t>installments</w:t>
      </w:r>
      <w:r w:rsidRPr="00802DE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to a </w:t>
      </w:r>
      <w:r w:rsidR="002112D9" w:rsidRPr="00802DE0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Current</w:t>
      </w:r>
      <w:r w:rsidRPr="00802DE0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 xml:space="preserve"> </w:t>
      </w:r>
      <w:r w:rsidR="002112D9" w:rsidRPr="00802DE0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A</w:t>
      </w:r>
      <w:r w:rsidRPr="00802DE0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 xml:space="preserve">ccount </w:t>
      </w:r>
      <w:r w:rsidR="003808A4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 xml:space="preserve">by the name </w:t>
      </w:r>
      <w:r w:rsidRPr="00802DE0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 xml:space="preserve">of </w:t>
      </w:r>
      <w:r w:rsidR="009D3CFD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Rese</w:t>
      </w:r>
      <w:r w:rsidR="002112D9" w:rsidRPr="00802DE0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arch Project</w:t>
      </w:r>
      <w:r w:rsidRPr="00802DE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. </w:t>
      </w:r>
      <w:r w:rsidRPr="001412D3">
        <w:rPr>
          <w:rFonts w:ascii="Times New Roman" w:hAnsi="Times New Roman" w:cs="Times New Roman"/>
          <w:i/>
          <w:iCs/>
          <w:sz w:val="24"/>
          <w:szCs w:val="24"/>
        </w:rPr>
        <w:t>While the first</w:t>
      </w:r>
      <w:r w:rsidR="002112D9" w:rsidRPr="001412D3">
        <w:rPr>
          <w:rFonts w:ascii="Times New Roman" w:hAnsi="Times New Roman" w:cs="Times New Roman"/>
          <w:i/>
          <w:iCs/>
          <w:sz w:val="24"/>
          <w:szCs w:val="24"/>
        </w:rPr>
        <w:t xml:space="preserve"> and second</w:t>
      </w:r>
      <w:r w:rsidRPr="001412D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030419">
        <w:rPr>
          <w:rFonts w:ascii="Times New Roman" w:hAnsi="Times New Roman" w:cs="Times New Roman"/>
          <w:i/>
          <w:iCs/>
          <w:sz w:val="24"/>
          <w:szCs w:val="24"/>
        </w:rPr>
        <w:t>installment</w:t>
      </w:r>
      <w:r w:rsidRPr="001412D3">
        <w:rPr>
          <w:rFonts w:ascii="Times New Roman" w:hAnsi="Times New Roman" w:cs="Times New Roman"/>
          <w:i/>
          <w:iCs/>
          <w:sz w:val="24"/>
          <w:szCs w:val="24"/>
        </w:rPr>
        <w:t xml:space="preserve"> is 40% of the total budget, </w:t>
      </w:r>
      <w:r w:rsidR="002112D9" w:rsidRPr="001412D3">
        <w:rPr>
          <w:rFonts w:ascii="Times New Roman" w:hAnsi="Times New Roman" w:cs="Times New Roman"/>
          <w:i/>
          <w:iCs/>
          <w:sz w:val="24"/>
          <w:szCs w:val="24"/>
        </w:rPr>
        <w:t xml:space="preserve">and </w:t>
      </w:r>
      <w:r w:rsidRPr="001412D3"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="002112D9" w:rsidRPr="001412D3">
        <w:rPr>
          <w:rFonts w:ascii="Times New Roman" w:hAnsi="Times New Roman" w:cs="Times New Roman"/>
          <w:i/>
          <w:iCs/>
          <w:sz w:val="24"/>
          <w:szCs w:val="24"/>
        </w:rPr>
        <w:t xml:space="preserve">third </w:t>
      </w:r>
      <w:r w:rsidR="00030419">
        <w:rPr>
          <w:rFonts w:ascii="Times New Roman" w:hAnsi="Times New Roman" w:cs="Times New Roman"/>
          <w:i/>
          <w:iCs/>
          <w:sz w:val="24"/>
          <w:szCs w:val="24"/>
        </w:rPr>
        <w:t>installment</w:t>
      </w:r>
      <w:r w:rsidR="002112D9" w:rsidRPr="001412D3">
        <w:rPr>
          <w:rFonts w:ascii="Times New Roman" w:hAnsi="Times New Roman" w:cs="Times New Roman"/>
          <w:i/>
          <w:iCs/>
          <w:sz w:val="24"/>
          <w:szCs w:val="24"/>
        </w:rPr>
        <w:t xml:space="preserve"> is</w:t>
      </w:r>
      <w:r w:rsidRPr="001412D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112D9" w:rsidRPr="001412D3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Pr="001412D3">
        <w:rPr>
          <w:rFonts w:ascii="Times New Roman" w:hAnsi="Times New Roman" w:cs="Times New Roman"/>
          <w:i/>
          <w:iCs/>
          <w:sz w:val="24"/>
          <w:szCs w:val="24"/>
        </w:rPr>
        <w:t>0%)</w:t>
      </w:r>
      <w:r w:rsidR="002112D9" w:rsidRPr="001412D3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563C09E3" w14:textId="77777777" w:rsidR="002112D9" w:rsidRPr="00802DE0" w:rsidRDefault="002112D9" w:rsidP="005172DF">
      <w:pPr>
        <w:spacing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20"/>
        <w:gridCol w:w="3600"/>
        <w:gridCol w:w="1710"/>
        <w:gridCol w:w="6"/>
        <w:gridCol w:w="1704"/>
        <w:gridCol w:w="12"/>
        <w:gridCol w:w="1716"/>
      </w:tblGrid>
      <w:tr w:rsidR="00863725" w:rsidRPr="00802DE0" w14:paraId="07125972" w14:textId="77777777" w:rsidTr="00802DE0">
        <w:trPr>
          <w:trHeight w:val="255"/>
        </w:trPr>
        <w:tc>
          <w:tcPr>
            <w:tcW w:w="720" w:type="dxa"/>
            <w:vMerge w:val="restart"/>
          </w:tcPr>
          <w:p w14:paraId="1621890A" w14:textId="77777777" w:rsidR="00863725" w:rsidRPr="00030419" w:rsidRDefault="00863725" w:rsidP="005172DF">
            <w:pPr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3041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Sl. No.</w:t>
            </w:r>
          </w:p>
        </w:tc>
        <w:tc>
          <w:tcPr>
            <w:tcW w:w="3600" w:type="dxa"/>
            <w:vMerge w:val="restart"/>
          </w:tcPr>
          <w:p w14:paraId="1F9302AD" w14:textId="77777777" w:rsidR="00863725" w:rsidRPr="00030419" w:rsidRDefault="00863725" w:rsidP="005172DF">
            <w:pPr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3041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Head of expenditure</w:t>
            </w:r>
          </w:p>
        </w:tc>
        <w:tc>
          <w:tcPr>
            <w:tcW w:w="5148" w:type="dxa"/>
            <w:gridSpan w:val="5"/>
          </w:tcPr>
          <w:p w14:paraId="65DA699B" w14:textId="77777777" w:rsidR="00863725" w:rsidRPr="00802DE0" w:rsidRDefault="00863725" w:rsidP="002112D9">
            <w:pPr>
              <w:pStyle w:val="Heading4"/>
              <w:outlineLvl w:val="3"/>
              <w:rPr>
                <w:sz w:val="24"/>
                <w:szCs w:val="24"/>
              </w:rPr>
            </w:pPr>
            <w:r w:rsidRPr="00802DE0">
              <w:rPr>
                <w:sz w:val="24"/>
                <w:szCs w:val="24"/>
              </w:rPr>
              <w:t>Amount</w:t>
            </w:r>
          </w:p>
        </w:tc>
      </w:tr>
      <w:tr w:rsidR="00863725" w:rsidRPr="00802DE0" w14:paraId="5BB6FF87" w14:textId="77777777" w:rsidTr="00802DE0">
        <w:trPr>
          <w:trHeight w:val="255"/>
        </w:trPr>
        <w:tc>
          <w:tcPr>
            <w:tcW w:w="720" w:type="dxa"/>
            <w:vMerge/>
          </w:tcPr>
          <w:p w14:paraId="65FE20BC" w14:textId="77777777" w:rsidR="00863725" w:rsidRPr="00802DE0" w:rsidRDefault="00863725" w:rsidP="005172DF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00" w:type="dxa"/>
            <w:vMerge/>
          </w:tcPr>
          <w:p w14:paraId="613AC095" w14:textId="77777777" w:rsidR="00863725" w:rsidRPr="00802DE0" w:rsidRDefault="00863725" w:rsidP="005172DF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16" w:type="dxa"/>
            <w:gridSpan w:val="2"/>
          </w:tcPr>
          <w:p w14:paraId="25FB10BD" w14:textId="6124CA86" w:rsidR="00863725" w:rsidRPr="00802DE0" w:rsidRDefault="00863725" w:rsidP="005172D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02D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 w:rsidRPr="00802D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st</w:t>
            </w:r>
            <w:r w:rsidR="00C51DA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I</w:t>
            </w:r>
            <w:r w:rsidRPr="00802D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stalment (40%)</w:t>
            </w:r>
          </w:p>
        </w:tc>
        <w:tc>
          <w:tcPr>
            <w:tcW w:w="1716" w:type="dxa"/>
            <w:gridSpan w:val="2"/>
          </w:tcPr>
          <w:p w14:paraId="2BBDD8C3" w14:textId="2684F770" w:rsidR="00863725" w:rsidRPr="00802DE0" w:rsidRDefault="00863725" w:rsidP="005172D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02D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  <w:r w:rsidRPr="00802D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nd</w:t>
            </w:r>
            <w:r w:rsidR="00C51DA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I</w:t>
            </w:r>
            <w:r w:rsidR="008A3D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stalment (4</w:t>
            </w:r>
            <w:r w:rsidRPr="00802D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%)</w:t>
            </w:r>
          </w:p>
        </w:tc>
        <w:tc>
          <w:tcPr>
            <w:tcW w:w="1716" w:type="dxa"/>
          </w:tcPr>
          <w:p w14:paraId="2D3169DD" w14:textId="41F9171F" w:rsidR="00863725" w:rsidRPr="00802DE0" w:rsidRDefault="00863725" w:rsidP="005172D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02D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  <w:r w:rsidRPr="00802D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rd</w:t>
            </w:r>
            <w:r w:rsidR="000B7D0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I</w:t>
            </w:r>
            <w:r w:rsidR="008A3D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stalment (2</w:t>
            </w:r>
            <w:r w:rsidRPr="00802D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%)</w:t>
            </w:r>
          </w:p>
        </w:tc>
      </w:tr>
      <w:tr w:rsidR="007D2743" w:rsidRPr="00802DE0" w14:paraId="20FA635D" w14:textId="77777777" w:rsidTr="00802DE0">
        <w:tc>
          <w:tcPr>
            <w:tcW w:w="720" w:type="dxa"/>
          </w:tcPr>
          <w:p w14:paraId="1675B962" w14:textId="77777777" w:rsidR="007D2743" w:rsidRPr="000239AA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</w:p>
        </w:tc>
        <w:tc>
          <w:tcPr>
            <w:tcW w:w="3600" w:type="dxa"/>
          </w:tcPr>
          <w:p w14:paraId="3D55A830" w14:textId="795ADD37" w:rsidR="007D2743" w:rsidRPr="000239AA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search tools developmen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10" w:type="dxa"/>
          </w:tcPr>
          <w:p w14:paraId="1A220D23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275EA712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gridSpan w:val="2"/>
          </w:tcPr>
          <w:p w14:paraId="753C2F95" w14:textId="50CC22BD" w:rsidR="007D2743" w:rsidRPr="00802DE0" w:rsidRDefault="007D2743" w:rsidP="007D274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D274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D2743" w:rsidRPr="00802DE0" w14:paraId="58E5ED2C" w14:textId="77777777" w:rsidTr="00802DE0">
        <w:tc>
          <w:tcPr>
            <w:tcW w:w="720" w:type="dxa"/>
          </w:tcPr>
          <w:p w14:paraId="40C2A08E" w14:textId="77777777" w:rsidR="007D2743" w:rsidRPr="000239AA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</w:t>
            </w:r>
          </w:p>
        </w:tc>
        <w:tc>
          <w:tcPr>
            <w:tcW w:w="3600" w:type="dxa"/>
          </w:tcPr>
          <w:p w14:paraId="05964327" w14:textId="2B0B4F30" w:rsidR="007D2743" w:rsidRPr="000239AA" w:rsidRDefault="007D2743" w:rsidP="007D2743">
            <w:pPr>
              <w:pStyle w:val="Heading7"/>
              <w:outlineLvl w:val="6"/>
              <w:rPr>
                <w:b w:val="0"/>
                <w:sz w:val="24"/>
                <w:szCs w:val="24"/>
              </w:rPr>
            </w:pPr>
            <w:r w:rsidRPr="000239AA">
              <w:rPr>
                <w:b w:val="0"/>
                <w:sz w:val="24"/>
                <w:szCs w:val="24"/>
              </w:rPr>
              <w:t>Data collection</w:t>
            </w:r>
            <w:r>
              <w:rPr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1710" w:type="dxa"/>
          </w:tcPr>
          <w:p w14:paraId="709AE14B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00C1E7F2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gridSpan w:val="2"/>
          </w:tcPr>
          <w:p w14:paraId="29EBDF65" w14:textId="425D84ED" w:rsidR="007D2743" w:rsidRPr="00802DE0" w:rsidRDefault="007D2743" w:rsidP="007D274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D274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D2743" w:rsidRPr="00802DE0" w14:paraId="7D552081" w14:textId="77777777" w:rsidTr="00802DE0">
        <w:tc>
          <w:tcPr>
            <w:tcW w:w="720" w:type="dxa"/>
          </w:tcPr>
          <w:p w14:paraId="07C8A145" w14:textId="77777777" w:rsidR="007D2743" w:rsidRPr="000239AA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</w:t>
            </w:r>
          </w:p>
        </w:tc>
        <w:tc>
          <w:tcPr>
            <w:tcW w:w="3600" w:type="dxa"/>
          </w:tcPr>
          <w:p w14:paraId="36DF7BA1" w14:textId="77777777" w:rsidR="007D2743" w:rsidRPr="000239AA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a analysis</w:t>
            </w:r>
          </w:p>
        </w:tc>
        <w:tc>
          <w:tcPr>
            <w:tcW w:w="1710" w:type="dxa"/>
          </w:tcPr>
          <w:p w14:paraId="3696A5BB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4C60D365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gridSpan w:val="2"/>
          </w:tcPr>
          <w:p w14:paraId="399AA913" w14:textId="18C150E4" w:rsidR="007D2743" w:rsidRPr="00802DE0" w:rsidRDefault="007D2743" w:rsidP="007D274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D274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D2743" w:rsidRPr="00802DE0" w14:paraId="113F633E" w14:textId="77777777" w:rsidTr="00802DE0">
        <w:tc>
          <w:tcPr>
            <w:tcW w:w="720" w:type="dxa"/>
          </w:tcPr>
          <w:p w14:paraId="45CCF690" w14:textId="77777777" w:rsidR="007D2743" w:rsidRPr="000239AA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</w:t>
            </w:r>
          </w:p>
        </w:tc>
        <w:tc>
          <w:tcPr>
            <w:tcW w:w="3600" w:type="dxa"/>
          </w:tcPr>
          <w:p w14:paraId="631BDC56" w14:textId="77777777" w:rsidR="007D2743" w:rsidRPr="000239AA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port composing</w:t>
            </w:r>
          </w:p>
        </w:tc>
        <w:tc>
          <w:tcPr>
            <w:tcW w:w="1710" w:type="dxa"/>
          </w:tcPr>
          <w:p w14:paraId="3EE0A9E8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4BE2FAE1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gridSpan w:val="2"/>
          </w:tcPr>
          <w:p w14:paraId="5DBF5C28" w14:textId="4B48F7AB" w:rsidR="007D2743" w:rsidRPr="00802DE0" w:rsidRDefault="007D2743" w:rsidP="007D274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D274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D2743" w:rsidRPr="00802DE0" w14:paraId="114E2550" w14:textId="77777777" w:rsidTr="00802DE0">
        <w:tc>
          <w:tcPr>
            <w:tcW w:w="720" w:type="dxa"/>
          </w:tcPr>
          <w:p w14:paraId="47CF0CE7" w14:textId="77777777" w:rsidR="007D2743" w:rsidRPr="000239AA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</w:t>
            </w:r>
          </w:p>
        </w:tc>
        <w:tc>
          <w:tcPr>
            <w:tcW w:w="3600" w:type="dxa"/>
          </w:tcPr>
          <w:p w14:paraId="6D2EC96A" w14:textId="77777777" w:rsidR="007D2743" w:rsidRPr="000239AA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inting </w:t>
            </w:r>
          </w:p>
        </w:tc>
        <w:tc>
          <w:tcPr>
            <w:tcW w:w="1710" w:type="dxa"/>
          </w:tcPr>
          <w:p w14:paraId="36F1DCFF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77B7F548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gridSpan w:val="2"/>
          </w:tcPr>
          <w:p w14:paraId="6749B268" w14:textId="495247D8" w:rsidR="007D2743" w:rsidRPr="00802DE0" w:rsidRDefault="007D2743" w:rsidP="007D274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D274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D2743" w:rsidRPr="00802DE0" w14:paraId="5A88ED48" w14:textId="77777777" w:rsidTr="00802DE0">
        <w:tc>
          <w:tcPr>
            <w:tcW w:w="720" w:type="dxa"/>
          </w:tcPr>
          <w:p w14:paraId="7DFA2641" w14:textId="77777777" w:rsidR="007D2743" w:rsidRPr="000239AA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</w:t>
            </w:r>
          </w:p>
        </w:tc>
        <w:tc>
          <w:tcPr>
            <w:tcW w:w="3600" w:type="dxa"/>
          </w:tcPr>
          <w:p w14:paraId="009A94A9" w14:textId="77777777" w:rsidR="007D2743" w:rsidRPr="000239AA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tionaries</w:t>
            </w:r>
          </w:p>
        </w:tc>
        <w:tc>
          <w:tcPr>
            <w:tcW w:w="1710" w:type="dxa"/>
          </w:tcPr>
          <w:p w14:paraId="4545D369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22CC4FF2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gridSpan w:val="2"/>
          </w:tcPr>
          <w:p w14:paraId="1323ABF7" w14:textId="749AF272" w:rsidR="007D2743" w:rsidRPr="00802DE0" w:rsidRDefault="007D2743" w:rsidP="007D274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D274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D2743" w:rsidRPr="00802DE0" w14:paraId="4BBB3325" w14:textId="77777777" w:rsidTr="00802DE0">
        <w:tc>
          <w:tcPr>
            <w:tcW w:w="720" w:type="dxa"/>
          </w:tcPr>
          <w:p w14:paraId="5203D918" w14:textId="77777777" w:rsidR="007D2743" w:rsidRPr="000239AA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</w:t>
            </w:r>
          </w:p>
        </w:tc>
        <w:tc>
          <w:tcPr>
            <w:tcW w:w="3600" w:type="dxa"/>
          </w:tcPr>
          <w:p w14:paraId="78AC43CF" w14:textId="77777777" w:rsidR="007D2743" w:rsidRPr="000239AA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portation/conveyance </w:t>
            </w:r>
          </w:p>
        </w:tc>
        <w:tc>
          <w:tcPr>
            <w:tcW w:w="1710" w:type="dxa"/>
          </w:tcPr>
          <w:p w14:paraId="03B25117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6ADDA09E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gridSpan w:val="2"/>
          </w:tcPr>
          <w:p w14:paraId="5367AF41" w14:textId="7753FC77" w:rsidR="007D2743" w:rsidRPr="00802DE0" w:rsidRDefault="007D2743" w:rsidP="007D274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D274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863725" w:rsidRPr="00802DE0" w14:paraId="67465F5C" w14:textId="77777777" w:rsidTr="00802DE0">
        <w:tc>
          <w:tcPr>
            <w:tcW w:w="720" w:type="dxa"/>
          </w:tcPr>
          <w:p w14:paraId="67A5E6CF" w14:textId="77777777" w:rsidR="00863725" w:rsidRPr="000239AA" w:rsidRDefault="00863725" w:rsidP="005172DF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</w:t>
            </w:r>
          </w:p>
        </w:tc>
        <w:tc>
          <w:tcPr>
            <w:tcW w:w="3600" w:type="dxa"/>
          </w:tcPr>
          <w:p w14:paraId="62948144" w14:textId="7A719BC9" w:rsidR="000B7D0D" w:rsidRPr="00062651" w:rsidRDefault="00863725" w:rsidP="007B3AE2">
            <w:pPr>
              <w:pStyle w:val="BodyText"/>
              <w:jc w:val="left"/>
              <w:rPr>
                <w:color w:val="FF0000"/>
              </w:rPr>
            </w:pPr>
            <w:r w:rsidRPr="00062651">
              <w:rPr>
                <w:color w:val="FF0000"/>
              </w:rPr>
              <w:t xml:space="preserve">Honorarium of the </w:t>
            </w:r>
            <w:r w:rsidR="007B3AE2">
              <w:rPr>
                <w:color w:val="FF0000"/>
              </w:rPr>
              <w:t xml:space="preserve">Principal </w:t>
            </w:r>
            <w:r w:rsidR="005C7855">
              <w:rPr>
                <w:color w:val="FF0000"/>
              </w:rPr>
              <w:t>R</w:t>
            </w:r>
            <w:r w:rsidRPr="00062651">
              <w:rPr>
                <w:color w:val="FF0000"/>
              </w:rPr>
              <w:t>esearcher</w:t>
            </w:r>
            <w:r w:rsidR="009E15C4" w:rsidRPr="00062651">
              <w:rPr>
                <w:color w:val="FF0000"/>
              </w:rPr>
              <w:t>/</w:t>
            </w:r>
            <w:r w:rsidR="00030419">
              <w:rPr>
                <w:color w:val="FF0000"/>
              </w:rPr>
              <w:t>Co-researcher</w:t>
            </w:r>
            <w:r w:rsidR="007D2743">
              <w:rPr>
                <w:color w:val="FF0000"/>
              </w:rPr>
              <w:t>/RA</w:t>
            </w:r>
          </w:p>
        </w:tc>
        <w:tc>
          <w:tcPr>
            <w:tcW w:w="1710" w:type="dxa"/>
          </w:tcPr>
          <w:p w14:paraId="76300762" w14:textId="2040D1BE" w:rsidR="00863725" w:rsidRPr="00802DE0" w:rsidRDefault="007B3AE2" w:rsidP="007B3A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710" w:type="dxa"/>
            <w:gridSpan w:val="2"/>
          </w:tcPr>
          <w:p w14:paraId="2B983A35" w14:textId="71BB391E" w:rsidR="00863725" w:rsidRPr="00802DE0" w:rsidRDefault="007B3AE2" w:rsidP="007B3A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728" w:type="dxa"/>
            <w:gridSpan w:val="2"/>
          </w:tcPr>
          <w:p w14:paraId="09FDC39F" w14:textId="22096468" w:rsidR="00863725" w:rsidRPr="00802DE0" w:rsidRDefault="00863725" w:rsidP="006A781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D2743" w:rsidRPr="00802DE0" w14:paraId="37C4DD29" w14:textId="77777777" w:rsidTr="00802DE0">
        <w:tc>
          <w:tcPr>
            <w:tcW w:w="720" w:type="dxa"/>
          </w:tcPr>
          <w:p w14:paraId="5335DD41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600" w:type="dxa"/>
          </w:tcPr>
          <w:p w14:paraId="5475F7C1" w14:textId="66A2CDA0" w:rsidR="007D2743" w:rsidRPr="00802DE0" w:rsidRDefault="007D2743" w:rsidP="007D2743">
            <w:pPr>
              <w:jc w:val="righ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02D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otal amount=</w:t>
            </w:r>
          </w:p>
        </w:tc>
        <w:tc>
          <w:tcPr>
            <w:tcW w:w="1710" w:type="dxa"/>
          </w:tcPr>
          <w:p w14:paraId="4CAE8B97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5F2E0FF2" w14:textId="77777777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gridSpan w:val="2"/>
          </w:tcPr>
          <w:p w14:paraId="0526ACEE" w14:textId="63BF13E5" w:rsidR="007D2743" w:rsidRPr="007D2743" w:rsidRDefault="007D2743" w:rsidP="007D274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7D2743" w:rsidRPr="00802DE0" w14:paraId="25EA7602" w14:textId="77777777" w:rsidTr="00802DE0">
        <w:tc>
          <w:tcPr>
            <w:tcW w:w="4320" w:type="dxa"/>
            <w:gridSpan w:val="2"/>
          </w:tcPr>
          <w:p w14:paraId="1665384D" w14:textId="0EB76744" w:rsidR="007D2743" w:rsidRPr="00802DE0" w:rsidRDefault="007D2743" w:rsidP="007D2743">
            <w:pPr>
              <w:jc w:val="righ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02D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Grand Total=</w:t>
            </w:r>
          </w:p>
        </w:tc>
        <w:tc>
          <w:tcPr>
            <w:tcW w:w="5148" w:type="dxa"/>
            <w:gridSpan w:val="5"/>
          </w:tcPr>
          <w:p w14:paraId="442DA39C" w14:textId="540584EE" w:rsidR="007D2743" w:rsidRPr="00802DE0" w:rsidRDefault="007D2743" w:rsidP="007D2743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EBDF881" w14:textId="77777777" w:rsidR="00863725" w:rsidRPr="00802DE0" w:rsidRDefault="00863725" w:rsidP="005172DF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FF929CA" w14:textId="77777777" w:rsidR="00863725" w:rsidRDefault="00863725" w:rsidP="005172DF">
      <w:pPr>
        <w:spacing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04C4EDAC" w14:textId="77777777" w:rsidR="00863725" w:rsidRPr="007267FB" w:rsidRDefault="00863725" w:rsidP="005172DF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267FB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Part D</w:t>
      </w:r>
    </w:p>
    <w:p w14:paraId="11DE974F" w14:textId="5C4BCF3D" w:rsidR="00863725" w:rsidRPr="007267FB" w:rsidRDefault="00FF70B3" w:rsidP="005172D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Project Completion P</w:t>
      </w:r>
      <w:r w:rsidR="00863725" w:rsidRPr="007267FB">
        <w:rPr>
          <w:rFonts w:ascii="Times New Roman" w:hAnsi="Times New Roman" w:cs="Times New Roman"/>
          <w:b/>
          <w:bCs/>
          <w:sz w:val="24"/>
          <w:szCs w:val="24"/>
          <w:u w:val="single"/>
        </w:rPr>
        <w:t>lan</w:t>
      </w:r>
    </w:p>
    <w:p w14:paraId="235F718A" w14:textId="73726441" w:rsidR="00863725" w:rsidRPr="002112D9" w:rsidRDefault="00863725" w:rsidP="005172DF">
      <w:pPr>
        <w:spacing w:after="0" w:line="240" w:lineRule="auto"/>
        <w:jc w:val="center"/>
        <w:rPr>
          <w:rFonts w:ascii="NikoshBAN" w:hAnsi="NikoshBAN" w:cs="NikoshBAN"/>
        </w:rPr>
      </w:pPr>
      <w:r w:rsidRPr="002112D9">
        <w:rPr>
          <w:rFonts w:ascii="Times New Roman" w:hAnsi="Times New Roman" w:cs="Times New Roman"/>
          <w:i/>
          <w:iCs/>
        </w:rPr>
        <w:t>(The project must be completed within the fiscal year</w:t>
      </w:r>
      <w:r w:rsidR="00342B0A">
        <w:rPr>
          <w:rFonts w:ascii="Times New Roman" w:hAnsi="Times New Roman" w:cs="Times New Roman"/>
          <w:i/>
          <w:iCs/>
        </w:rPr>
        <w:t xml:space="preserve"> </w:t>
      </w:r>
      <w:r w:rsidR="00960D5F">
        <w:rPr>
          <w:rFonts w:ascii="Times New Roman" w:hAnsi="Times New Roman" w:cs="Times New Roman"/>
          <w:i/>
          <w:iCs/>
        </w:rPr>
        <w:t xml:space="preserve">from </w:t>
      </w:r>
      <w:r w:rsidR="00342B0A">
        <w:rPr>
          <w:rFonts w:ascii="Times New Roman" w:hAnsi="Times New Roman" w:cs="Times New Roman"/>
          <w:i/>
          <w:iCs/>
        </w:rPr>
        <w:t>1 July to 30 June</w:t>
      </w:r>
      <w:r w:rsidRPr="002112D9">
        <w:rPr>
          <w:rFonts w:ascii="Times New Roman" w:hAnsi="Times New Roman" w:cs="Times New Roman"/>
          <w:i/>
          <w:iCs/>
        </w:rPr>
        <w:t>)</w:t>
      </w:r>
    </w:p>
    <w:p w14:paraId="6B36F4E0" w14:textId="77777777" w:rsidR="00531EE8" w:rsidRPr="002112D9" w:rsidRDefault="00531EE8" w:rsidP="005172DF">
      <w:pPr>
        <w:spacing w:line="240" w:lineRule="auto"/>
        <w:rPr>
          <w:rFonts w:ascii="Times New Roman" w:hAnsi="Times New Roman" w:cs="Times New Roman"/>
        </w:rPr>
      </w:pPr>
    </w:p>
    <w:p w14:paraId="1F938BAF" w14:textId="77777777" w:rsidR="00863725" w:rsidRPr="008967F1" w:rsidRDefault="00863725" w:rsidP="005172DF">
      <w:pPr>
        <w:spacing w:line="240" w:lineRule="auto"/>
        <w:rPr>
          <w:rFonts w:ascii="Times New Roman" w:hAnsi="Times New Roman" w:cs="Times New Roman"/>
          <w:b/>
        </w:rPr>
      </w:pPr>
      <w:r w:rsidRPr="008967F1">
        <w:rPr>
          <w:rFonts w:ascii="Times New Roman" w:hAnsi="Times New Roman" w:cs="Times New Roman"/>
          <w:b/>
        </w:rPr>
        <w:t>Work plan (</w:t>
      </w:r>
      <w:r w:rsidRPr="008967F1">
        <w:rPr>
          <w:rFonts w:ascii="Times New Roman" w:hAnsi="Times New Roman" w:cs="Times New Roman"/>
          <w:b/>
          <w:i/>
          <w:iCs/>
        </w:rPr>
        <w:t>in Gantt chart</w:t>
      </w:r>
      <w:r w:rsidRPr="008967F1">
        <w:rPr>
          <w:rFonts w:ascii="Times New Roman" w:hAnsi="Times New Roman" w:cs="Times New Roman"/>
          <w:b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196"/>
        <w:gridCol w:w="326"/>
        <w:gridCol w:w="326"/>
        <w:gridCol w:w="333"/>
        <w:gridCol w:w="326"/>
        <w:gridCol w:w="326"/>
        <w:gridCol w:w="338"/>
        <w:gridCol w:w="596"/>
        <w:gridCol w:w="596"/>
        <w:gridCol w:w="596"/>
        <w:gridCol w:w="596"/>
        <w:gridCol w:w="596"/>
        <w:gridCol w:w="591"/>
      </w:tblGrid>
      <w:tr w:rsidR="00863725" w:rsidRPr="002112D9" w14:paraId="067BAB1A" w14:textId="77777777" w:rsidTr="00410AD4">
        <w:tc>
          <w:tcPr>
            <w:tcW w:w="1795" w:type="dxa"/>
          </w:tcPr>
          <w:p w14:paraId="7A627629" w14:textId="77777777" w:rsidR="00863725" w:rsidRPr="008967F1" w:rsidRDefault="00863725" w:rsidP="005172DF">
            <w:pPr>
              <w:rPr>
                <w:rFonts w:ascii="Times New Roman" w:hAnsi="Times New Roman" w:cs="Times New Roman"/>
                <w:b/>
              </w:rPr>
            </w:pPr>
            <w:r w:rsidRPr="008967F1">
              <w:rPr>
                <w:rFonts w:ascii="Times New Roman" w:hAnsi="Times New Roman" w:cs="Times New Roman"/>
                <w:b/>
              </w:rPr>
              <w:t>Objectives</w:t>
            </w:r>
          </w:p>
        </w:tc>
        <w:tc>
          <w:tcPr>
            <w:tcW w:w="2196" w:type="dxa"/>
          </w:tcPr>
          <w:p w14:paraId="2E5C0EF0" w14:textId="77777777" w:rsidR="00863725" w:rsidRPr="008967F1" w:rsidRDefault="00863725" w:rsidP="005172DF">
            <w:pPr>
              <w:rPr>
                <w:rFonts w:ascii="Times New Roman" w:hAnsi="Times New Roman" w:cs="Times New Roman"/>
                <w:b/>
              </w:rPr>
            </w:pPr>
            <w:r w:rsidRPr="008967F1">
              <w:rPr>
                <w:rFonts w:ascii="Times New Roman" w:hAnsi="Times New Roman" w:cs="Times New Roman"/>
                <w:b/>
              </w:rPr>
              <w:t>Major activities</w:t>
            </w:r>
          </w:p>
        </w:tc>
        <w:tc>
          <w:tcPr>
            <w:tcW w:w="5359" w:type="dxa"/>
            <w:gridSpan w:val="12"/>
          </w:tcPr>
          <w:p w14:paraId="1CB5D366" w14:textId="77777777" w:rsidR="00863725" w:rsidRPr="008967F1" w:rsidRDefault="00863725" w:rsidP="005172D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967F1">
              <w:rPr>
                <w:rFonts w:ascii="Times New Roman" w:hAnsi="Times New Roman" w:cs="Times New Roman"/>
                <w:b/>
              </w:rPr>
              <w:t>Duration in months</w:t>
            </w:r>
          </w:p>
        </w:tc>
      </w:tr>
      <w:tr w:rsidR="00623AA3" w:rsidRPr="002112D9" w14:paraId="766AC608" w14:textId="77777777" w:rsidTr="00623AA3">
        <w:tc>
          <w:tcPr>
            <w:tcW w:w="1795" w:type="dxa"/>
          </w:tcPr>
          <w:p w14:paraId="515FBD04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6" w:type="dxa"/>
          </w:tcPr>
          <w:p w14:paraId="60E3219C" w14:textId="77777777" w:rsidR="00623AA3" w:rsidRPr="002112D9" w:rsidRDefault="00623AA3" w:rsidP="002112D9">
            <w:pPr>
              <w:pStyle w:val="Footer"/>
              <w:tabs>
                <w:tab w:val="clear" w:pos="4680"/>
                <w:tab w:val="clear" w:pos="936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01" w:type="dxa"/>
          </w:tcPr>
          <w:p w14:paraId="048D51BD" w14:textId="159476B5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95" w:type="dxa"/>
          </w:tcPr>
          <w:p w14:paraId="01199660" w14:textId="7B9AABAF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33" w:type="dxa"/>
          </w:tcPr>
          <w:p w14:paraId="3C858100" w14:textId="77B93FAC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63" w:type="dxa"/>
          </w:tcPr>
          <w:p w14:paraId="6B72ECDA" w14:textId="18CCA74B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58" w:type="dxa"/>
          </w:tcPr>
          <w:p w14:paraId="68B29F76" w14:textId="7E3A9AD2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38" w:type="dxa"/>
          </w:tcPr>
          <w:p w14:paraId="3D47376D" w14:textId="29525B6F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96" w:type="dxa"/>
          </w:tcPr>
          <w:p w14:paraId="279C5021" w14:textId="578A6F9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96" w:type="dxa"/>
          </w:tcPr>
          <w:p w14:paraId="32BAC8CC" w14:textId="74E7CB85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96" w:type="dxa"/>
          </w:tcPr>
          <w:p w14:paraId="42B60689" w14:textId="7B779B15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96" w:type="dxa"/>
          </w:tcPr>
          <w:p w14:paraId="5C259A19" w14:textId="397B1A25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96" w:type="dxa"/>
          </w:tcPr>
          <w:p w14:paraId="2995933D" w14:textId="11FD409A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91" w:type="dxa"/>
          </w:tcPr>
          <w:p w14:paraId="6A3E630C" w14:textId="22AE7E84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</w:tr>
      <w:tr w:rsidR="00623AA3" w:rsidRPr="002112D9" w14:paraId="274B9BEF" w14:textId="77777777" w:rsidTr="00623AA3">
        <w:tc>
          <w:tcPr>
            <w:tcW w:w="1795" w:type="dxa"/>
          </w:tcPr>
          <w:p w14:paraId="793C18B7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6" w:type="dxa"/>
          </w:tcPr>
          <w:p w14:paraId="118D0F68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" w:type="dxa"/>
          </w:tcPr>
          <w:p w14:paraId="6B94C40C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" w:type="dxa"/>
          </w:tcPr>
          <w:p w14:paraId="4D1E70FF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3" w:type="dxa"/>
          </w:tcPr>
          <w:p w14:paraId="4531F433" w14:textId="4AAC3FF5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3" w:type="dxa"/>
          </w:tcPr>
          <w:p w14:paraId="5328259C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8" w:type="dxa"/>
          </w:tcPr>
          <w:p w14:paraId="28721B7A" w14:textId="67F5937E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" w:type="dxa"/>
          </w:tcPr>
          <w:p w14:paraId="54C8D604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3C94CDB8" w14:textId="46DE2F49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33A4E0BD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574E84C8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7A48C97D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5566C2A2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1" w:type="dxa"/>
          </w:tcPr>
          <w:p w14:paraId="6245B55D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</w:tr>
      <w:tr w:rsidR="00623AA3" w:rsidRPr="002112D9" w14:paraId="66D6C6D3" w14:textId="77777777" w:rsidTr="00623AA3">
        <w:tc>
          <w:tcPr>
            <w:tcW w:w="1795" w:type="dxa"/>
          </w:tcPr>
          <w:p w14:paraId="1AA9EFED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6" w:type="dxa"/>
          </w:tcPr>
          <w:p w14:paraId="0466113F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" w:type="dxa"/>
          </w:tcPr>
          <w:p w14:paraId="5AB04F90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" w:type="dxa"/>
          </w:tcPr>
          <w:p w14:paraId="7C0F5278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3" w:type="dxa"/>
          </w:tcPr>
          <w:p w14:paraId="38E93190" w14:textId="7541E58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3" w:type="dxa"/>
          </w:tcPr>
          <w:p w14:paraId="39ACFFC2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8" w:type="dxa"/>
          </w:tcPr>
          <w:p w14:paraId="651F2A84" w14:textId="069FC09D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" w:type="dxa"/>
          </w:tcPr>
          <w:p w14:paraId="36B2AAE0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77AEF58C" w14:textId="77489615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0E0EF5C5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6EF74E6C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2088667E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2BD0C0EC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1" w:type="dxa"/>
          </w:tcPr>
          <w:p w14:paraId="0285ECB6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</w:tr>
      <w:tr w:rsidR="00623AA3" w:rsidRPr="002112D9" w14:paraId="60C1A6E1" w14:textId="77777777" w:rsidTr="00623AA3">
        <w:tc>
          <w:tcPr>
            <w:tcW w:w="1795" w:type="dxa"/>
          </w:tcPr>
          <w:p w14:paraId="58967C26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6" w:type="dxa"/>
          </w:tcPr>
          <w:p w14:paraId="20259313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" w:type="dxa"/>
          </w:tcPr>
          <w:p w14:paraId="5C880E80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" w:type="dxa"/>
          </w:tcPr>
          <w:p w14:paraId="28F66302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3" w:type="dxa"/>
          </w:tcPr>
          <w:p w14:paraId="6AA13318" w14:textId="380167C3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3" w:type="dxa"/>
          </w:tcPr>
          <w:p w14:paraId="678A4DC8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8" w:type="dxa"/>
          </w:tcPr>
          <w:p w14:paraId="4531FD74" w14:textId="1E7E1F7A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" w:type="dxa"/>
          </w:tcPr>
          <w:p w14:paraId="7C0FE98B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29D52DE6" w14:textId="3D0175C5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724E9377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4B7C1DF0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739554A1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42DC9987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1" w:type="dxa"/>
          </w:tcPr>
          <w:p w14:paraId="23FA9F65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</w:tr>
      <w:tr w:rsidR="00623AA3" w:rsidRPr="002112D9" w14:paraId="0C93EA2B" w14:textId="77777777" w:rsidTr="00623AA3">
        <w:tc>
          <w:tcPr>
            <w:tcW w:w="1795" w:type="dxa"/>
          </w:tcPr>
          <w:p w14:paraId="002BE0A1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6" w:type="dxa"/>
          </w:tcPr>
          <w:p w14:paraId="2E5540A1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1" w:type="dxa"/>
          </w:tcPr>
          <w:p w14:paraId="179D268D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" w:type="dxa"/>
          </w:tcPr>
          <w:p w14:paraId="3C8D7740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3" w:type="dxa"/>
          </w:tcPr>
          <w:p w14:paraId="02DCAAB8" w14:textId="39E90C66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3" w:type="dxa"/>
          </w:tcPr>
          <w:p w14:paraId="738B090E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8" w:type="dxa"/>
          </w:tcPr>
          <w:p w14:paraId="668E10DC" w14:textId="49022D2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8" w:type="dxa"/>
          </w:tcPr>
          <w:p w14:paraId="2A2CD92E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7329B4B8" w14:textId="504CB79D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2206DDCC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7C77A4C3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14F8BBE3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6" w:type="dxa"/>
          </w:tcPr>
          <w:p w14:paraId="254CAE6F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1" w:type="dxa"/>
          </w:tcPr>
          <w:p w14:paraId="09CCB04B" w14:textId="77777777" w:rsidR="00623AA3" w:rsidRPr="002112D9" w:rsidRDefault="00623AA3" w:rsidP="005172DF">
            <w:pPr>
              <w:rPr>
                <w:rFonts w:ascii="Times New Roman" w:hAnsi="Times New Roman" w:cs="Times New Roman"/>
              </w:rPr>
            </w:pPr>
          </w:p>
        </w:tc>
      </w:tr>
    </w:tbl>
    <w:p w14:paraId="58D97DC4" w14:textId="77777777" w:rsidR="008506AB" w:rsidRPr="002112D9" w:rsidRDefault="008506AB" w:rsidP="008506AB">
      <w:pPr>
        <w:spacing w:after="0" w:line="240" w:lineRule="auto"/>
        <w:rPr>
          <w:rFonts w:ascii="Times New Roman" w:hAnsi="Times New Roman" w:cs="Times New Roman"/>
        </w:rPr>
      </w:pPr>
    </w:p>
    <w:p w14:paraId="6790A60C" w14:textId="77777777" w:rsidR="002112D9" w:rsidRDefault="002112D9" w:rsidP="002112D9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087B159" w14:textId="77777777" w:rsidR="00863725" w:rsidRPr="008967F1" w:rsidRDefault="00863725" w:rsidP="008967F1">
      <w:pPr>
        <w:pStyle w:val="Footer"/>
        <w:tabs>
          <w:tab w:val="clear" w:pos="4680"/>
          <w:tab w:val="clear" w:pos="9360"/>
        </w:tabs>
        <w:rPr>
          <w:rFonts w:ascii="Times New Roman" w:hAnsi="Times New Roman" w:cs="Times New Roman"/>
        </w:rPr>
      </w:pPr>
      <w:r w:rsidRPr="008967F1">
        <w:rPr>
          <w:rFonts w:ascii="Times New Roman" w:hAnsi="Times New Roman" w:cs="Times New Roman"/>
        </w:rPr>
        <w:br w:type="page"/>
      </w:r>
    </w:p>
    <w:p w14:paraId="20ABA0C4" w14:textId="77777777" w:rsidR="00863725" w:rsidRPr="00531EE8" w:rsidRDefault="00863725" w:rsidP="005172D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31EE8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Part E</w:t>
      </w:r>
    </w:p>
    <w:p w14:paraId="34AB90C0" w14:textId="77777777" w:rsidR="00960D5F" w:rsidRDefault="00960D5F" w:rsidP="005172DF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3433560" w14:textId="2AEBD733" w:rsidR="00863725" w:rsidRPr="00531EE8" w:rsidRDefault="00863725" w:rsidP="005172DF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31EE8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Short CV of </w:t>
      </w:r>
      <w:r w:rsidRPr="00531EE8">
        <w:rPr>
          <w:rFonts w:ascii="Times New Roman" w:hAnsi="Times New Roman" w:cs="Times New Roman"/>
          <w:b/>
          <w:color w:val="000000"/>
          <w:sz w:val="24"/>
          <w:szCs w:val="24"/>
        </w:rPr>
        <w:t>the Researcher(s)</w:t>
      </w:r>
    </w:p>
    <w:p w14:paraId="74638A39" w14:textId="29871300" w:rsidR="00863725" w:rsidRPr="00531EE8" w:rsidRDefault="00863725" w:rsidP="005172DF">
      <w:pPr>
        <w:spacing w:after="0" w:line="240" w:lineRule="auto"/>
        <w:ind w:right="54"/>
        <w:jc w:val="center"/>
        <w:rPr>
          <w:rFonts w:ascii="Times New Roman" w:hAnsi="Times New Roman" w:cs="Times New Roman"/>
          <w:b/>
          <w:color w:val="000000"/>
          <w:sz w:val="20"/>
          <w:szCs w:val="20"/>
        </w:rPr>
      </w:pPr>
      <w:r w:rsidRPr="00531EE8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 (</w:t>
      </w:r>
      <w:r w:rsidRPr="00531EE8">
        <w:rPr>
          <w:rFonts w:ascii="Times New Roman" w:hAnsi="Times New Roman" w:cs="Times New Roman"/>
          <w:bCs/>
          <w:i/>
          <w:iCs/>
          <w:color w:val="000000"/>
          <w:sz w:val="20"/>
          <w:szCs w:val="20"/>
        </w:rPr>
        <w:t xml:space="preserve">To be filled in by the </w:t>
      </w:r>
      <w:r w:rsidR="002112D9">
        <w:rPr>
          <w:rFonts w:ascii="Times New Roman" w:hAnsi="Times New Roman" w:cs="Times New Roman"/>
          <w:bCs/>
          <w:i/>
          <w:iCs/>
          <w:color w:val="000000"/>
          <w:sz w:val="20"/>
          <w:szCs w:val="20"/>
        </w:rPr>
        <w:t xml:space="preserve">Principal </w:t>
      </w:r>
      <w:r w:rsidR="000239AA">
        <w:rPr>
          <w:rFonts w:ascii="Times New Roman" w:hAnsi="Times New Roman" w:cs="Times New Roman"/>
          <w:bCs/>
          <w:i/>
          <w:iCs/>
          <w:color w:val="000000"/>
          <w:sz w:val="20"/>
          <w:szCs w:val="20"/>
        </w:rPr>
        <w:t>R</w:t>
      </w:r>
      <w:r w:rsidRPr="00531EE8">
        <w:rPr>
          <w:rFonts w:ascii="Times New Roman" w:hAnsi="Times New Roman" w:cs="Times New Roman"/>
          <w:bCs/>
          <w:i/>
          <w:iCs/>
          <w:color w:val="000000"/>
          <w:sz w:val="20"/>
          <w:szCs w:val="20"/>
        </w:rPr>
        <w:t>esearcher &amp; Co-researcher</w:t>
      </w:r>
      <w:r w:rsidR="002112D9">
        <w:rPr>
          <w:rFonts w:ascii="Times New Roman" w:hAnsi="Times New Roman" w:cs="Times New Roman"/>
          <w:bCs/>
          <w:i/>
          <w:iCs/>
          <w:color w:val="000000"/>
          <w:sz w:val="20"/>
          <w:szCs w:val="20"/>
        </w:rPr>
        <w:t>(s)</w:t>
      </w:r>
      <w:r w:rsidRPr="00531EE8">
        <w:rPr>
          <w:rFonts w:ascii="Times New Roman" w:hAnsi="Times New Roman" w:cs="Times New Roman"/>
          <w:bCs/>
          <w:i/>
          <w:iCs/>
          <w:color w:val="000000"/>
          <w:sz w:val="20"/>
          <w:szCs w:val="20"/>
        </w:rPr>
        <w:t xml:space="preserve"> </w:t>
      </w:r>
      <w:r w:rsidR="002112D9">
        <w:rPr>
          <w:rFonts w:ascii="Times New Roman" w:hAnsi="Times New Roman" w:cs="Times New Roman"/>
          <w:bCs/>
          <w:i/>
          <w:iCs/>
          <w:color w:val="000000"/>
          <w:sz w:val="20"/>
          <w:szCs w:val="20"/>
        </w:rPr>
        <w:t xml:space="preserve">in a </w:t>
      </w:r>
      <w:r w:rsidRPr="00531EE8">
        <w:rPr>
          <w:rFonts w:ascii="Times New Roman" w:hAnsi="Times New Roman" w:cs="Times New Roman"/>
          <w:bCs/>
          <w:i/>
          <w:iCs/>
          <w:color w:val="000000"/>
          <w:sz w:val="20"/>
          <w:szCs w:val="20"/>
        </w:rPr>
        <w:t>separate</w:t>
      </w:r>
      <w:r w:rsidR="002112D9">
        <w:rPr>
          <w:rFonts w:ascii="Times New Roman" w:hAnsi="Times New Roman" w:cs="Times New Roman"/>
          <w:bCs/>
          <w:i/>
          <w:iCs/>
          <w:color w:val="000000"/>
          <w:sz w:val="20"/>
          <w:szCs w:val="20"/>
        </w:rPr>
        <w:t xml:space="preserve"> sheet</w:t>
      </w:r>
      <w:r w:rsidRPr="00531EE8">
        <w:rPr>
          <w:rFonts w:ascii="Times New Roman" w:hAnsi="Times New Roman" w:cs="Times New Roman"/>
          <w:b/>
          <w:color w:val="000000"/>
          <w:sz w:val="20"/>
          <w:szCs w:val="20"/>
        </w:rPr>
        <w:t>)</w:t>
      </w:r>
    </w:p>
    <w:p w14:paraId="29BAB1B5" w14:textId="77777777" w:rsidR="00863725" w:rsidRPr="00897BDA" w:rsidRDefault="00863725" w:rsidP="005172DF">
      <w:pPr>
        <w:spacing w:line="240" w:lineRule="auto"/>
        <w:ind w:right="54"/>
        <w:rPr>
          <w:rFonts w:ascii="Times New Roman" w:hAnsi="Times New Roman" w:cs="Times New Roman"/>
          <w:color w:val="000000"/>
          <w:szCs w:val="24"/>
        </w:rPr>
      </w:pPr>
    </w:p>
    <w:p w14:paraId="0B82ADB1" w14:textId="02840A45" w:rsidR="00863725" w:rsidRDefault="002112D9" w:rsidP="00531EE8">
      <w:pPr>
        <w:numPr>
          <w:ilvl w:val="0"/>
          <w:numId w:val="6"/>
        </w:numPr>
        <w:spacing w:after="0" w:line="240" w:lineRule="auto"/>
        <w:ind w:right="54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Name: </w:t>
      </w:r>
      <w:r w:rsidR="00863725" w:rsidRPr="00531EE8">
        <w:rPr>
          <w:rFonts w:ascii="Times New Roman" w:hAnsi="Times New Roman" w:cs="Times New Roman"/>
          <w:color w:val="000000"/>
        </w:rPr>
        <w:t>…………………………………………………...…………………...……</w:t>
      </w:r>
      <w:r>
        <w:rPr>
          <w:rFonts w:ascii="Times New Roman" w:hAnsi="Times New Roman" w:cs="Times New Roman"/>
          <w:color w:val="000000"/>
        </w:rPr>
        <w:t>…………………</w:t>
      </w:r>
      <w:proofErr w:type="gramStart"/>
      <w:r>
        <w:rPr>
          <w:rFonts w:ascii="Times New Roman" w:hAnsi="Times New Roman" w:cs="Times New Roman"/>
          <w:color w:val="000000"/>
        </w:rPr>
        <w:t>.....</w:t>
      </w:r>
      <w:proofErr w:type="gramEnd"/>
    </w:p>
    <w:p w14:paraId="1E8AA101" w14:textId="77777777" w:rsidR="002112D9" w:rsidRPr="00531EE8" w:rsidRDefault="002112D9" w:rsidP="002112D9">
      <w:pPr>
        <w:spacing w:after="0" w:line="240" w:lineRule="auto"/>
        <w:ind w:left="288" w:right="54"/>
        <w:rPr>
          <w:rFonts w:ascii="Times New Roman" w:hAnsi="Times New Roman" w:cs="Times New Roman"/>
          <w:color w:val="000000"/>
        </w:rPr>
      </w:pPr>
    </w:p>
    <w:p w14:paraId="2F4E1B2B" w14:textId="5BD22DC6" w:rsidR="00863725" w:rsidRPr="00531EE8" w:rsidRDefault="00863725" w:rsidP="005172DF">
      <w:pPr>
        <w:numPr>
          <w:ilvl w:val="0"/>
          <w:numId w:val="6"/>
        </w:numPr>
        <w:spacing w:after="0" w:line="240" w:lineRule="auto"/>
        <w:ind w:right="54"/>
        <w:rPr>
          <w:rFonts w:ascii="Times New Roman" w:hAnsi="Times New Roman" w:cs="Times New Roman"/>
          <w:color w:val="000000"/>
        </w:rPr>
      </w:pPr>
      <w:r w:rsidRPr="00531EE8">
        <w:rPr>
          <w:rFonts w:ascii="Times New Roman" w:hAnsi="Times New Roman" w:cs="Times New Roman"/>
          <w:color w:val="000000"/>
        </w:rPr>
        <w:t>Designation: …………………………………………………………….…...……………</w:t>
      </w:r>
      <w:r w:rsidR="00531EE8">
        <w:rPr>
          <w:rFonts w:ascii="Times New Roman" w:hAnsi="Times New Roman" w:cs="Times New Roman"/>
          <w:color w:val="000000"/>
        </w:rPr>
        <w:t>…………….</w:t>
      </w:r>
    </w:p>
    <w:p w14:paraId="62751F7B" w14:textId="77777777" w:rsidR="00863725" w:rsidRPr="00531EE8" w:rsidRDefault="00863725" w:rsidP="005172DF">
      <w:pPr>
        <w:spacing w:line="240" w:lineRule="auto"/>
        <w:ind w:left="288" w:right="54"/>
        <w:rPr>
          <w:rFonts w:ascii="Times New Roman" w:hAnsi="Times New Roman" w:cs="Times New Roman"/>
          <w:color w:val="000000"/>
        </w:rPr>
      </w:pPr>
    </w:p>
    <w:p w14:paraId="1583DC2F" w14:textId="2E6624D6" w:rsidR="000239AA" w:rsidRDefault="00863725" w:rsidP="00960D5F">
      <w:pPr>
        <w:numPr>
          <w:ilvl w:val="0"/>
          <w:numId w:val="6"/>
        </w:numPr>
        <w:spacing w:after="0" w:line="240" w:lineRule="auto"/>
        <w:ind w:right="54"/>
        <w:rPr>
          <w:rFonts w:ascii="Times New Roman" w:hAnsi="Times New Roman" w:cs="Times New Roman"/>
          <w:color w:val="000000"/>
        </w:rPr>
      </w:pPr>
      <w:r w:rsidRPr="00531EE8">
        <w:rPr>
          <w:rFonts w:ascii="Times New Roman" w:hAnsi="Times New Roman" w:cs="Times New Roman"/>
          <w:color w:val="000000"/>
        </w:rPr>
        <w:t>Official Mailing Address: ………………………………………….………...……...…</w:t>
      </w:r>
      <w:r w:rsidR="00531EE8">
        <w:rPr>
          <w:rFonts w:ascii="Times New Roman" w:hAnsi="Times New Roman" w:cs="Times New Roman"/>
          <w:color w:val="000000"/>
        </w:rPr>
        <w:t>……………</w:t>
      </w:r>
      <w:proofErr w:type="gramStart"/>
      <w:r w:rsidR="00531EE8">
        <w:rPr>
          <w:rFonts w:ascii="Times New Roman" w:hAnsi="Times New Roman" w:cs="Times New Roman"/>
          <w:color w:val="000000"/>
        </w:rPr>
        <w:t>…..</w:t>
      </w:r>
      <w:proofErr w:type="gramEnd"/>
    </w:p>
    <w:p w14:paraId="581FA8AC" w14:textId="77777777" w:rsidR="00960D5F" w:rsidRPr="00960D5F" w:rsidRDefault="00960D5F" w:rsidP="00960D5F">
      <w:pPr>
        <w:spacing w:after="0" w:line="240" w:lineRule="auto"/>
        <w:ind w:right="54"/>
        <w:rPr>
          <w:rFonts w:ascii="Times New Roman" w:hAnsi="Times New Roman" w:cs="Times New Roman"/>
          <w:color w:val="000000"/>
        </w:rPr>
      </w:pPr>
    </w:p>
    <w:p w14:paraId="00C72833" w14:textId="2F70A2AA" w:rsidR="00863725" w:rsidRPr="00531EE8" w:rsidRDefault="00863725" w:rsidP="005172DF">
      <w:pPr>
        <w:spacing w:line="240" w:lineRule="auto"/>
        <w:ind w:right="54" w:firstLine="288"/>
        <w:rPr>
          <w:rFonts w:ascii="Times New Roman" w:hAnsi="Times New Roman" w:cs="Times New Roman"/>
          <w:color w:val="000000"/>
        </w:rPr>
      </w:pPr>
      <w:r w:rsidRPr="00531EE8">
        <w:rPr>
          <w:rFonts w:ascii="Times New Roman" w:hAnsi="Times New Roman" w:cs="Times New Roman"/>
          <w:color w:val="000000"/>
        </w:rPr>
        <w:t>………………………………………………………………………….……………….…</w:t>
      </w:r>
      <w:r w:rsidR="00531EE8">
        <w:rPr>
          <w:rFonts w:ascii="Times New Roman" w:hAnsi="Times New Roman" w:cs="Times New Roman"/>
          <w:color w:val="000000"/>
        </w:rPr>
        <w:t>…………….</w:t>
      </w:r>
    </w:p>
    <w:p w14:paraId="735DED7D" w14:textId="77777777" w:rsidR="00863725" w:rsidRPr="00531EE8" w:rsidRDefault="00863725" w:rsidP="005172DF">
      <w:pPr>
        <w:spacing w:line="240" w:lineRule="auto"/>
        <w:ind w:right="54" w:firstLine="288"/>
        <w:rPr>
          <w:rFonts w:ascii="Times New Roman" w:hAnsi="Times New Roman" w:cs="Times New Roman"/>
          <w:color w:val="000000"/>
        </w:rPr>
      </w:pPr>
      <w:r w:rsidRPr="00531EE8">
        <w:rPr>
          <w:rFonts w:ascii="Times New Roman" w:hAnsi="Times New Roman" w:cs="Times New Roman"/>
          <w:color w:val="000000"/>
        </w:rPr>
        <w:t>Phone: ………………………… Mobile: ……………….………………</w:t>
      </w:r>
    </w:p>
    <w:p w14:paraId="756CC0C1" w14:textId="0648EEE7" w:rsidR="00863725" w:rsidRPr="00531EE8" w:rsidRDefault="00863725" w:rsidP="005172DF">
      <w:pPr>
        <w:spacing w:line="240" w:lineRule="auto"/>
        <w:ind w:right="54" w:firstLine="288"/>
        <w:rPr>
          <w:rFonts w:ascii="Times New Roman" w:hAnsi="Times New Roman" w:cs="Times New Roman"/>
          <w:color w:val="000000"/>
        </w:rPr>
      </w:pPr>
      <w:r w:rsidRPr="00531EE8">
        <w:rPr>
          <w:rFonts w:ascii="Times New Roman" w:hAnsi="Times New Roman" w:cs="Times New Roman"/>
          <w:color w:val="000000"/>
        </w:rPr>
        <w:t>Fax: …………………………….</w:t>
      </w:r>
      <w:r w:rsidR="00531EE8">
        <w:rPr>
          <w:rFonts w:ascii="Times New Roman" w:hAnsi="Times New Roman" w:cs="Times New Roman"/>
          <w:color w:val="000000"/>
        </w:rPr>
        <w:t xml:space="preserve"> </w:t>
      </w:r>
      <w:r w:rsidRPr="00531EE8">
        <w:rPr>
          <w:rFonts w:ascii="Times New Roman" w:hAnsi="Times New Roman" w:cs="Times New Roman"/>
          <w:color w:val="000000"/>
        </w:rPr>
        <w:t>E-mail: ……………………….……</w:t>
      </w:r>
      <w:proofErr w:type="gramStart"/>
      <w:r w:rsidRPr="00531EE8">
        <w:rPr>
          <w:rFonts w:ascii="Times New Roman" w:hAnsi="Times New Roman" w:cs="Times New Roman"/>
          <w:color w:val="000000"/>
        </w:rPr>
        <w:t>.....</w:t>
      </w:r>
      <w:proofErr w:type="gramEnd"/>
    </w:p>
    <w:p w14:paraId="682BAA84" w14:textId="77777777" w:rsidR="00863725" w:rsidRPr="00531EE8" w:rsidRDefault="00863725" w:rsidP="005172DF">
      <w:pPr>
        <w:numPr>
          <w:ilvl w:val="0"/>
          <w:numId w:val="6"/>
        </w:numPr>
        <w:spacing w:after="40" w:line="240" w:lineRule="auto"/>
        <w:ind w:right="58"/>
        <w:rPr>
          <w:rFonts w:ascii="Times New Roman" w:hAnsi="Times New Roman" w:cs="Times New Roman"/>
          <w:color w:val="000000"/>
        </w:rPr>
      </w:pPr>
      <w:r w:rsidRPr="00531EE8">
        <w:rPr>
          <w:rFonts w:ascii="Times New Roman" w:hAnsi="Times New Roman" w:cs="Times New Roman"/>
          <w:color w:val="000000"/>
        </w:rPr>
        <w:t xml:space="preserve">Academic Attainment (Only university degrees – last one first): </w:t>
      </w: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47"/>
        <w:gridCol w:w="1170"/>
        <w:gridCol w:w="4320"/>
        <w:gridCol w:w="1823"/>
      </w:tblGrid>
      <w:tr w:rsidR="00863725" w:rsidRPr="00531EE8" w14:paraId="29FB5D8A" w14:textId="77777777" w:rsidTr="00410AD4">
        <w:trPr>
          <w:trHeight w:val="278"/>
        </w:trPr>
        <w:tc>
          <w:tcPr>
            <w:tcW w:w="2047" w:type="dxa"/>
            <w:shd w:val="clear" w:color="auto" w:fill="FFFFFF" w:themeFill="background1"/>
          </w:tcPr>
          <w:p w14:paraId="6E397446" w14:textId="77777777" w:rsidR="00863725" w:rsidRPr="00531EE8" w:rsidRDefault="00863725" w:rsidP="005172DF">
            <w:pPr>
              <w:spacing w:line="240" w:lineRule="auto"/>
              <w:ind w:right="54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1EE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gree</w:t>
            </w:r>
          </w:p>
        </w:tc>
        <w:tc>
          <w:tcPr>
            <w:tcW w:w="1170" w:type="dxa"/>
            <w:shd w:val="clear" w:color="auto" w:fill="FFFFFF" w:themeFill="background1"/>
          </w:tcPr>
          <w:p w14:paraId="2D2E97F8" w14:textId="77777777" w:rsidR="00863725" w:rsidRPr="00531EE8" w:rsidRDefault="00863725" w:rsidP="005172DF">
            <w:pPr>
              <w:spacing w:line="240" w:lineRule="auto"/>
              <w:ind w:right="5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1EE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4320" w:type="dxa"/>
            <w:shd w:val="clear" w:color="auto" w:fill="FFFFFF" w:themeFill="background1"/>
          </w:tcPr>
          <w:p w14:paraId="6F88C65B" w14:textId="77777777" w:rsidR="00863725" w:rsidRPr="00531EE8" w:rsidRDefault="00863725" w:rsidP="005172DF">
            <w:pPr>
              <w:spacing w:line="240" w:lineRule="auto"/>
              <w:ind w:right="5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1EE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niversity</w:t>
            </w:r>
          </w:p>
        </w:tc>
        <w:tc>
          <w:tcPr>
            <w:tcW w:w="1823" w:type="dxa"/>
            <w:shd w:val="clear" w:color="auto" w:fill="FFFFFF" w:themeFill="background1"/>
          </w:tcPr>
          <w:p w14:paraId="6D2E72EA" w14:textId="77777777" w:rsidR="00863725" w:rsidRPr="00531EE8" w:rsidRDefault="00863725" w:rsidP="005172DF">
            <w:pPr>
              <w:spacing w:line="240" w:lineRule="auto"/>
              <w:ind w:right="5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1EE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jor Field</w:t>
            </w:r>
          </w:p>
        </w:tc>
      </w:tr>
      <w:tr w:rsidR="00863725" w:rsidRPr="00531EE8" w14:paraId="66CE066A" w14:textId="77777777" w:rsidTr="00410AD4">
        <w:trPr>
          <w:trHeight w:val="355"/>
        </w:trPr>
        <w:tc>
          <w:tcPr>
            <w:tcW w:w="2047" w:type="dxa"/>
            <w:shd w:val="clear" w:color="auto" w:fill="auto"/>
          </w:tcPr>
          <w:p w14:paraId="2B404B94" w14:textId="77777777" w:rsidR="00863725" w:rsidRPr="00531EE8" w:rsidRDefault="00863725" w:rsidP="005172DF">
            <w:pPr>
              <w:spacing w:line="240" w:lineRule="auto"/>
              <w:ind w:right="54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</w:tcPr>
          <w:p w14:paraId="5CA03B70" w14:textId="77777777" w:rsidR="00863725" w:rsidRPr="00531EE8" w:rsidRDefault="00863725" w:rsidP="005172DF">
            <w:pPr>
              <w:spacing w:line="240" w:lineRule="auto"/>
              <w:ind w:right="5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uto"/>
          </w:tcPr>
          <w:p w14:paraId="0A152D41" w14:textId="77777777" w:rsidR="00863725" w:rsidRPr="00531EE8" w:rsidRDefault="00863725" w:rsidP="005172DF">
            <w:pPr>
              <w:spacing w:line="240" w:lineRule="auto"/>
              <w:ind w:right="5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23" w:type="dxa"/>
            <w:shd w:val="clear" w:color="auto" w:fill="auto"/>
          </w:tcPr>
          <w:p w14:paraId="6975C9DD" w14:textId="77777777" w:rsidR="00863725" w:rsidRPr="00531EE8" w:rsidRDefault="00863725" w:rsidP="005172DF">
            <w:pPr>
              <w:spacing w:line="240" w:lineRule="auto"/>
              <w:ind w:right="5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63725" w:rsidRPr="00531EE8" w14:paraId="0D3B3408" w14:textId="77777777" w:rsidTr="00410AD4">
        <w:trPr>
          <w:trHeight w:val="355"/>
        </w:trPr>
        <w:tc>
          <w:tcPr>
            <w:tcW w:w="2047" w:type="dxa"/>
            <w:shd w:val="clear" w:color="auto" w:fill="auto"/>
          </w:tcPr>
          <w:p w14:paraId="08D8F644" w14:textId="77777777" w:rsidR="00863725" w:rsidRPr="00531EE8" w:rsidRDefault="00863725" w:rsidP="005172DF">
            <w:pPr>
              <w:spacing w:line="240" w:lineRule="auto"/>
              <w:ind w:right="54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</w:tcPr>
          <w:p w14:paraId="066C3572" w14:textId="77777777" w:rsidR="00863725" w:rsidRPr="00531EE8" w:rsidRDefault="00863725" w:rsidP="005172DF">
            <w:pPr>
              <w:spacing w:line="240" w:lineRule="auto"/>
              <w:ind w:right="5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uto"/>
          </w:tcPr>
          <w:p w14:paraId="004B065F" w14:textId="77777777" w:rsidR="00863725" w:rsidRPr="00531EE8" w:rsidRDefault="00863725" w:rsidP="005172DF">
            <w:pPr>
              <w:spacing w:line="240" w:lineRule="auto"/>
              <w:ind w:right="5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23" w:type="dxa"/>
            <w:shd w:val="clear" w:color="auto" w:fill="auto"/>
          </w:tcPr>
          <w:p w14:paraId="59402794" w14:textId="77777777" w:rsidR="00863725" w:rsidRPr="00531EE8" w:rsidRDefault="00863725" w:rsidP="005172DF">
            <w:pPr>
              <w:spacing w:line="240" w:lineRule="auto"/>
              <w:ind w:right="5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4D7C5A5A" w14:textId="77777777" w:rsidR="00863725" w:rsidRPr="00897BDA" w:rsidRDefault="00863725" w:rsidP="005172DF">
      <w:pPr>
        <w:spacing w:line="240" w:lineRule="auto"/>
        <w:ind w:right="54" w:firstLine="288"/>
        <w:rPr>
          <w:rFonts w:ascii="Times New Roman" w:hAnsi="Times New Roman" w:cs="Times New Roman"/>
          <w:color w:val="000000"/>
          <w:szCs w:val="24"/>
        </w:rPr>
      </w:pPr>
    </w:p>
    <w:p w14:paraId="36A31C51" w14:textId="77777777" w:rsidR="00863725" w:rsidRPr="007F2971" w:rsidRDefault="00863725" w:rsidP="005172DF">
      <w:pPr>
        <w:numPr>
          <w:ilvl w:val="0"/>
          <w:numId w:val="6"/>
        </w:numPr>
        <w:spacing w:after="0" w:line="240" w:lineRule="auto"/>
        <w:ind w:right="58"/>
        <w:rPr>
          <w:rFonts w:ascii="Times New Roman" w:hAnsi="Times New Roman" w:cs="Times New Roman"/>
          <w:color w:val="000000"/>
        </w:rPr>
      </w:pPr>
      <w:r w:rsidRPr="007F2971">
        <w:rPr>
          <w:rFonts w:ascii="Times New Roman" w:hAnsi="Times New Roman" w:cs="Times New Roman"/>
          <w:color w:val="000000"/>
        </w:rPr>
        <w:t xml:space="preserve">Research/Teaching Experience: ……………………. Years </w:t>
      </w:r>
    </w:p>
    <w:p w14:paraId="2A821F4D" w14:textId="77777777" w:rsidR="00863725" w:rsidRPr="007F2971" w:rsidRDefault="00863725" w:rsidP="005172DF">
      <w:pPr>
        <w:spacing w:line="240" w:lineRule="auto"/>
        <w:ind w:left="288" w:right="58"/>
        <w:rPr>
          <w:rFonts w:ascii="Times New Roman" w:hAnsi="Times New Roman" w:cs="Times New Roman"/>
          <w:color w:val="000000"/>
        </w:rPr>
      </w:pPr>
    </w:p>
    <w:p w14:paraId="5CF79893" w14:textId="77777777" w:rsidR="00863725" w:rsidRPr="007F2971" w:rsidRDefault="00863725" w:rsidP="005172DF">
      <w:pPr>
        <w:numPr>
          <w:ilvl w:val="0"/>
          <w:numId w:val="6"/>
        </w:numPr>
        <w:spacing w:after="0" w:line="240" w:lineRule="auto"/>
        <w:ind w:right="58"/>
        <w:rPr>
          <w:rFonts w:ascii="Times New Roman" w:hAnsi="Times New Roman" w:cs="Times New Roman"/>
          <w:color w:val="000000"/>
        </w:rPr>
      </w:pPr>
      <w:r w:rsidRPr="007F2971">
        <w:rPr>
          <w:rFonts w:ascii="Times New Roman" w:hAnsi="Times New Roman" w:cs="Times New Roman"/>
          <w:color w:val="000000"/>
        </w:rPr>
        <w:t>Area of Expertise: …………………………………………………………….……………</w:t>
      </w:r>
      <w:proofErr w:type="gramStart"/>
      <w:r w:rsidRPr="007F2971">
        <w:rPr>
          <w:rFonts w:ascii="Times New Roman" w:hAnsi="Times New Roman" w:cs="Times New Roman"/>
          <w:color w:val="000000"/>
        </w:rPr>
        <w:t>…..</w:t>
      </w:r>
      <w:proofErr w:type="gramEnd"/>
    </w:p>
    <w:p w14:paraId="21A523CF" w14:textId="77777777" w:rsidR="00863725" w:rsidRPr="007F2971" w:rsidRDefault="00863725" w:rsidP="005172DF">
      <w:pPr>
        <w:spacing w:line="240" w:lineRule="auto"/>
        <w:ind w:left="288" w:right="58"/>
        <w:rPr>
          <w:rFonts w:ascii="Times New Roman" w:hAnsi="Times New Roman" w:cs="Times New Roman"/>
          <w:color w:val="000000"/>
          <w:lang w:val="fr-FR"/>
        </w:rPr>
      </w:pPr>
    </w:p>
    <w:p w14:paraId="575B7EF6" w14:textId="77777777" w:rsidR="00863725" w:rsidRPr="007F2971" w:rsidRDefault="00863725" w:rsidP="005172DF">
      <w:pPr>
        <w:numPr>
          <w:ilvl w:val="0"/>
          <w:numId w:val="6"/>
        </w:numPr>
        <w:spacing w:after="0" w:line="240" w:lineRule="auto"/>
        <w:ind w:right="58"/>
        <w:rPr>
          <w:rFonts w:ascii="Times New Roman" w:hAnsi="Times New Roman" w:cs="Times New Roman"/>
          <w:color w:val="000000"/>
          <w:lang w:val="fr-FR"/>
        </w:rPr>
      </w:pPr>
      <w:r w:rsidRPr="007F2971">
        <w:rPr>
          <w:rFonts w:ascii="Times New Roman" w:hAnsi="Times New Roman" w:cs="Times New Roman"/>
          <w:color w:val="000000"/>
        </w:rPr>
        <w:t>No. of Publication: (a) International Journal: ……</w:t>
      </w:r>
      <w:proofErr w:type="gramStart"/>
      <w:r w:rsidRPr="007F2971">
        <w:rPr>
          <w:rFonts w:ascii="Times New Roman" w:hAnsi="Times New Roman" w:cs="Times New Roman"/>
          <w:color w:val="000000"/>
        </w:rPr>
        <w:t>…..</w:t>
      </w:r>
      <w:proofErr w:type="gramEnd"/>
      <w:r w:rsidRPr="007F2971">
        <w:rPr>
          <w:rFonts w:ascii="Times New Roman" w:hAnsi="Times New Roman" w:cs="Times New Roman"/>
          <w:color w:val="000000"/>
        </w:rPr>
        <w:t xml:space="preserve"> </w:t>
      </w:r>
      <w:r w:rsidRPr="007F2971">
        <w:rPr>
          <w:rFonts w:ascii="Times New Roman" w:hAnsi="Times New Roman" w:cs="Times New Roman"/>
          <w:color w:val="000000"/>
          <w:lang w:val="fr-FR"/>
        </w:rPr>
        <w:t>(b) National Journal : ...........................</w:t>
      </w:r>
    </w:p>
    <w:p w14:paraId="6C227722" w14:textId="77777777" w:rsidR="00863725" w:rsidRPr="007F2971" w:rsidRDefault="00863725" w:rsidP="005172DF">
      <w:pPr>
        <w:spacing w:line="240" w:lineRule="auto"/>
        <w:ind w:left="288" w:right="58"/>
        <w:rPr>
          <w:rFonts w:ascii="Times New Roman" w:hAnsi="Times New Roman" w:cs="Times New Roman"/>
          <w:color w:val="000000"/>
        </w:rPr>
      </w:pPr>
    </w:p>
    <w:p w14:paraId="01415668" w14:textId="4F53745F" w:rsidR="00863725" w:rsidRPr="007F2971" w:rsidRDefault="00863725" w:rsidP="005172DF">
      <w:pPr>
        <w:numPr>
          <w:ilvl w:val="0"/>
          <w:numId w:val="6"/>
        </w:numPr>
        <w:spacing w:after="0" w:line="240" w:lineRule="auto"/>
        <w:ind w:right="58"/>
        <w:rPr>
          <w:rFonts w:ascii="Times New Roman" w:hAnsi="Times New Roman" w:cs="Times New Roman"/>
          <w:color w:val="000000"/>
        </w:rPr>
      </w:pPr>
      <w:r w:rsidRPr="007F2971">
        <w:rPr>
          <w:rFonts w:ascii="Times New Roman" w:hAnsi="Times New Roman" w:cs="Times New Roman"/>
          <w:color w:val="000000"/>
        </w:rPr>
        <w:t>No. of Publication in</w:t>
      </w:r>
      <w:r w:rsidR="007F2971">
        <w:rPr>
          <w:rFonts w:ascii="Times New Roman" w:hAnsi="Times New Roman" w:cs="Times New Roman"/>
          <w:color w:val="000000"/>
        </w:rPr>
        <w:t xml:space="preserve"> related field: </w:t>
      </w:r>
      <w:proofErr w:type="gramStart"/>
      <w:r w:rsidR="007F2971">
        <w:rPr>
          <w:rFonts w:ascii="Times New Roman" w:hAnsi="Times New Roman" w:cs="Times New Roman"/>
          <w:color w:val="000000"/>
        </w:rPr>
        <w:t xml:space="preserve">   </w:t>
      </w:r>
      <w:r w:rsidRPr="007F2971">
        <w:rPr>
          <w:rFonts w:ascii="Times New Roman" w:hAnsi="Times New Roman" w:cs="Times New Roman"/>
          <w:color w:val="000000"/>
        </w:rPr>
        <w:t>(</w:t>
      </w:r>
      <w:proofErr w:type="gramEnd"/>
      <w:r w:rsidRPr="007F2971">
        <w:rPr>
          <w:rFonts w:ascii="Times New Roman" w:hAnsi="Times New Roman" w:cs="Times New Roman"/>
          <w:color w:val="000000"/>
        </w:rPr>
        <w:t xml:space="preserve">a) International Journal: …………....……              </w:t>
      </w:r>
    </w:p>
    <w:p w14:paraId="429C7B6B" w14:textId="77777777" w:rsidR="00863725" w:rsidRPr="007F2971" w:rsidRDefault="00863725" w:rsidP="005172DF">
      <w:pPr>
        <w:spacing w:line="240" w:lineRule="auto"/>
        <w:ind w:right="58"/>
        <w:rPr>
          <w:rFonts w:ascii="Times New Roman" w:hAnsi="Times New Roman" w:cs="Times New Roman"/>
          <w:color w:val="000000"/>
          <w:lang w:val="fr-FR"/>
        </w:rPr>
      </w:pPr>
      <w:r w:rsidRPr="007F2971">
        <w:rPr>
          <w:rFonts w:ascii="Times New Roman" w:hAnsi="Times New Roman" w:cs="Times New Roman"/>
          <w:color w:val="000000"/>
        </w:rPr>
        <w:t xml:space="preserve">                                                                (b) National Journal: ....................</w:t>
      </w:r>
      <w:r w:rsidRPr="007F2971">
        <w:rPr>
          <w:rFonts w:ascii="Times New Roman" w:hAnsi="Times New Roman" w:cs="Times New Roman"/>
          <w:color w:val="000000"/>
          <w:lang w:val="fr-FR"/>
        </w:rPr>
        <w:t xml:space="preserve">............. </w:t>
      </w:r>
    </w:p>
    <w:p w14:paraId="08379516" w14:textId="77777777" w:rsidR="00863725" w:rsidRPr="007F2971" w:rsidRDefault="00863725" w:rsidP="005172DF">
      <w:pPr>
        <w:numPr>
          <w:ilvl w:val="0"/>
          <w:numId w:val="6"/>
        </w:numPr>
        <w:spacing w:after="0" w:line="240" w:lineRule="auto"/>
        <w:ind w:right="58"/>
        <w:rPr>
          <w:rFonts w:ascii="Times New Roman" w:hAnsi="Times New Roman" w:cs="Times New Roman"/>
          <w:color w:val="000000"/>
        </w:rPr>
      </w:pPr>
      <w:r w:rsidRPr="007F2971">
        <w:rPr>
          <w:rFonts w:ascii="Times New Roman" w:hAnsi="Times New Roman" w:cs="Times New Roman"/>
          <w:color w:val="000000"/>
        </w:rPr>
        <w:t>List of articles published during last 5 years in peer reviewed journals.</w:t>
      </w:r>
    </w:p>
    <w:p w14:paraId="575F2A6F" w14:textId="77777777" w:rsidR="00863725" w:rsidRPr="007F2971" w:rsidRDefault="00863725" w:rsidP="005172DF">
      <w:pPr>
        <w:spacing w:line="240" w:lineRule="auto"/>
        <w:ind w:left="288" w:right="58"/>
        <w:rPr>
          <w:rFonts w:ascii="Times New Roman" w:hAnsi="Times New Roman" w:cs="Times New Roman"/>
          <w:i/>
          <w:iCs/>
        </w:rPr>
      </w:pPr>
      <w:r w:rsidRPr="007F2971">
        <w:rPr>
          <w:rFonts w:ascii="Times New Roman" w:hAnsi="Times New Roman" w:cs="Times New Roman"/>
          <w:i/>
          <w:iCs/>
        </w:rPr>
        <w:t>(Please attach the title page of each article listed with the original copy of the proposal)</w:t>
      </w:r>
    </w:p>
    <w:p w14:paraId="78EBBC10" w14:textId="64951981" w:rsidR="00863725" w:rsidRPr="007F2971" w:rsidRDefault="00863725" w:rsidP="005172DF">
      <w:pPr>
        <w:spacing w:line="240" w:lineRule="auto"/>
        <w:ind w:left="360" w:right="58"/>
        <w:rPr>
          <w:rFonts w:ascii="Times New Roman" w:hAnsi="Times New Roman" w:cs="Times New Roman"/>
          <w:color w:val="000000"/>
        </w:rPr>
      </w:pPr>
      <w:r w:rsidRPr="007F2971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…………………………………………………………………………………</w:t>
      </w:r>
      <w:r w:rsidR="007F2971">
        <w:rPr>
          <w:rFonts w:ascii="Times New Roman" w:hAnsi="Times New Roman" w:cs="Times New Roman"/>
          <w:color w:val="000000"/>
        </w:rPr>
        <w:t>……………………</w:t>
      </w:r>
    </w:p>
    <w:p w14:paraId="069AA68E" w14:textId="7C5C8E78" w:rsidR="00863725" w:rsidRDefault="00863725" w:rsidP="005172DF">
      <w:pPr>
        <w:numPr>
          <w:ilvl w:val="0"/>
          <w:numId w:val="6"/>
        </w:numPr>
        <w:tabs>
          <w:tab w:val="left" w:pos="360"/>
          <w:tab w:val="left" w:pos="990"/>
        </w:tabs>
        <w:spacing w:after="0" w:line="240" w:lineRule="auto"/>
        <w:ind w:right="58"/>
        <w:rPr>
          <w:rFonts w:ascii="Times New Roman" w:hAnsi="Times New Roman" w:cs="Times New Roman"/>
          <w:color w:val="000000"/>
        </w:rPr>
      </w:pPr>
      <w:r w:rsidRPr="007F2971">
        <w:rPr>
          <w:rFonts w:ascii="Times New Roman" w:hAnsi="Times New Roman" w:cs="Times New Roman"/>
          <w:i/>
          <w:color w:val="000000"/>
        </w:rPr>
        <w:t>h</w:t>
      </w:r>
      <w:r w:rsidRPr="007F2971">
        <w:rPr>
          <w:rFonts w:ascii="Times New Roman" w:hAnsi="Times New Roman" w:cs="Times New Roman"/>
          <w:color w:val="000000"/>
        </w:rPr>
        <w:t>-indices</w:t>
      </w:r>
      <w:r w:rsidR="007F2971">
        <w:rPr>
          <w:rFonts w:ascii="Times New Roman" w:hAnsi="Times New Roman" w:cs="Times New Roman"/>
          <w:color w:val="000000"/>
        </w:rPr>
        <w:t xml:space="preserve">: </w:t>
      </w:r>
      <w:r w:rsidRPr="007F2971">
        <w:rPr>
          <w:rFonts w:ascii="Times New Roman" w:hAnsi="Times New Roman" w:cs="Times New Roman"/>
          <w:color w:val="000000"/>
        </w:rPr>
        <w:t>................................................................</w:t>
      </w:r>
    </w:p>
    <w:p w14:paraId="06A7C3CD" w14:textId="77777777" w:rsidR="00960D5F" w:rsidRDefault="00960D5F" w:rsidP="00960D5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B4FE998" w14:textId="2BCD8659" w:rsidR="008506AB" w:rsidRPr="00960D5F" w:rsidRDefault="00960D5F" w:rsidP="00960D5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2112D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7F062845" wp14:editId="7A6FBDB3">
                <wp:simplePos x="0" y="0"/>
                <wp:positionH relativeFrom="column">
                  <wp:posOffset>3155315</wp:posOffset>
                </wp:positionH>
                <wp:positionV relativeFrom="paragraph">
                  <wp:posOffset>295910</wp:posOffset>
                </wp:positionV>
                <wp:extent cx="2941320" cy="482600"/>
                <wp:effectExtent l="0" t="0" r="11430" b="1270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1320" cy="482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551BF0" w14:textId="4823D8B6" w:rsidR="00853214" w:rsidRPr="009E15C4" w:rsidRDefault="00853214" w:rsidP="006216CF">
                            <w:pPr>
                              <w:pBdr>
                                <w:top w:val="single" w:sz="4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9E15C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Signature, date, and seal of the Principal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R</w:t>
                            </w:r>
                            <w:r w:rsidRPr="009E15C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esearcher</w:t>
                            </w:r>
                          </w:p>
                          <w:p w14:paraId="181DA62C" w14:textId="77777777" w:rsidR="00853214" w:rsidRPr="009E15C4" w:rsidRDefault="00853214" w:rsidP="002112D9">
                            <w:pPr>
                              <w:pBdr>
                                <w:top w:val="single" w:sz="4" w:space="1" w:color="auto"/>
                              </w:pBd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062845" id="Text Box 2" o:spid="_x0000_s1030" type="#_x0000_t202" style="position:absolute;left:0;text-align:left;margin-left:248.45pt;margin-top:23.3pt;width:231.6pt;height:38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" fillcolor="white [3212]" strokecolor="white [3212]">
                <v:textbox>
                  <w:txbxContent>
                    <w:p w14:paraId="6C551BF0" w14:textId="4823D8B6" w:rsidR="00853214" w:rsidRPr="009E15C4" w:rsidRDefault="00853214" w:rsidP="006216CF">
                      <w:pPr>
                        <w:pBdr>
                          <w:top w:val="single" w:sz="4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9E15C4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Signature, date, and seal of the Principal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</w:rPr>
                        <w:t>R</w:t>
                      </w:r>
                      <w:r w:rsidRPr="009E15C4">
                        <w:rPr>
                          <w:rFonts w:ascii="Times New Roman" w:hAnsi="Times New Roman" w:cs="Times New Roman"/>
                          <w:color w:val="FF0000"/>
                        </w:rPr>
                        <w:t>esearcher</w:t>
                      </w:r>
                    </w:p>
                    <w:p w14:paraId="181DA62C" w14:textId="77777777" w:rsidR="00853214" w:rsidRPr="009E15C4" w:rsidRDefault="00853214" w:rsidP="002112D9">
                      <w:pPr>
                        <w:pBdr>
                          <w:top w:val="single" w:sz="4" w:space="1" w:color="auto"/>
                        </w:pBdr>
                        <w:rPr>
                          <w:color w:val="FF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85583" w:rsidRPr="002112D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36DFD68" wp14:editId="18907F48">
                <wp:simplePos x="0" y="0"/>
                <wp:positionH relativeFrom="column">
                  <wp:posOffset>-86360</wp:posOffset>
                </wp:positionH>
                <wp:positionV relativeFrom="paragraph">
                  <wp:posOffset>295275</wp:posOffset>
                </wp:positionV>
                <wp:extent cx="3035935" cy="565785"/>
                <wp:effectExtent l="0" t="0" r="12065" b="2730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5935" cy="5657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F8510E" w14:textId="346D826D" w:rsidR="00853214" w:rsidRPr="009E15C4" w:rsidRDefault="00853214" w:rsidP="00960D5F">
                            <w:pPr>
                              <w:pBdr>
                                <w:top w:val="single" w:sz="4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9E15C4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Signature, date, and seal of the Co-researcher</w:t>
                            </w:r>
                          </w:p>
                          <w:p w14:paraId="53671702" w14:textId="7D22DD85" w:rsidR="00853214" w:rsidRPr="009E15C4" w:rsidRDefault="00853214" w:rsidP="002112D9">
                            <w:pPr>
                              <w:pBdr>
                                <w:top w:val="single" w:sz="4" w:space="1" w:color="auto"/>
                              </w:pBd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6DFD68" id="_x0000_s1031" type="#_x0000_t202" style="position:absolute;left:0;text-align:left;margin-left:-6.8pt;margin-top:23.25pt;width:239.05pt;height:44.55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" fillcolor="white [3212]" strokecolor="white [3212]">
                <v:textbox style="mso-fit-shape-to-text:t">
                  <w:txbxContent>
                    <w:p w14:paraId="18F8510E" w14:textId="346D826D" w:rsidR="00853214" w:rsidRPr="009E15C4" w:rsidRDefault="00853214" w:rsidP="00960D5F">
                      <w:pPr>
                        <w:pBdr>
                          <w:top w:val="single" w:sz="4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  <w:r w:rsidRPr="009E15C4">
                        <w:rPr>
                          <w:rFonts w:ascii="Times New Roman" w:hAnsi="Times New Roman" w:cs="Times New Roman"/>
                          <w:color w:val="FF0000"/>
                        </w:rPr>
                        <w:t>Signature, date, and seal of the Co-researcher</w:t>
                      </w:r>
                    </w:p>
                    <w:p w14:paraId="53671702" w14:textId="7D22DD85" w:rsidR="00853214" w:rsidRPr="009E15C4" w:rsidRDefault="00853214" w:rsidP="002112D9">
                      <w:pPr>
                        <w:pBdr>
                          <w:top w:val="single" w:sz="4" w:space="1" w:color="auto"/>
                        </w:pBdr>
                        <w:rPr>
                          <w:color w:val="FF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7A3BC7C" w14:textId="6BF9AB84" w:rsidR="00863725" w:rsidRPr="007F2971" w:rsidRDefault="00863725" w:rsidP="00960D5F">
      <w:pPr>
        <w:spacing w:line="240" w:lineRule="auto"/>
        <w:ind w:right="54"/>
        <w:rPr>
          <w:rFonts w:ascii="Times New Roman" w:hAnsi="Times New Roman" w:cs="Times New Roman"/>
          <w:color w:val="000000"/>
        </w:rPr>
      </w:pPr>
    </w:p>
    <w:p w14:paraId="38F48898" w14:textId="77777777" w:rsidR="00960D5F" w:rsidRDefault="00960D5F" w:rsidP="005172DF">
      <w:pPr>
        <w:spacing w:line="240" w:lineRule="auto"/>
        <w:jc w:val="center"/>
        <w:rPr>
          <w:rFonts w:ascii="NikoshBAN" w:hAnsi="NikoshBAN" w:cs="NikoshBAN"/>
          <w:bCs/>
          <w:sz w:val="28"/>
          <w:szCs w:val="28"/>
          <w:lang w:bidi="bn-IN"/>
        </w:rPr>
      </w:pPr>
    </w:p>
    <w:p w14:paraId="2E4A5697" w14:textId="1D6B021B" w:rsidR="00863725" w:rsidRPr="008506AB" w:rsidRDefault="00863725" w:rsidP="005172D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506AB">
        <w:rPr>
          <w:b/>
          <w:noProof/>
          <w:sz w:val="24"/>
          <w:szCs w:val="24"/>
        </w:rPr>
        <w:lastRenderedPageBreak/>
        <mc:AlternateContent>
          <mc:Choice Requires="wps">
            <w:drawing>
              <wp:anchor distT="91440" distB="91440" distL="114300" distR="114300" simplePos="0" relativeHeight="251634176" behindDoc="0" locked="0" layoutInCell="1" allowOverlap="1" wp14:anchorId="7A75F2D3" wp14:editId="1E5AD35B">
                <wp:simplePos x="0" y="0"/>
                <wp:positionH relativeFrom="page">
                  <wp:posOffset>5791200</wp:posOffset>
                </wp:positionH>
                <wp:positionV relativeFrom="paragraph">
                  <wp:posOffset>-500380</wp:posOffset>
                </wp:positionV>
                <wp:extent cx="1159510" cy="247015"/>
                <wp:effectExtent l="0" t="0" r="0" b="635"/>
                <wp:wrapTopAndBottom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9510" cy="247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566BAC1" w14:textId="77777777" w:rsidR="00853214" w:rsidRPr="00331209" w:rsidRDefault="00853214" w:rsidP="00863725">
                            <w:pPr>
                              <w:pStyle w:val="NoSpacing"/>
                              <w:rPr>
                                <w:rFonts w:ascii="NikoshBAN" w:hAnsi="NikoshBAN" w:cs="NikoshBAN"/>
                                <w:i/>
                                <w:iCs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  <w:r w:rsidRPr="00331209">
                              <w:rPr>
                                <w:rFonts w:ascii="NikoshBAN" w:hAnsi="NikoshBAN" w:cs="NikoshBAN"/>
                                <w:sz w:val="28"/>
                                <w:szCs w:val="28"/>
                                <w:cs/>
                                <w:lang w:bidi="bn-IN"/>
                              </w:rPr>
                              <w:t>পরিশিষ্ট</w:t>
                            </w:r>
                            <w:r w:rsidRPr="00331209">
                              <w:rPr>
                                <w:rFonts w:ascii="NikoshBAN" w:hAnsi="NikoshBAN" w:cs="NikoshBAN"/>
                                <w:sz w:val="28"/>
                                <w:szCs w:val="28"/>
                              </w:rPr>
                              <w:t>-</w:t>
                            </w:r>
                            <w:r w:rsidRPr="00331209">
                              <w:rPr>
                                <w:rFonts w:ascii="NikoshBAN" w:hAnsi="NikoshBAN" w:cs="NikoshBAN"/>
                                <w:sz w:val="28"/>
                                <w:szCs w:val="28"/>
                                <w:cs/>
                                <w:lang w:bidi="bn-IN"/>
                              </w:rPr>
                              <w:t>গ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75F2D3" id="Text Box 1" o:spid="_x0000_s1032" type="#_x0000_t202" style="position:absolute;left:0;text-align:left;margin-left:456pt;margin-top:-39.4pt;width:91.3pt;height:19.45pt;z-index:251634176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" filled="f" stroked="f">
                <v:textbox>
                  <w:txbxContent>
                    <w:p w14:paraId="5566BAC1" w14:textId="77777777" w:rsidR="00853214" w:rsidRPr="00331209" w:rsidRDefault="00853214" w:rsidP="00863725">
                      <w:pPr>
                        <w:pStyle w:val="NoSpacing"/>
                        <w:rPr>
                          <w:rFonts w:ascii="NikoshBAN" w:hAnsi="NikoshBAN" w:cs="NikoshBAN"/>
                          <w:i/>
                          <w:iCs/>
                          <w:color w:val="4472C4" w:themeColor="accent1"/>
                          <w:sz w:val="28"/>
                          <w:szCs w:val="28"/>
                        </w:rPr>
                      </w:pPr>
                      <w:r w:rsidRPr="00331209">
                        <w:rPr>
                          <w:rFonts w:ascii="NikoshBAN" w:hAnsi="NikoshBAN" w:cs="NikoshBAN"/>
                          <w:sz w:val="28"/>
                          <w:szCs w:val="28"/>
                          <w:cs/>
                          <w:lang w:bidi="bn-IN"/>
                        </w:rPr>
                        <w:t>পরিশিষ্ট</w:t>
                      </w:r>
                      <w:r w:rsidRPr="00331209">
                        <w:rPr>
                          <w:rFonts w:ascii="NikoshBAN" w:hAnsi="NikoshBAN" w:cs="NikoshBAN"/>
                          <w:sz w:val="28"/>
                          <w:szCs w:val="28"/>
                        </w:rPr>
                        <w:t>-</w:t>
                      </w:r>
                      <w:r w:rsidRPr="00331209">
                        <w:rPr>
                          <w:rFonts w:ascii="NikoshBAN" w:hAnsi="NikoshBAN" w:cs="NikoshBAN"/>
                          <w:sz w:val="28"/>
                          <w:szCs w:val="28"/>
                          <w:cs/>
                          <w:lang w:bidi="bn-IN"/>
                        </w:rPr>
                        <w:t>গ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8506AB">
        <w:rPr>
          <w:rFonts w:ascii="Times New Roman" w:hAnsi="Times New Roman" w:cs="Times New Roman"/>
          <w:b/>
          <w:sz w:val="24"/>
          <w:szCs w:val="24"/>
        </w:rPr>
        <w:t>Project Progress Report</w:t>
      </w:r>
    </w:p>
    <w:p w14:paraId="74E897CC" w14:textId="77777777" w:rsidR="00863725" w:rsidRPr="008506AB" w:rsidRDefault="00863725" w:rsidP="005172D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506AB">
        <w:rPr>
          <w:rFonts w:ascii="Times New Roman" w:hAnsi="Times New Roman" w:cs="Times New Roman"/>
          <w:sz w:val="24"/>
          <w:szCs w:val="24"/>
        </w:rPr>
        <w:t>[Name of the project]</w:t>
      </w:r>
    </w:p>
    <w:p w14:paraId="1A146F1D" w14:textId="7522FECB" w:rsidR="00863725" w:rsidRDefault="00863725" w:rsidP="005172DF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uration: [According to </w:t>
      </w:r>
      <w:r w:rsidR="002112D9">
        <w:rPr>
          <w:rFonts w:ascii="Times New Roman" w:hAnsi="Times New Roman" w:cs="Times New Roman"/>
        </w:rPr>
        <w:t>work plan</w:t>
      </w:r>
      <w:r>
        <w:rPr>
          <w:rFonts w:ascii="Times New Roman" w:hAnsi="Times New Roman" w:cs="Times New Roman"/>
        </w:rPr>
        <w:t>, insert project commencing date &amp; ending date]</w:t>
      </w:r>
    </w:p>
    <w:p w14:paraId="1CF764B5" w14:textId="77777777" w:rsidR="00863725" w:rsidRDefault="00863725" w:rsidP="005172DF">
      <w:pPr>
        <w:spacing w:line="240" w:lineRule="auto"/>
        <w:jc w:val="center"/>
        <w:rPr>
          <w:rFonts w:ascii="Times New Roman" w:hAnsi="Times New Roman" w:cs="Times New Roman"/>
        </w:rPr>
      </w:pPr>
    </w:p>
    <w:p w14:paraId="59DF3DEF" w14:textId="2E8B743B" w:rsidR="00863725" w:rsidRDefault="00863725" w:rsidP="005172DF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incipal </w:t>
      </w:r>
      <w:r w:rsidR="00D316CF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esearcher:</w:t>
      </w:r>
    </w:p>
    <w:p w14:paraId="6457CCEB" w14:textId="77777777" w:rsidR="00863725" w:rsidRDefault="00863725" w:rsidP="005172DF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175D3E12" w14:textId="028FE016" w:rsidR="00863725" w:rsidRDefault="002112D9" w:rsidP="005172DF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-r</w:t>
      </w:r>
      <w:r w:rsidR="00863725">
        <w:rPr>
          <w:rFonts w:ascii="Times New Roman" w:hAnsi="Times New Roman" w:cs="Times New Roman"/>
        </w:rPr>
        <w:t>esearcher</w:t>
      </w:r>
      <w:r>
        <w:rPr>
          <w:rFonts w:ascii="Times New Roman" w:hAnsi="Times New Roman" w:cs="Times New Roman"/>
        </w:rPr>
        <w:t>(s)</w:t>
      </w:r>
      <w:r w:rsidR="006216CF">
        <w:rPr>
          <w:rFonts w:ascii="Times New Roman" w:hAnsi="Times New Roman" w:cs="Times New Roman"/>
        </w:rPr>
        <w:t xml:space="preserve"> (if any)</w:t>
      </w:r>
      <w:r w:rsidR="00863725">
        <w:rPr>
          <w:rFonts w:ascii="Times New Roman" w:hAnsi="Times New Roman" w:cs="Times New Roman"/>
        </w:rPr>
        <w:t>:</w:t>
      </w:r>
    </w:p>
    <w:p w14:paraId="6F230530" w14:textId="77777777" w:rsidR="00863725" w:rsidRPr="00432636" w:rsidRDefault="00863725" w:rsidP="005172DF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2D8AFBAC" w14:textId="7309B45D" w:rsidR="00863725" w:rsidRDefault="00863725" w:rsidP="005172DF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cribe the progress of the project according to the following relevant components</w:t>
      </w:r>
      <w:r w:rsidR="001B15A4">
        <w:rPr>
          <w:rFonts w:ascii="Times New Roman" w:hAnsi="Times New Roman" w:cs="Times New Roman"/>
        </w:rPr>
        <w:t>:</w:t>
      </w:r>
    </w:p>
    <w:p w14:paraId="3806EFFA" w14:textId="77777777" w:rsidR="001B15A4" w:rsidRPr="001B15A4" w:rsidRDefault="001B15A4" w:rsidP="001B15A4">
      <w:pPr>
        <w:pStyle w:val="ListParagraph"/>
        <w:rPr>
          <w:rFonts w:ascii="Times New Roman" w:hAnsi="Times New Roman" w:cs="Times New Roman"/>
        </w:rPr>
      </w:pPr>
    </w:p>
    <w:p w14:paraId="565939B0" w14:textId="77777777" w:rsidR="001B15A4" w:rsidRDefault="001B15A4" w:rsidP="001B15A4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47E5CB6D" w14:textId="77777777" w:rsidR="00863725" w:rsidRDefault="00863725" w:rsidP="005172DF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terature review:</w:t>
      </w:r>
    </w:p>
    <w:p w14:paraId="55B9FB8C" w14:textId="77777777" w:rsidR="00863725" w:rsidRDefault="00863725" w:rsidP="005172DF">
      <w:pPr>
        <w:pStyle w:val="ListParagraph"/>
        <w:spacing w:line="240" w:lineRule="auto"/>
        <w:ind w:left="1080"/>
        <w:rPr>
          <w:rFonts w:ascii="Times New Roman" w:hAnsi="Times New Roman" w:cs="Times New Roman"/>
        </w:rPr>
      </w:pPr>
    </w:p>
    <w:p w14:paraId="5AF419BA" w14:textId="77777777" w:rsidR="00863725" w:rsidRDefault="00863725" w:rsidP="005172DF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naire development:</w:t>
      </w:r>
    </w:p>
    <w:p w14:paraId="618BD5AD" w14:textId="77777777" w:rsidR="00863725" w:rsidRPr="00060213" w:rsidRDefault="00863725" w:rsidP="005172DF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4C913745" w14:textId="77777777" w:rsidR="00863725" w:rsidRPr="00C2743C" w:rsidRDefault="00863725" w:rsidP="005172DF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C2743C">
        <w:rPr>
          <w:rFonts w:ascii="Times New Roman" w:hAnsi="Times New Roman" w:cs="Times New Roman"/>
        </w:rPr>
        <w:t xml:space="preserve">Sample selection, interviewee selection, secondary data collection etc.: </w:t>
      </w:r>
    </w:p>
    <w:p w14:paraId="7A0241B5" w14:textId="77777777" w:rsidR="00863725" w:rsidRPr="00060213" w:rsidRDefault="00863725" w:rsidP="005172DF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439FAF52" w14:textId="77777777" w:rsidR="00863725" w:rsidRPr="00C2743C" w:rsidRDefault="00863725" w:rsidP="005172DF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C2743C">
        <w:rPr>
          <w:rFonts w:ascii="Times New Roman" w:hAnsi="Times New Roman" w:cs="Times New Roman"/>
        </w:rPr>
        <w:t>Primary data collection:</w:t>
      </w:r>
    </w:p>
    <w:p w14:paraId="6015AC49" w14:textId="77777777" w:rsidR="00863725" w:rsidRPr="00060213" w:rsidRDefault="00863725" w:rsidP="005172DF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3A7F6202" w14:textId="77777777" w:rsidR="00863725" w:rsidRDefault="00863725" w:rsidP="005172DF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analysis:</w:t>
      </w:r>
    </w:p>
    <w:p w14:paraId="43DFB95F" w14:textId="77777777" w:rsidR="00863725" w:rsidRPr="00060213" w:rsidRDefault="00863725" w:rsidP="005172DF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78D758C2" w14:textId="77777777" w:rsidR="00863725" w:rsidRPr="00C2743C" w:rsidRDefault="00863725" w:rsidP="005172DF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C2743C">
        <w:rPr>
          <w:rFonts w:ascii="Times New Roman" w:hAnsi="Times New Roman" w:cs="Times New Roman"/>
        </w:rPr>
        <w:t>Draft report writing:</w:t>
      </w:r>
    </w:p>
    <w:p w14:paraId="78751637" w14:textId="77777777" w:rsidR="00863725" w:rsidRPr="002E5A9D" w:rsidRDefault="00863725" w:rsidP="005172DF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3EE2330B" w14:textId="77777777" w:rsidR="00863725" w:rsidRPr="002E5A9D" w:rsidRDefault="00863725" w:rsidP="005172DF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If there are any other components that you want to mention above, please insert the right chronology) </w:t>
      </w:r>
    </w:p>
    <w:p w14:paraId="06CCF89A" w14:textId="77777777" w:rsidR="00863725" w:rsidRDefault="00863725" w:rsidP="005172DF">
      <w:pPr>
        <w:pStyle w:val="ListParagraph"/>
        <w:spacing w:line="240" w:lineRule="auto"/>
        <w:ind w:left="1080"/>
        <w:rPr>
          <w:rFonts w:ascii="Times New Roman" w:hAnsi="Times New Roman" w:cs="Times New Roman"/>
        </w:rPr>
      </w:pPr>
    </w:p>
    <w:p w14:paraId="0069E9FD" w14:textId="14A919A4" w:rsidR="00863725" w:rsidRDefault="00863725" w:rsidP="005172DF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dentify the progress level in the Gantt Chart submitted with </w:t>
      </w:r>
      <w:r w:rsidR="00B20F78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proposal:</w:t>
      </w:r>
    </w:p>
    <w:p w14:paraId="7A4251AB" w14:textId="77777777" w:rsidR="00863725" w:rsidRDefault="00863725" w:rsidP="005172DF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5D440741" w14:textId="77777777" w:rsidR="00863725" w:rsidRDefault="00863725" w:rsidP="005172DF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B906CA">
        <w:rPr>
          <w:rFonts w:ascii="Times New Roman" w:hAnsi="Times New Roman" w:cs="Times New Roman"/>
        </w:rPr>
        <w:t>If</w:t>
      </w:r>
      <w:r>
        <w:rPr>
          <w:rFonts w:ascii="Times New Roman" w:hAnsi="Times New Roman" w:cs="Times New Roman"/>
        </w:rPr>
        <w:t xml:space="preserve"> there is any apprehension of slowing down the project, please identify the difficulties/deterrents and describe an overcoming plan for that: </w:t>
      </w:r>
    </w:p>
    <w:p w14:paraId="15D733B0" w14:textId="77777777" w:rsidR="00863725" w:rsidRPr="00432636" w:rsidRDefault="00863725" w:rsidP="005172DF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7BE6B010" w14:textId="77777777" w:rsidR="00863725" w:rsidRDefault="00863725" w:rsidP="005172DF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all remarks of the researcher about the progress and timely completion of the project:</w:t>
      </w:r>
    </w:p>
    <w:p w14:paraId="5BFD60CE" w14:textId="77777777" w:rsidR="00863725" w:rsidRDefault="00863725" w:rsidP="005172DF">
      <w:pPr>
        <w:spacing w:line="240" w:lineRule="auto"/>
        <w:rPr>
          <w:rFonts w:ascii="Times New Roman" w:hAnsi="Times New Roman" w:cs="Times New Roman"/>
        </w:rPr>
      </w:pPr>
    </w:p>
    <w:p w14:paraId="43671977" w14:textId="77777777" w:rsidR="003A6932" w:rsidRDefault="003A6932" w:rsidP="003A6932">
      <w:pPr>
        <w:spacing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6548B05B" w14:textId="4FC23BAC" w:rsidR="003A6932" w:rsidRPr="0075637F" w:rsidRDefault="003A6932" w:rsidP="003A6932">
      <w:pPr>
        <w:spacing w:line="240" w:lineRule="auto"/>
        <w:jc w:val="both"/>
        <w:rPr>
          <w:rFonts w:ascii="Times New Roman" w:hAnsi="Times New Roman"/>
        </w:rPr>
      </w:pPr>
      <w:r w:rsidRPr="0075637F">
        <w:rPr>
          <w:noProof/>
        </w:rPr>
        <mc:AlternateContent>
          <mc:Choice Requires="wps">
            <w:drawing>
              <wp:anchor distT="45720" distB="45720" distL="114300" distR="114300" simplePos="0" relativeHeight="251688448" behindDoc="0" locked="0" layoutInCell="1" allowOverlap="1" wp14:anchorId="1F51F988" wp14:editId="7DBAC323">
                <wp:simplePos x="0" y="0"/>
                <wp:positionH relativeFrom="column">
                  <wp:posOffset>3599180</wp:posOffset>
                </wp:positionH>
                <wp:positionV relativeFrom="paragraph">
                  <wp:posOffset>108585</wp:posOffset>
                </wp:positionV>
                <wp:extent cx="2279015" cy="600075"/>
                <wp:effectExtent l="0" t="0" r="22860" b="1016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901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D354B4" w14:textId="28E629E0" w:rsidR="00853214" w:rsidRPr="003168E8" w:rsidRDefault="00853214" w:rsidP="001B15A4">
                            <w:pPr>
                              <w:pBdr>
                                <w:top w:val="single" w:sz="4" w:space="1" w:color="auto"/>
                              </w:pBdr>
                              <w:rPr>
                                <w:color w:val="FF0000"/>
                              </w:rPr>
                            </w:pPr>
                            <w:r w:rsidRPr="003168E8">
                              <w:rPr>
                                <w:rFonts w:ascii="Times New Roman" w:hAnsi="Times New Roman"/>
                                <w:color w:val="FF0000"/>
                                <w:sz w:val="24"/>
                                <w:szCs w:val="24"/>
                              </w:rPr>
                              <w:t xml:space="preserve">Signature, Date and Seal of the Principal </w:t>
                            </w:r>
                            <w:r>
                              <w:rPr>
                                <w:rFonts w:ascii="Times New Roman" w:hAnsi="Times New Roman"/>
                                <w:color w:val="FF0000"/>
                                <w:sz w:val="24"/>
                                <w:szCs w:val="24"/>
                              </w:rPr>
                              <w:t>R</w:t>
                            </w:r>
                            <w:r w:rsidRPr="003168E8">
                              <w:rPr>
                                <w:rFonts w:ascii="Times New Roman" w:hAnsi="Times New Roman"/>
                                <w:color w:val="FF0000"/>
                                <w:sz w:val="24"/>
                                <w:szCs w:val="24"/>
                              </w:rPr>
                              <w:t>esearc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51F988" id="Text Box 12" o:spid="_x0000_s1033" type="#_x0000_t202" style="position:absolute;left:0;text-align:left;margin-left:283.4pt;margin-top:8.55pt;width:179.45pt;height:47.25pt;z-index:25168844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" strokecolor="white">
                <v:textbox style="mso-fit-shape-to-text:t">
                  <w:txbxContent>
                    <w:p w14:paraId="02D354B4" w14:textId="28E629E0" w:rsidR="00853214" w:rsidRPr="003168E8" w:rsidRDefault="00853214" w:rsidP="001B15A4">
                      <w:pPr>
                        <w:pBdr>
                          <w:top w:val="single" w:sz="4" w:space="1" w:color="auto"/>
                        </w:pBdr>
                        <w:rPr>
                          <w:color w:val="FF0000"/>
                        </w:rPr>
                      </w:pPr>
                      <w:r w:rsidRPr="003168E8">
                        <w:rPr>
                          <w:rFonts w:ascii="Times New Roman" w:hAnsi="Times New Roman"/>
                          <w:color w:val="FF0000"/>
                          <w:sz w:val="24"/>
                          <w:szCs w:val="24"/>
                        </w:rPr>
                        <w:t xml:space="preserve">Signature, Date and Seal of the Principal </w:t>
                      </w:r>
                      <w:r>
                        <w:rPr>
                          <w:rFonts w:ascii="Times New Roman" w:hAnsi="Times New Roman"/>
                          <w:color w:val="FF0000"/>
                          <w:sz w:val="24"/>
                          <w:szCs w:val="24"/>
                        </w:rPr>
                        <w:t>R</w:t>
                      </w:r>
                      <w:r w:rsidRPr="003168E8">
                        <w:rPr>
                          <w:rFonts w:ascii="Times New Roman" w:hAnsi="Times New Roman"/>
                          <w:color w:val="FF0000"/>
                          <w:sz w:val="24"/>
                          <w:szCs w:val="24"/>
                        </w:rPr>
                        <w:t>esearch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5637F">
        <w:rPr>
          <w:noProof/>
        </w:rPr>
        <mc:AlternateContent>
          <mc:Choice Requires="wps">
            <w:drawing>
              <wp:anchor distT="45720" distB="45720" distL="114300" distR="114300" simplePos="0" relativeHeight="251695616" behindDoc="0" locked="0" layoutInCell="1" allowOverlap="1" wp14:anchorId="659F7E0A" wp14:editId="666CF9DF">
                <wp:simplePos x="0" y="0"/>
                <wp:positionH relativeFrom="column">
                  <wp:posOffset>171450</wp:posOffset>
                </wp:positionH>
                <wp:positionV relativeFrom="paragraph">
                  <wp:posOffset>108585</wp:posOffset>
                </wp:positionV>
                <wp:extent cx="2277110" cy="600075"/>
                <wp:effectExtent l="0" t="0" r="27940" b="1016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7110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D1DB34" w14:textId="02FACB67" w:rsidR="00853214" w:rsidRPr="003168E8" w:rsidRDefault="00853214" w:rsidP="001B15A4">
                            <w:pPr>
                              <w:pBdr>
                                <w:top w:val="single" w:sz="4" w:space="1" w:color="auto"/>
                              </w:pBdr>
                              <w:rPr>
                                <w:color w:val="FF0000"/>
                              </w:rPr>
                            </w:pPr>
                            <w:r w:rsidRPr="003168E8">
                              <w:rPr>
                                <w:rFonts w:ascii="Times New Roman" w:hAnsi="Times New Roman"/>
                                <w:color w:val="FF0000"/>
                                <w:sz w:val="24"/>
                                <w:szCs w:val="24"/>
                              </w:rPr>
                              <w:t>Signature, Date and Seal of the Co-researcher</w:t>
                            </w:r>
                            <w:r>
                              <w:rPr>
                                <w:rFonts w:ascii="Times New Roman" w:hAnsi="Times New Roman"/>
                                <w:color w:val="FF0000"/>
                                <w:sz w:val="24"/>
                                <w:szCs w:val="24"/>
                              </w:rPr>
                              <w:t>(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9F7E0A" id="Text Box 3" o:spid="_x0000_s1034" type="#_x0000_t202" style="position:absolute;left:0;text-align:left;margin-left:13.5pt;margin-top:8.55pt;width:179.3pt;height:47.25pt;z-index:2516956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" strokecolor="white">
                <v:textbox style="mso-fit-shape-to-text:t">
                  <w:txbxContent>
                    <w:p w14:paraId="79D1DB34" w14:textId="02FACB67" w:rsidR="00853214" w:rsidRPr="003168E8" w:rsidRDefault="00853214" w:rsidP="001B15A4">
                      <w:pPr>
                        <w:pBdr>
                          <w:top w:val="single" w:sz="4" w:space="1" w:color="auto"/>
                        </w:pBdr>
                        <w:rPr>
                          <w:color w:val="FF0000"/>
                        </w:rPr>
                      </w:pPr>
                      <w:r w:rsidRPr="003168E8">
                        <w:rPr>
                          <w:rFonts w:ascii="Times New Roman" w:hAnsi="Times New Roman"/>
                          <w:color w:val="FF0000"/>
                          <w:sz w:val="24"/>
                          <w:szCs w:val="24"/>
                        </w:rPr>
                        <w:t>Signature, Date and Seal of the Co-researcher</w:t>
                      </w:r>
                      <w:r>
                        <w:rPr>
                          <w:rFonts w:ascii="Times New Roman" w:hAnsi="Times New Roman"/>
                          <w:color w:val="FF0000"/>
                          <w:sz w:val="24"/>
                          <w:szCs w:val="24"/>
                        </w:rPr>
                        <w:t>(s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0A2839A" w14:textId="3F44DC3F" w:rsidR="003A6932" w:rsidRPr="0075637F" w:rsidRDefault="003A6932" w:rsidP="003A6932">
      <w:pPr>
        <w:spacing w:line="240" w:lineRule="auto"/>
        <w:jc w:val="both"/>
        <w:rPr>
          <w:rFonts w:ascii="Times New Roman" w:hAnsi="Times New Roman"/>
        </w:rPr>
      </w:pPr>
    </w:p>
    <w:p w14:paraId="0808994E" w14:textId="0180DD2F" w:rsidR="00863725" w:rsidRDefault="00863725" w:rsidP="005172DF">
      <w:pPr>
        <w:spacing w:line="240" w:lineRule="auto"/>
        <w:rPr>
          <w:rFonts w:ascii="NikoshBAN" w:hAnsi="NikoshBAN" w:cs="NikoshBAN"/>
          <w:sz w:val="26"/>
          <w:szCs w:val="26"/>
        </w:rPr>
      </w:pPr>
    </w:p>
    <w:bookmarkEnd w:id="0"/>
    <w:p w14:paraId="4CEE009B" w14:textId="330C572D" w:rsidR="00863725" w:rsidRPr="00A204BA" w:rsidRDefault="00863725" w:rsidP="005172DF">
      <w:pPr>
        <w:spacing w:line="240" w:lineRule="auto"/>
        <w:ind w:firstLine="720"/>
        <w:jc w:val="both"/>
        <w:rPr>
          <w:rFonts w:ascii="NikoshBAN" w:hAnsi="NikoshBAN" w:cs="NikoshBAN"/>
          <w:sz w:val="26"/>
          <w:szCs w:val="26"/>
        </w:rPr>
      </w:pPr>
    </w:p>
    <w:p w14:paraId="10F5FE8B" w14:textId="567E6F48" w:rsidR="001B15A4" w:rsidRDefault="001B15A4">
      <w:r>
        <w:br w:type="page"/>
      </w:r>
    </w:p>
    <w:p w14:paraId="3C5B26FE" w14:textId="026CBAD8" w:rsidR="001B15A4" w:rsidRPr="008506AB" w:rsidRDefault="001B15A4" w:rsidP="001B15A4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23036">
        <w:rPr>
          <w:rFonts w:ascii="Times New Roman" w:hAnsi="Times New Roman" w:cs="Times New Roman"/>
          <w:b/>
          <w:noProof/>
          <w:sz w:val="24"/>
          <w:szCs w:val="24"/>
        </w:rPr>
        <w:lastRenderedPageBreak/>
        <mc:AlternateContent>
          <mc:Choice Requires="wps">
            <w:drawing>
              <wp:anchor distT="91440" distB="91440" distL="114300" distR="114300" simplePos="0" relativeHeight="251697664" behindDoc="0" locked="0" layoutInCell="1" allowOverlap="1" wp14:anchorId="77949137" wp14:editId="1993DB73">
                <wp:simplePos x="0" y="0"/>
                <wp:positionH relativeFrom="page">
                  <wp:posOffset>5791200</wp:posOffset>
                </wp:positionH>
                <wp:positionV relativeFrom="paragraph">
                  <wp:posOffset>-500380</wp:posOffset>
                </wp:positionV>
                <wp:extent cx="1159510" cy="247015"/>
                <wp:effectExtent l="0" t="0" r="0" b="635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9510" cy="247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4054FD4" w14:textId="3166E4BE" w:rsidR="00853214" w:rsidRPr="00331209" w:rsidRDefault="00853214" w:rsidP="001B15A4">
                            <w:pPr>
                              <w:pStyle w:val="NoSpacing"/>
                              <w:rPr>
                                <w:rFonts w:ascii="NikoshBAN" w:hAnsi="NikoshBAN" w:cs="NikoshBAN"/>
                                <w:i/>
                                <w:iCs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  <w:r w:rsidRPr="00331209">
                              <w:rPr>
                                <w:rFonts w:ascii="NikoshBAN" w:hAnsi="NikoshBAN" w:cs="NikoshBAN"/>
                                <w:sz w:val="28"/>
                                <w:szCs w:val="28"/>
                                <w:cs/>
                                <w:lang w:bidi="bn-IN"/>
                              </w:rPr>
                              <w:t>পরিশিষ্ট</w:t>
                            </w:r>
                            <w:r w:rsidRPr="00331209">
                              <w:rPr>
                                <w:rFonts w:ascii="NikoshBAN" w:hAnsi="NikoshBAN" w:cs="NikoshBAN"/>
                                <w:sz w:val="28"/>
                                <w:szCs w:val="28"/>
                              </w:rPr>
                              <w:t>-</w:t>
                            </w:r>
                            <w:r>
                              <w:rPr>
                                <w:rFonts w:ascii="NikoshBAN" w:hAnsi="NikoshBAN" w:cs="NikoshBAN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NikoshBAN" w:hAnsi="NikoshBAN" w:cs="NikoshBAN"/>
                                <w:sz w:val="28"/>
                                <w:szCs w:val="28"/>
                                <w:cs/>
                                <w:lang w:bidi="bn-IN"/>
                              </w:rPr>
                              <w:t>ঘ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49137" id="Text Box 11" o:spid="_x0000_s1035" type="#_x0000_t202" style="position:absolute;left:0;text-align:left;margin-left:456pt;margin-top:-39.4pt;width:91.3pt;height:19.45pt;z-index:25169766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" filled="f" stroked="f">
                <v:textbox>
                  <w:txbxContent>
                    <w:p w14:paraId="24054FD4" w14:textId="3166E4BE" w:rsidR="00853214" w:rsidRPr="00331209" w:rsidRDefault="00853214" w:rsidP="001B15A4">
                      <w:pPr>
                        <w:pStyle w:val="NoSpacing"/>
                        <w:rPr>
                          <w:rFonts w:ascii="NikoshBAN" w:hAnsi="NikoshBAN" w:cs="NikoshBAN"/>
                          <w:i/>
                          <w:iCs/>
                          <w:color w:val="4472C4" w:themeColor="accent1"/>
                          <w:sz w:val="28"/>
                          <w:szCs w:val="28"/>
                        </w:rPr>
                      </w:pPr>
                      <w:r w:rsidRPr="00331209">
                        <w:rPr>
                          <w:rFonts w:ascii="NikoshBAN" w:hAnsi="NikoshBAN" w:cs="NikoshBAN"/>
                          <w:sz w:val="28"/>
                          <w:szCs w:val="28"/>
                          <w:cs/>
                          <w:lang w:bidi="bn-IN"/>
                        </w:rPr>
                        <w:t>পরিশিষ্ট</w:t>
                      </w:r>
                      <w:r w:rsidRPr="00331209">
                        <w:rPr>
                          <w:rFonts w:ascii="NikoshBAN" w:hAnsi="NikoshBAN" w:cs="NikoshBAN"/>
                          <w:sz w:val="28"/>
                          <w:szCs w:val="28"/>
                        </w:rPr>
                        <w:t>-</w:t>
                      </w:r>
                      <w:r>
                        <w:rPr>
                          <w:rFonts w:ascii="NikoshBAN" w:hAnsi="NikoshBAN" w:cs="NikoshBAN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NikoshBAN" w:hAnsi="NikoshBAN" w:cs="NikoshBAN"/>
                          <w:sz w:val="28"/>
                          <w:szCs w:val="28"/>
                          <w:cs/>
                          <w:lang w:bidi="bn-IN"/>
                        </w:rPr>
                        <w:t>ঘ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67265E">
        <w:rPr>
          <w:rFonts w:ascii="Times New Roman" w:hAnsi="Times New Roman" w:cs="Times New Roman"/>
          <w:b/>
          <w:sz w:val="24"/>
          <w:szCs w:val="24"/>
        </w:rPr>
        <w:t xml:space="preserve">Research Project Completion </w:t>
      </w:r>
      <w:r w:rsidR="00E23036" w:rsidRPr="00E23036">
        <w:rPr>
          <w:rFonts w:ascii="Times New Roman" w:hAnsi="Times New Roman" w:cs="Times New Roman"/>
          <w:b/>
          <w:sz w:val="24"/>
          <w:szCs w:val="24"/>
        </w:rPr>
        <w:t xml:space="preserve">Report </w:t>
      </w:r>
    </w:p>
    <w:p w14:paraId="0FF3B412" w14:textId="77777777" w:rsidR="001B15A4" w:rsidRPr="008506AB" w:rsidRDefault="001B15A4" w:rsidP="001B15A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506AB">
        <w:rPr>
          <w:rFonts w:ascii="Times New Roman" w:hAnsi="Times New Roman" w:cs="Times New Roman"/>
          <w:sz w:val="24"/>
          <w:szCs w:val="24"/>
        </w:rPr>
        <w:t>[Name of the project]</w:t>
      </w:r>
    </w:p>
    <w:p w14:paraId="134FC932" w14:textId="77777777" w:rsidR="001B15A4" w:rsidRDefault="001B15A4" w:rsidP="001B15A4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uration: [According to work plan, insert project commencing date &amp; ending date]</w:t>
      </w:r>
    </w:p>
    <w:p w14:paraId="76E62E8B" w14:textId="77777777" w:rsidR="001B15A4" w:rsidRDefault="001B15A4" w:rsidP="001B15A4">
      <w:pPr>
        <w:spacing w:line="240" w:lineRule="auto"/>
        <w:jc w:val="center"/>
        <w:rPr>
          <w:rFonts w:ascii="Times New Roman" w:hAnsi="Times New Roman" w:cs="Times New Roman"/>
        </w:rPr>
      </w:pPr>
    </w:p>
    <w:p w14:paraId="19AB8E60" w14:textId="2E87E277" w:rsidR="0003134D" w:rsidRPr="00251E36" w:rsidRDefault="00F431C1" w:rsidP="005172D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1E36">
        <w:rPr>
          <w:rFonts w:ascii="Times New Roman" w:hAnsi="Times New Roman" w:cs="Times New Roman"/>
          <w:sz w:val="24"/>
          <w:szCs w:val="24"/>
        </w:rPr>
        <w:t xml:space="preserve">Cover page: </w:t>
      </w:r>
      <w:r w:rsidR="0003134D" w:rsidRPr="00251E36">
        <w:rPr>
          <w:rFonts w:ascii="Times New Roman" w:hAnsi="Times New Roman" w:cs="Times New Roman"/>
          <w:sz w:val="24"/>
          <w:szCs w:val="24"/>
        </w:rPr>
        <w:t>Title, Funded by BAC, Name of the Researcher(s), Institute/Organization, Date</w:t>
      </w:r>
    </w:p>
    <w:p w14:paraId="4B800B27" w14:textId="1F85C12C" w:rsidR="0030126D" w:rsidRDefault="00F431C1" w:rsidP="005172DF">
      <w:pPr>
        <w:spacing w:line="240" w:lineRule="auto"/>
        <w:rPr>
          <w:rFonts w:ascii="Times New Roman" w:hAnsi="Times New Roman" w:cs="Times New Roman"/>
          <w:i/>
          <w:color w:val="FF0000"/>
          <w:sz w:val="24"/>
          <w:szCs w:val="24"/>
          <w:lang w:bidi="bn-IN"/>
        </w:rPr>
      </w:pPr>
      <w:r w:rsidRPr="00251E36">
        <w:rPr>
          <w:rFonts w:ascii="Times New Roman" w:hAnsi="Times New Roman" w:cs="Times New Roman"/>
          <w:sz w:val="24"/>
          <w:szCs w:val="24"/>
        </w:rPr>
        <w:t>Executive Summary</w:t>
      </w:r>
      <w:r w:rsidR="006B0C09" w:rsidRPr="00251E36">
        <w:rPr>
          <w:rFonts w:ascii="Times New Roman" w:hAnsi="Times New Roman" w:cs="Times New Roman"/>
          <w:sz w:val="24"/>
          <w:szCs w:val="24"/>
        </w:rPr>
        <w:t xml:space="preserve">/Abstract: </w:t>
      </w:r>
      <w:r w:rsidR="006B0C09" w:rsidRPr="00251E36">
        <w:rPr>
          <w:rFonts w:ascii="Times New Roman" w:hAnsi="Times New Roman" w:cs="Times New Roman"/>
          <w:i/>
          <w:color w:val="FF0000"/>
          <w:sz w:val="24"/>
          <w:szCs w:val="24"/>
          <w:lang w:bidi="bn-IN"/>
        </w:rPr>
        <w:t>500 words</w:t>
      </w:r>
    </w:p>
    <w:p w14:paraId="7B2F8F6A" w14:textId="10CCE54F" w:rsidR="00251E36" w:rsidRPr="00251E36" w:rsidRDefault="00251E36" w:rsidP="005172D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1E36">
        <w:rPr>
          <w:rFonts w:ascii="Times New Roman" w:hAnsi="Times New Roman" w:cs="Times New Roman"/>
          <w:i/>
          <w:sz w:val="24"/>
          <w:szCs w:val="24"/>
          <w:lang w:bidi="bn-IN"/>
        </w:rPr>
        <w:t>Keywords:</w:t>
      </w:r>
      <w:r>
        <w:rPr>
          <w:rFonts w:ascii="Times New Roman" w:hAnsi="Times New Roman" w:cs="Times New Roman"/>
          <w:i/>
          <w:color w:val="FF0000"/>
          <w:sz w:val="24"/>
          <w:szCs w:val="24"/>
          <w:lang w:bidi="bn-IN"/>
        </w:rPr>
        <w:t xml:space="preserve"> </w:t>
      </w:r>
      <w:r w:rsidR="00033D83">
        <w:rPr>
          <w:rFonts w:ascii="Times New Roman" w:hAnsi="Times New Roman" w:cs="Times New Roman"/>
          <w:i/>
          <w:color w:val="FF0000"/>
          <w:sz w:val="24"/>
          <w:szCs w:val="24"/>
          <w:lang w:bidi="bn-IN"/>
        </w:rPr>
        <w:t>5</w:t>
      </w:r>
    </w:p>
    <w:p w14:paraId="3ED0663C" w14:textId="77777777" w:rsidR="006B0C09" w:rsidRDefault="006B0C09" w:rsidP="005172DF">
      <w:pPr>
        <w:spacing w:line="240" w:lineRule="auto"/>
      </w:pPr>
    </w:p>
    <w:sectPr w:rsidR="006B0C09" w:rsidSect="005172DF">
      <w:footerReference w:type="default" r:id="rId7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2113B" w14:textId="77777777" w:rsidR="00853214" w:rsidRDefault="00853214" w:rsidP="00863725">
      <w:pPr>
        <w:spacing w:after="0" w:line="240" w:lineRule="auto"/>
      </w:pPr>
      <w:r>
        <w:separator/>
      </w:r>
    </w:p>
  </w:endnote>
  <w:endnote w:type="continuationSeparator" w:id="0">
    <w:p w14:paraId="613596C8" w14:textId="77777777" w:rsidR="00853214" w:rsidRDefault="00853214" w:rsidP="008637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78812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9A07C8" w14:textId="784287BF" w:rsidR="00853214" w:rsidRDefault="00853214">
        <w:pPr>
          <w:pStyle w:val="Footer"/>
          <w:jc w:val="center"/>
        </w:pPr>
        <w:r w:rsidRPr="00E449AF">
          <w:rPr>
            <w:rFonts w:ascii="NikoshBAN" w:hAnsi="NikoshBAN" w:cs="NikoshBAN"/>
          </w:rPr>
          <w:fldChar w:fldCharType="begin"/>
        </w:r>
        <w:r w:rsidRPr="00E449AF">
          <w:rPr>
            <w:rFonts w:ascii="NikoshBAN" w:hAnsi="NikoshBAN" w:cs="NikoshBAN"/>
          </w:rPr>
          <w:instrText xml:space="preserve"> PAGE   \* MERGEFORMAT </w:instrText>
        </w:r>
        <w:r w:rsidRPr="00E449AF">
          <w:rPr>
            <w:rFonts w:ascii="NikoshBAN" w:hAnsi="NikoshBAN" w:cs="NikoshBAN"/>
          </w:rPr>
          <w:fldChar w:fldCharType="separate"/>
        </w:r>
        <w:r w:rsidR="005D0667">
          <w:rPr>
            <w:rFonts w:ascii="NikoshBAN" w:hAnsi="NikoshBAN" w:cs="NikoshBAN"/>
            <w:noProof/>
          </w:rPr>
          <w:t>14</w:t>
        </w:r>
        <w:r w:rsidRPr="00E449AF">
          <w:rPr>
            <w:rFonts w:ascii="NikoshBAN" w:hAnsi="NikoshBAN" w:cs="NikoshBAN"/>
            <w:noProof/>
          </w:rPr>
          <w:fldChar w:fldCharType="end"/>
        </w:r>
      </w:p>
    </w:sdtContent>
  </w:sdt>
  <w:p w14:paraId="6D297CD0" w14:textId="28108A4F" w:rsidR="00853214" w:rsidRDefault="008532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E614E" w14:textId="77777777" w:rsidR="00853214" w:rsidRDefault="00853214" w:rsidP="00863725">
      <w:pPr>
        <w:spacing w:after="0" w:line="240" w:lineRule="auto"/>
      </w:pPr>
      <w:r>
        <w:separator/>
      </w:r>
    </w:p>
  </w:footnote>
  <w:footnote w:type="continuationSeparator" w:id="0">
    <w:p w14:paraId="07EDEA99" w14:textId="77777777" w:rsidR="00853214" w:rsidRDefault="00853214" w:rsidP="008637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762E8"/>
    <w:multiLevelType w:val="hybridMultilevel"/>
    <w:tmpl w:val="892AB4A6"/>
    <w:lvl w:ilvl="0" w:tplc="04090015">
      <w:start w:val="1"/>
      <w:numFmt w:val="upperLetter"/>
      <w:lvlText w:val="%1."/>
      <w:lvlJc w:val="left"/>
      <w:pPr>
        <w:ind w:left="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1" w15:restartNumberingAfterBreak="0">
    <w:nsid w:val="22572428"/>
    <w:multiLevelType w:val="hybridMultilevel"/>
    <w:tmpl w:val="66CC3CCC"/>
    <w:lvl w:ilvl="0" w:tplc="D9A6555E">
      <w:start w:val="1"/>
      <w:numFmt w:val="lowerLetter"/>
      <w:lvlText w:val="%1."/>
      <w:lvlJc w:val="left"/>
      <w:pPr>
        <w:ind w:left="720" w:hanging="360"/>
      </w:pPr>
      <w:rPr>
        <w:rFonts w:hint="default"/>
        <w:i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9353D0"/>
    <w:multiLevelType w:val="hybridMultilevel"/>
    <w:tmpl w:val="AB14C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E2650"/>
    <w:multiLevelType w:val="hybridMultilevel"/>
    <w:tmpl w:val="E6364392"/>
    <w:lvl w:ilvl="0" w:tplc="2716F39C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CB75A84"/>
    <w:multiLevelType w:val="hybridMultilevel"/>
    <w:tmpl w:val="0FAEC2C4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1505E8"/>
    <w:multiLevelType w:val="hybridMultilevel"/>
    <w:tmpl w:val="37A41014"/>
    <w:lvl w:ilvl="0" w:tplc="49D4A5D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F25A05"/>
    <w:multiLevelType w:val="hybridMultilevel"/>
    <w:tmpl w:val="CC40624C"/>
    <w:lvl w:ilvl="0" w:tplc="48C0762A">
      <w:start w:val="2"/>
      <w:numFmt w:val="upperLetter"/>
      <w:lvlText w:val="%1."/>
      <w:lvlJc w:val="left"/>
      <w:pPr>
        <w:ind w:left="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7" w15:restartNumberingAfterBreak="0">
    <w:nsid w:val="6F3E7BD4"/>
    <w:multiLevelType w:val="hybridMultilevel"/>
    <w:tmpl w:val="93F22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53329"/>
    <w:multiLevelType w:val="hybridMultilevel"/>
    <w:tmpl w:val="5DB20FD0"/>
    <w:lvl w:ilvl="0" w:tplc="08CCD43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734010"/>
    <w:multiLevelType w:val="hybridMultilevel"/>
    <w:tmpl w:val="F5C41414"/>
    <w:lvl w:ilvl="0" w:tplc="931618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7"/>
  </w:num>
  <w:num w:numId="5">
    <w:abstractNumId w:val="1"/>
  </w:num>
  <w:num w:numId="6">
    <w:abstractNumId w:val="3"/>
  </w:num>
  <w:num w:numId="7">
    <w:abstractNumId w:val="5"/>
  </w:num>
  <w:num w:numId="8">
    <w:abstractNumId w:val="6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501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TY1tzQ1Njc2MTZU0lEKTi0uzszPAymwrAUAPgL4aywAAAA="/>
  </w:docVars>
  <w:rsids>
    <w:rsidRoot w:val="0032636C"/>
    <w:rsid w:val="00002851"/>
    <w:rsid w:val="00004C3F"/>
    <w:rsid w:val="000110A5"/>
    <w:rsid w:val="000239AA"/>
    <w:rsid w:val="00030419"/>
    <w:rsid w:val="0003134D"/>
    <w:rsid w:val="00033D83"/>
    <w:rsid w:val="000376EA"/>
    <w:rsid w:val="00041CCE"/>
    <w:rsid w:val="0005767E"/>
    <w:rsid w:val="00062651"/>
    <w:rsid w:val="000704DE"/>
    <w:rsid w:val="00086069"/>
    <w:rsid w:val="000920C5"/>
    <w:rsid w:val="000A7917"/>
    <w:rsid w:val="000B7D0D"/>
    <w:rsid w:val="000C742A"/>
    <w:rsid w:val="000C7FB1"/>
    <w:rsid w:val="000D3235"/>
    <w:rsid w:val="000D45D7"/>
    <w:rsid w:val="000D50B9"/>
    <w:rsid w:val="000F2334"/>
    <w:rsid w:val="00102F1B"/>
    <w:rsid w:val="00111CC3"/>
    <w:rsid w:val="00117F1B"/>
    <w:rsid w:val="00127018"/>
    <w:rsid w:val="00133876"/>
    <w:rsid w:val="001412D3"/>
    <w:rsid w:val="00142B6C"/>
    <w:rsid w:val="00142B8B"/>
    <w:rsid w:val="0014583A"/>
    <w:rsid w:val="001516FF"/>
    <w:rsid w:val="00190EA4"/>
    <w:rsid w:val="001951E9"/>
    <w:rsid w:val="0019643D"/>
    <w:rsid w:val="001979BC"/>
    <w:rsid w:val="001A3E41"/>
    <w:rsid w:val="001B15A4"/>
    <w:rsid w:val="001C35B6"/>
    <w:rsid w:val="001C508C"/>
    <w:rsid w:val="001D7819"/>
    <w:rsid w:val="001D7BAD"/>
    <w:rsid w:val="001F310A"/>
    <w:rsid w:val="00202049"/>
    <w:rsid w:val="0020255B"/>
    <w:rsid w:val="002041B2"/>
    <w:rsid w:val="002112D9"/>
    <w:rsid w:val="00214B22"/>
    <w:rsid w:val="00220F0B"/>
    <w:rsid w:val="002220F3"/>
    <w:rsid w:val="00247D51"/>
    <w:rsid w:val="00251133"/>
    <w:rsid w:val="00251E36"/>
    <w:rsid w:val="0025723A"/>
    <w:rsid w:val="002621A2"/>
    <w:rsid w:val="002660BE"/>
    <w:rsid w:val="00272FE4"/>
    <w:rsid w:val="00280A4A"/>
    <w:rsid w:val="002920A5"/>
    <w:rsid w:val="002A6E84"/>
    <w:rsid w:val="002C148E"/>
    <w:rsid w:val="002C763F"/>
    <w:rsid w:val="002D2341"/>
    <w:rsid w:val="002D5FD0"/>
    <w:rsid w:val="002D6957"/>
    <w:rsid w:val="0030126D"/>
    <w:rsid w:val="00310E79"/>
    <w:rsid w:val="003135AA"/>
    <w:rsid w:val="00313CA0"/>
    <w:rsid w:val="003168E8"/>
    <w:rsid w:val="00317469"/>
    <w:rsid w:val="00322AAA"/>
    <w:rsid w:val="0032358B"/>
    <w:rsid w:val="0032636C"/>
    <w:rsid w:val="00331209"/>
    <w:rsid w:val="00331261"/>
    <w:rsid w:val="00340BE3"/>
    <w:rsid w:val="00342B0A"/>
    <w:rsid w:val="00347F21"/>
    <w:rsid w:val="00351B76"/>
    <w:rsid w:val="00351B9E"/>
    <w:rsid w:val="003631BC"/>
    <w:rsid w:val="00371A7D"/>
    <w:rsid w:val="00377DE8"/>
    <w:rsid w:val="003808A4"/>
    <w:rsid w:val="00380969"/>
    <w:rsid w:val="003822E3"/>
    <w:rsid w:val="00395C9F"/>
    <w:rsid w:val="00396174"/>
    <w:rsid w:val="003A0978"/>
    <w:rsid w:val="003A6932"/>
    <w:rsid w:val="003B41C9"/>
    <w:rsid w:val="003C64DD"/>
    <w:rsid w:val="003D649B"/>
    <w:rsid w:val="003F0834"/>
    <w:rsid w:val="003F1DD1"/>
    <w:rsid w:val="003F4336"/>
    <w:rsid w:val="00401763"/>
    <w:rsid w:val="00410AD4"/>
    <w:rsid w:val="004160D7"/>
    <w:rsid w:val="00433E3B"/>
    <w:rsid w:val="00437382"/>
    <w:rsid w:val="0044306C"/>
    <w:rsid w:val="00475BBD"/>
    <w:rsid w:val="004876E1"/>
    <w:rsid w:val="004922ED"/>
    <w:rsid w:val="0049422D"/>
    <w:rsid w:val="004A3C0E"/>
    <w:rsid w:val="004B6808"/>
    <w:rsid w:val="004C7E7A"/>
    <w:rsid w:val="004D1C6E"/>
    <w:rsid w:val="004D1DF3"/>
    <w:rsid w:val="004D5C63"/>
    <w:rsid w:val="00511698"/>
    <w:rsid w:val="00513013"/>
    <w:rsid w:val="005172DF"/>
    <w:rsid w:val="00522A68"/>
    <w:rsid w:val="00522EA3"/>
    <w:rsid w:val="00523C8D"/>
    <w:rsid w:val="00531EE8"/>
    <w:rsid w:val="0053288E"/>
    <w:rsid w:val="0054633C"/>
    <w:rsid w:val="00551E49"/>
    <w:rsid w:val="00557D28"/>
    <w:rsid w:val="005603B0"/>
    <w:rsid w:val="00560D5E"/>
    <w:rsid w:val="005677D8"/>
    <w:rsid w:val="00597F3A"/>
    <w:rsid w:val="005A3758"/>
    <w:rsid w:val="005B66B3"/>
    <w:rsid w:val="005C2305"/>
    <w:rsid w:val="005C7855"/>
    <w:rsid w:val="005D0667"/>
    <w:rsid w:val="005D724D"/>
    <w:rsid w:val="005E44E8"/>
    <w:rsid w:val="005F1602"/>
    <w:rsid w:val="005F6976"/>
    <w:rsid w:val="00601992"/>
    <w:rsid w:val="00617077"/>
    <w:rsid w:val="006216CF"/>
    <w:rsid w:val="00623AA3"/>
    <w:rsid w:val="00631023"/>
    <w:rsid w:val="006311B7"/>
    <w:rsid w:val="00643105"/>
    <w:rsid w:val="00653BB8"/>
    <w:rsid w:val="00661052"/>
    <w:rsid w:val="00670574"/>
    <w:rsid w:val="0067265E"/>
    <w:rsid w:val="0067739D"/>
    <w:rsid w:val="006808CC"/>
    <w:rsid w:val="00690A7F"/>
    <w:rsid w:val="00695244"/>
    <w:rsid w:val="006A7817"/>
    <w:rsid w:val="006B0786"/>
    <w:rsid w:val="006B0C09"/>
    <w:rsid w:val="006C6936"/>
    <w:rsid w:val="006D06F0"/>
    <w:rsid w:val="006F0E22"/>
    <w:rsid w:val="006F7C62"/>
    <w:rsid w:val="00702D2E"/>
    <w:rsid w:val="007127C0"/>
    <w:rsid w:val="007267FB"/>
    <w:rsid w:val="00727890"/>
    <w:rsid w:val="007406C8"/>
    <w:rsid w:val="007540CE"/>
    <w:rsid w:val="0075637F"/>
    <w:rsid w:val="00756752"/>
    <w:rsid w:val="00761C38"/>
    <w:rsid w:val="007760F1"/>
    <w:rsid w:val="00776CDD"/>
    <w:rsid w:val="007841DF"/>
    <w:rsid w:val="00786120"/>
    <w:rsid w:val="00795AE2"/>
    <w:rsid w:val="00797FEA"/>
    <w:rsid w:val="007B3AE2"/>
    <w:rsid w:val="007D2743"/>
    <w:rsid w:val="007D6660"/>
    <w:rsid w:val="007D7198"/>
    <w:rsid w:val="007D71D2"/>
    <w:rsid w:val="007F2971"/>
    <w:rsid w:val="007F2EAE"/>
    <w:rsid w:val="00802DE0"/>
    <w:rsid w:val="00821D7B"/>
    <w:rsid w:val="00832426"/>
    <w:rsid w:val="00836CB8"/>
    <w:rsid w:val="0084246E"/>
    <w:rsid w:val="008506AB"/>
    <w:rsid w:val="00853214"/>
    <w:rsid w:val="00857B2B"/>
    <w:rsid w:val="0086333A"/>
    <w:rsid w:val="00863725"/>
    <w:rsid w:val="00870FE6"/>
    <w:rsid w:val="00895EEE"/>
    <w:rsid w:val="008967F1"/>
    <w:rsid w:val="00896E9A"/>
    <w:rsid w:val="008A35AB"/>
    <w:rsid w:val="008A3A95"/>
    <w:rsid w:val="008A3DD5"/>
    <w:rsid w:val="008A457E"/>
    <w:rsid w:val="008B286E"/>
    <w:rsid w:val="008D478B"/>
    <w:rsid w:val="008D5E92"/>
    <w:rsid w:val="008E6F61"/>
    <w:rsid w:val="008F1BA9"/>
    <w:rsid w:val="008F243A"/>
    <w:rsid w:val="008F3699"/>
    <w:rsid w:val="0090379F"/>
    <w:rsid w:val="009040EA"/>
    <w:rsid w:val="00914F11"/>
    <w:rsid w:val="00924FEA"/>
    <w:rsid w:val="00927B86"/>
    <w:rsid w:val="0094578D"/>
    <w:rsid w:val="009462EC"/>
    <w:rsid w:val="00960D5F"/>
    <w:rsid w:val="00966166"/>
    <w:rsid w:val="00966B33"/>
    <w:rsid w:val="00967750"/>
    <w:rsid w:val="00995299"/>
    <w:rsid w:val="00996383"/>
    <w:rsid w:val="009A0CC9"/>
    <w:rsid w:val="009B3936"/>
    <w:rsid w:val="009C39A2"/>
    <w:rsid w:val="009D3CFD"/>
    <w:rsid w:val="009D5683"/>
    <w:rsid w:val="009D60C5"/>
    <w:rsid w:val="009E15C4"/>
    <w:rsid w:val="009F0E2E"/>
    <w:rsid w:val="009F58DF"/>
    <w:rsid w:val="00A00825"/>
    <w:rsid w:val="00A00DA0"/>
    <w:rsid w:val="00A226BE"/>
    <w:rsid w:val="00A32036"/>
    <w:rsid w:val="00A43D7E"/>
    <w:rsid w:val="00A51C0D"/>
    <w:rsid w:val="00A606AB"/>
    <w:rsid w:val="00A663AF"/>
    <w:rsid w:val="00A6689E"/>
    <w:rsid w:val="00A84D87"/>
    <w:rsid w:val="00A84E3D"/>
    <w:rsid w:val="00AA224E"/>
    <w:rsid w:val="00AD2D24"/>
    <w:rsid w:val="00B03BEF"/>
    <w:rsid w:val="00B10B8C"/>
    <w:rsid w:val="00B15913"/>
    <w:rsid w:val="00B20F78"/>
    <w:rsid w:val="00B245B4"/>
    <w:rsid w:val="00B460CD"/>
    <w:rsid w:val="00B510FC"/>
    <w:rsid w:val="00B60997"/>
    <w:rsid w:val="00B64F27"/>
    <w:rsid w:val="00B9641B"/>
    <w:rsid w:val="00BA5773"/>
    <w:rsid w:val="00BB50A4"/>
    <w:rsid w:val="00BD05A0"/>
    <w:rsid w:val="00BD0A8E"/>
    <w:rsid w:val="00BD3079"/>
    <w:rsid w:val="00BE47BE"/>
    <w:rsid w:val="00BF03F4"/>
    <w:rsid w:val="00BF3ADC"/>
    <w:rsid w:val="00C004BA"/>
    <w:rsid w:val="00C06290"/>
    <w:rsid w:val="00C07707"/>
    <w:rsid w:val="00C32028"/>
    <w:rsid w:val="00C375AD"/>
    <w:rsid w:val="00C44522"/>
    <w:rsid w:val="00C4630B"/>
    <w:rsid w:val="00C5134D"/>
    <w:rsid w:val="00C51DA3"/>
    <w:rsid w:val="00C57E0E"/>
    <w:rsid w:val="00C62FEC"/>
    <w:rsid w:val="00C8256B"/>
    <w:rsid w:val="00C83D6C"/>
    <w:rsid w:val="00C8793B"/>
    <w:rsid w:val="00C929DA"/>
    <w:rsid w:val="00CA40A0"/>
    <w:rsid w:val="00CA4411"/>
    <w:rsid w:val="00CA5ADA"/>
    <w:rsid w:val="00CA5DAD"/>
    <w:rsid w:val="00CD4D4A"/>
    <w:rsid w:val="00CF58E0"/>
    <w:rsid w:val="00D03EB9"/>
    <w:rsid w:val="00D05970"/>
    <w:rsid w:val="00D12F68"/>
    <w:rsid w:val="00D30275"/>
    <w:rsid w:val="00D316CF"/>
    <w:rsid w:val="00D41246"/>
    <w:rsid w:val="00D47483"/>
    <w:rsid w:val="00D51EE3"/>
    <w:rsid w:val="00D57CB5"/>
    <w:rsid w:val="00D630F9"/>
    <w:rsid w:val="00D77F90"/>
    <w:rsid w:val="00D82280"/>
    <w:rsid w:val="00D85583"/>
    <w:rsid w:val="00D9349F"/>
    <w:rsid w:val="00DD79CE"/>
    <w:rsid w:val="00DF2116"/>
    <w:rsid w:val="00E03306"/>
    <w:rsid w:val="00E04BCF"/>
    <w:rsid w:val="00E10473"/>
    <w:rsid w:val="00E1332E"/>
    <w:rsid w:val="00E17188"/>
    <w:rsid w:val="00E23036"/>
    <w:rsid w:val="00E26D0C"/>
    <w:rsid w:val="00E26D2F"/>
    <w:rsid w:val="00E676B2"/>
    <w:rsid w:val="00E70146"/>
    <w:rsid w:val="00E739F4"/>
    <w:rsid w:val="00EA40BA"/>
    <w:rsid w:val="00EB5154"/>
    <w:rsid w:val="00EC10D8"/>
    <w:rsid w:val="00EC529E"/>
    <w:rsid w:val="00ED1DDE"/>
    <w:rsid w:val="00EE3853"/>
    <w:rsid w:val="00EF5B9D"/>
    <w:rsid w:val="00F025B9"/>
    <w:rsid w:val="00F11F08"/>
    <w:rsid w:val="00F21894"/>
    <w:rsid w:val="00F27915"/>
    <w:rsid w:val="00F4018E"/>
    <w:rsid w:val="00F431C1"/>
    <w:rsid w:val="00F4597E"/>
    <w:rsid w:val="00F45B8B"/>
    <w:rsid w:val="00F55069"/>
    <w:rsid w:val="00F62DA7"/>
    <w:rsid w:val="00F65B4E"/>
    <w:rsid w:val="00F70B10"/>
    <w:rsid w:val="00F70F63"/>
    <w:rsid w:val="00F80A1B"/>
    <w:rsid w:val="00F95499"/>
    <w:rsid w:val="00FA028F"/>
    <w:rsid w:val="00FA38A2"/>
    <w:rsid w:val="00FB4DB3"/>
    <w:rsid w:val="00FB647A"/>
    <w:rsid w:val="00FC458C"/>
    <w:rsid w:val="00FD1D12"/>
    <w:rsid w:val="00FD76C9"/>
    <w:rsid w:val="00FE09C5"/>
    <w:rsid w:val="00FE0CEF"/>
    <w:rsid w:val="00FF2705"/>
    <w:rsid w:val="00FF42E3"/>
    <w:rsid w:val="00FF70B3"/>
    <w:rsid w:val="00FF7439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0177"/>
    <o:shapelayout v:ext="edit">
      <o:idmap v:ext="edit" data="1"/>
    </o:shapelayout>
  </w:shapeDefaults>
  <w:decimalSymbol w:val="."/>
  <w:listSeparator w:val=","/>
  <w14:docId w14:val="73E19D59"/>
  <w15:docId w15:val="{1845F6E2-6018-4A29-9878-B57DDDA95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3725"/>
  </w:style>
  <w:style w:type="paragraph" w:styleId="Heading1">
    <w:name w:val="heading 1"/>
    <w:basedOn w:val="Normal"/>
    <w:next w:val="Normal"/>
    <w:link w:val="Heading1Char"/>
    <w:uiPriority w:val="9"/>
    <w:qFormat/>
    <w:rsid w:val="002112D9"/>
    <w:pPr>
      <w:keepNext/>
      <w:spacing w:after="0" w:line="240" w:lineRule="auto"/>
      <w:jc w:val="center"/>
      <w:outlineLvl w:val="0"/>
    </w:pPr>
    <w:rPr>
      <w:rFonts w:ascii="Times New Roman" w:hAnsi="Times New Roman" w:cs="Times New Roman"/>
      <w:b/>
      <w:sz w:val="24"/>
      <w:szCs w:val="24"/>
      <w:u w:val="single"/>
      <w:lang w:bidi="b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12D9"/>
    <w:pPr>
      <w:keepNext/>
      <w:spacing w:after="0" w:line="240" w:lineRule="auto"/>
      <w:jc w:val="center"/>
      <w:outlineLvl w:val="1"/>
    </w:pPr>
    <w:rPr>
      <w:rFonts w:ascii="Times New Roman" w:hAnsi="Times New Roman" w:cs="Times New Roman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12D9"/>
    <w:pPr>
      <w:keepNext/>
      <w:spacing w:after="0" w:line="276" w:lineRule="auto"/>
      <w:jc w:val="center"/>
      <w:outlineLvl w:val="2"/>
    </w:pPr>
    <w:rPr>
      <w:rFonts w:ascii="Times New Roman" w:hAnsi="Times New Roman" w:cs="Times New Roman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12D9"/>
    <w:pPr>
      <w:keepNext/>
      <w:spacing w:after="0" w:line="240" w:lineRule="auto"/>
      <w:jc w:val="center"/>
      <w:outlineLvl w:val="3"/>
    </w:pPr>
    <w:rPr>
      <w:rFonts w:ascii="Times New Roman" w:hAnsi="Times New Roman" w:cs="Times New Roman"/>
      <w:b/>
      <w:color w:val="00000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60997"/>
    <w:pPr>
      <w:keepNext/>
      <w:spacing w:before="240" w:line="240" w:lineRule="auto"/>
      <w:jc w:val="center"/>
      <w:outlineLvl w:val="4"/>
    </w:pPr>
    <w:rPr>
      <w:rFonts w:ascii="NikoshBAN" w:hAnsi="NikoshBAN" w:cs="NikoshBAN"/>
      <w:b/>
      <w:bCs/>
      <w:sz w:val="32"/>
      <w:szCs w:val="32"/>
      <w:lang w:bidi="bn-IN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20F0B"/>
    <w:pPr>
      <w:keepNext/>
      <w:spacing w:after="0" w:line="240" w:lineRule="auto"/>
      <w:jc w:val="both"/>
      <w:outlineLvl w:val="5"/>
    </w:pPr>
    <w:rPr>
      <w:rFonts w:ascii="Times New Roman" w:hAnsi="Times New Roman" w:cs="Times New Roman"/>
      <w:b/>
      <w:color w:val="FF000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02DE0"/>
    <w:pPr>
      <w:keepNext/>
      <w:spacing w:after="0" w:line="240" w:lineRule="auto"/>
      <w:jc w:val="both"/>
      <w:outlineLvl w:val="6"/>
    </w:pPr>
    <w:rPr>
      <w:rFonts w:ascii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637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725"/>
  </w:style>
  <w:style w:type="table" w:styleId="TableGrid">
    <w:name w:val="Table Grid"/>
    <w:basedOn w:val="TableNormal"/>
    <w:uiPriority w:val="39"/>
    <w:rsid w:val="00863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3725"/>
    <w:pPr>
      <w:ind w:left="720"/>
      <w:contextualSpacing/>
    </w:pPr>
  </w:style>
  <w:style w:type="paragraph" w:styleId="NoSpacing">
    <w:name w:val="No Spacing"/>
    <w:uiPriority w:val="1"/>
    <w:qFormat/>
    <w:rsid w:val="0086372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637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725"/>
  </w:style>
  <w:style w:type="character" w:styleId="Hyperlink">
    <w:name w:val="Hyperlink"/>
    <w:basedOn w:val="DefaultParagraphFont"/>
    <w:uiPriority w:val="99"/>
    <w:unhideWhenUsed/>
    <w:rsid w:val="00142B8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42B8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112D9"/>
    <w:rPr>
      <w:rFonts w:ascii="Times New Roman" w:hAnsi="Times New Roman" w:cs="Times New Roman"/>
      <w:b/>
      <w:sz w:val="24"/>
      <w:szCs w:val="24"/>
      <w:u w:val="single"/>
      <w:lang w:bidi="bn-IN"/>
    </w:rPr>
  </w:style>
  <w:style w:type="character" w:customStyle="1" w:styleId="Heading2Char">
    <w:name w:val="Heading 2 Char"/>
    <w:basedOn w:val="DefaultParagraphFont"/>
    <w:link w:val="Heading2"/>
    <w:uiPriority w:val="9"/>
    <w:rsid w:val="002112D9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112D9"/>
    <w:rPr>
      <w:rFonts w:ascii="Times New Roman" w:hAnsi="Times New Roman" w:cs="Times New Roman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2112D9"/>
    <w:rPr>
      <w:rFonts w:ascii="Times New Roman" w:hAnsi="Times New Roman" w:cs="Times New Roman"/>
      <w:b/>
      <w:color w:val="000000"/>
    </w:rPr>
  </w:style>
  <w:style w:type="character" w:customStyle="1" w:styleId="Heading5Char">
    <w:name w:val="Heading 5 Char"/>
    <w:basedOn w:val="DefaultParagraphFont"/>
    <w:link w:val="Heading5"/>
    <w:uiPriority w:val="9"/>
    <w:rsid w:val="00B60997"/>
    <w:rPr>
      <w:rFonts w:ascii="NikoshBAN" w:hAnsi="NikoshBAN" w:cs="NikoshBAN"/>
      <w:b/>
      <w:bCs/>
      <w:sz w:val="32"/>
      <w:szCs w:val="32"/>
      <w:lang w:bidi="bn-IN"/>
    </w:rPr>
  </w:style>
  <w:style w:type="character" w:customStyle="1" w:styleId="Heading6Char">
    <w:name w:val="Heading 6 Char"/>
    <w:basedOn w:val="DefaultParagraphFont"/>
    <w:link w:val="Heading6"/>
    <w:uiPriority w:val="9"/>
    <w:rsid w:val="00220F0B"/>
    <w:rPr>
      <w:rFonts w:ascii="Times New Roman" w:hAnsi="Times New Roman" w:cs="Times New Roman"/>
      <w:b/>
      <w:color w:val="FF0000"/>
    </w:rPr>
  </w:style>
  <w:style w:type="character" w:customStyle="1" w:styleId="Heading7Char">
    <w:name w:val="Heading 7 Char"/>
    <w:basedOn w:val="DefaultParagraphFont"/>
    <w:link w:val="Heading7"/>
    <w:uiPriority w:val="9"/>
    <w:rsid w:val="00802DE0"/>
    <w:rPr>
      <w:rFonts w:ascii="Times New Roman" w:hAnsi="Times New Roman" w:cs="Times New Roman"/>
      <w:b/>
      <w:color w:val="00000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69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6976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5F6976"/>
  </w:style>
  <w:style w:type="paragraph" w:styleId="NormalWeb">
    <w:name w:val="Normal (Web)"/>
    <w:basedOn w:val="Normal"/>
    <w:uiPriority w:val="99"/>
    <w:unhideWhenUsed/>
    <w:rsid w:val="007D71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E15C4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E15C4"/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0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9</TotalTime>
  <Pages>7</Pages>
  <Words>816</Words>
  <Characters>4872</Characters>
  <Application>Microsoft Office Word</Application>
  <DocSecurity>0</DocSecurity>
  <Lines>406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User</cp:lastModifiedBy>
  <cp:revision>39</cp:revision>
  <cp:lastPrinted>2024-09-05T09:59:00Z</cp:lastPrinted>
  <dcterms:created xsi:type="dcterms:W3CDTF">2022-02-01T12:41:00Z</dcterms:created>
  <dcterms:modified xsi:type="dcterms:W3CDTF">2024-12-22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f2c1cecc5346943adc2e5b52dea753c7900f5d3d26e907e416ba1df09ff7a2</vt:lpwstr>
  </property>
</Properties>
</file>